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E019B" w:rsidRDefault="00991503">
      <w:r>
        <w:t>The wedding day  by Lisa y Whaley Casey  a young executive of a fruitful Microsoft Ware company who needs a promotion because his girlfriend Pandora is pregnant and withCasey's child but when Casey gets the promotion and moves up the corporate ladder he so</w:t>
      </w:r>
      <w:r>
        <w:t>on finds himself into the hands of Temeka Baptist who only has Casey in her eye sight of lust but watch out Tameka Baptist Pandora's box is open and she's more than enough to play cat and mouse see you at the finish line.</w:t>
      </w:r>
    </w:p>
    <w:p w14:paraId="00000002" w14:textId="77777777" w:rsidR="004E019B" w:rsidRDefault="00991503">
      <w:r>
        <w:t xml:space="preserve">Pandora was not your average girl </w:t>
      </w:r>
      <w:r>
        <w:t>she knew what she wanted and went after it  she worked at the corner store where we first met and the rest was our beginning.casey was like no other man I had seen  I loved him from the very beginning I grew curious the first time I saw him he came into my</w:t>
      </w:r>
      <w:r>
        <w:t xml:space="preserve"> store where I was only a manager but I control everything he asked where my water was kept I pointed and the rest is our  love story   I was a virgin when we finally hooked up  I got pregnant right away our families didn't approve of the way we handle it </w:t>
      </w:r>
      <w:r>
        <w:t>by moving in together but the baby was on the way so now Casey has move up the ladder and has finally ask me to marry him i</w:t>
      </w:r>
    </w:p>
    <w:p w14:paraId="00000003" w14:textId="77777777" w:rsidR="004E019B" w:rsidRDefault="00991503">
      <w:r>
        <w:t xml:space="preserve">Could pick </w:t>
      </w:r>
      <w:r>
        <w:t>a date</w:t>
      </w:r>
      <w:r>
        <w:t xml:space="preserve"> before the baby </w:t>
      </w:r>
      <w:r>
        <w:t>came. It was</w:t>
      </w:r>
      <w:r>
        <w:t xml:space="preserve"> in the middle of May now and outside was getting Hotter and hotter. They only had lig</w:t>
      </w:r>
      <w:r>
        <w:t xml:space="preserve">ht showers but it was better </w:t>
      </w:r>
      <w:r>
        <w:t>than</w:t>
      </w:r>
      <w:r>
        <w:t xml:space="preserve"> nothing it cool the summer weather off a little, Pandora especially loved warmer weather But Casey loved the winter. After dinner mom and dad left. Casey and I did the remaining dishes and we both landed on the sofa. I pla</w:t>
      </w:r>
      <w:r>
        <w:t xml:space="preserve">ced my feet across his lap and he </w:t>
      </w:r>
      <w:r>
        <w:t xml:space="preserve">massaged it </w:t>
      </w:r>
      <w:r>
        <w:t xml:space="preserve"> until I finally felt comfort from my swollen feet. Afterward  I went and took a shower; he did some office </w:t>
      </w:r>
      <w:r>
        <w:t>paperwork</w:t>
      </w:r>
      <w:r>
        <w:t xml:space="preserve"> when I came back out he was</w:t>
      </w:r>
      <w:r>
        <w:t xml:space="preserve"> half</w:t>
      </w:r>
      <w:r>
        <w:t xml:space="preserve"> asleep, Casey baby, Yeah he said with his sexy voice that j</w:t>
      </w:r>
      <w:r>
        <w:t>ust drove me wild, go take your shower i’ll put your paper back in your briefcase, He leaned over kissed me and said thanks baby. As I was putting his papers back I couldn’t help from noticing he had real talent, I was so proud of him, on his board meeting</w:t>
      </w:r>
      <w:r>
        <w:t xml:space="preserve"> tomorrow he’s going to kickass. From the graphs pictures he alone would bring the company 8.5 million dollars if he landed this client and I saw his talents so that was a closed deal. Casey came out from taking his shower with the towel wrap around him he</w:t>
      </w:r>
      <w:r>
        <w:t xml:space="preserve"> </w:t>
      </w:r>
      <w:r>
        <w:t>motioned</w:t>
      </w:r>
      <w:r>
        <w:t xml:space="preserve"> for me to come to him. I knew he wanted to make love but I warned him what the doctor had </w:t>
      </w:r>
      <w:r>
        <w:t>said with caution</w:t>
      </w:r>
      <w:r>
        <w:t xml:space="preserve"> as long as I was comfortable. He promised to be gentle. And my </w:t>
      </w:r>
      <w:r>
        <w:t>casey was</w:t>
      </w:r>
      <w:r>
        <w:t xml:space="preserve"> more </w:t>
      </w:r>
      <w:r>
        <w:t>than</w:t>
      </w:r>
      <w:r>
        <w:t xml:space="preserve"> </w:t>
      </w:r>
      <w:r>
        <w:t>gentle</w:t>
      </w:r>
      <w:r>
        <w:t xml:space="preserve">. But we had to try different </w:t>
      </w:r>
      <w:r>
        <w:t>positions. My belly</w:t>
      </w:r>
      <w:r>
        <w:t xml:space="preserve"> was huge. But the</w:t>
      </w:r>
      <w:r>
        <w:t>n when</w:t>
      </w:r>
      <w:r>
        <w:t xml:space="preserve"> he </w:t>
      </w:r>
      <w:r>
        <w:t>kissed</w:t>
      </w:r>
      <w:r>
        <w:t xml:space="preserve"> it, you couldn’t tell. I swear I love this man. He always made sure my needs were met before his own. After making love </w:t>
      </w:r>
      <w:r>
        <w:t>Casey</w:t>
      </w:r>
      <w:r>
        <w:t xml:space="preserve"> held me as he usually does. It was then that it hit me like a ton of bricks. That</w:t>
      </w:r>
      <w:r>
        <w:t xml:space="preserve"> we</w:t>
      </w:r>
      <w:r>
        <w:t xml:space="preserve"> needed a n</w:t>
      </w:r>
      <w:r>
        <w:t xml:space="preserve">ame for the baby. Casey laughed and got up and </w:t>
      </w:r>
      <w:r>
        <w:t>turned</w:t>
      </w:r>
      <w:r>
        <w:t xml:space="preserve"> the </w:t>
      </w:r>
      <w:r>
        <w:t xml:space="preserve">AC ON </w:t>
      </w:r>
      <w:r>
        <w:t xml:space="preserve"> I looked at him puzzled why are you laughing baby don’t you remember we agreed if it’s a girl we name her joy and if </w:t>
      </w:r>
      <w:r>
        <w:t>its a boy</w:t>
      </w:r>
      <w:r>
        <w:t xml:space="preserve"> we named him Casey because remember you said I brought you joy, </w:t>
      </w:r>
      <w:r>
        <w:t xml:space="preserve"> And I said  you are my joy. Casey, </w:t>
      </w:r>
      <w:r>
        <w:t>n</w:t>
      </w:r>
      <w:r>
        <w:t xml:space="preserve">aked mascaline </w:t>
      </w:r>
      <w:r>
        <w:t>body really</w:t>
      </w:r>
      <w:r>
        <w:t xml:space="preserve"> brought me joy. I smiled at this 5/8 ½ grey eyes, black wavy hair and his body was a solid 200 pounds a six pack for a stomach, His </w:t>
      </w:r>
      <w:r>
        <w:t>complexion</w:t>
      </w:r>
      <w:r>
        <w:t xml:space="preserve"> was a silky bronze that made me melt </w:t>
      </w:r>
      <w:r>
        <w:t>every time</w:t>
      </w:r>
      <w:r>
        <w:t xml:space="preserve"> i</w:t>
      </w:r>
      <w:r>
        <w:t>t touched me.</w:t>
      </w:r>
    </w:p>
    <w:p w14:paraId="00000004" w14:textId="77777777" w:rsidR="004E019B" w:rsidRDefault="00991503">
      <w:r>
        <w:t>Casey got up for work just like he usually does, this time he even got to shave he would have to adjust to the shift change he was glad he didn’t have to work over night anymore now he would assign someone else that pleasure so he could be ho</w:t>
      </w:r>
      <w:r>
        <w:t xml:space="preserve">me at night with his sweet Pandora and when the baby comes with the both of them. Pandora was off today so she went over to her moms and they picked a few dresses from a couple of wedding magazines. Pandora’s mom  raved as she viewed many </w:t>
      </w:r>
      <w:r>
        <w:t>mothers</w:t>
      </w:r>
      <w:r>
        <w:t xml:space="preserve"> of the </w:t>
      </w:r>
      <w:r>
        <w:t>br</w:t>
      </w:r>
      <w:r>
        <w:t>ide's dresses</w:t>
      </w:r>
      <w:r>
        <w:t xml:space="preserve">. </w:t>
      </w:r>
      <w:r>
        <w:lastRenderedPageBreak/>
        <w:t xml:space="preserve">Afterwards we went out for coffee. Casey </w:t>
      </w:r>
      <w:r>
        <w:t>said</w:t>
      </w:r>
      <w:r>
        <w:t xml:space="preserve"> that he would be home late </w:t>
      </w:r>
      <w:r>
        <w:t>tonight so we</w:t>
      </w:r>
      <w:r>
        <w:t xml:space="preserve"> made the most of the free time. I </w:t>
      </w:r>
      <w:r>
        <w:t>asked</w:t>
      </w:r>
      <w:r>
        <w:t xml:space="preserve"> mom </w:t>
      </w:r>
      <w:r>
        <w:t>if she</w:t>
      </w:r>
      <w:r>
        <w:t xml:space="preserve"> wanted to stay for dinner, but she decided to take a rain check. I was a little glad because I wanted t</w:t>
      </w:r>
      <w:r>
        <w:t xml:space="preserve">o make something simple </w:t>
      </w:r>
      <w:r>
        <w:t>although</w:t>
      </w:r>
      <w:r>
        <w:t xml:space="preserve"> she did have questions about </w:t>
      </w:r>
      <w:r>
        <w:t>Casey's</w:t>
      </w:r>
      <w:r>
        <w:t xml:space="preserve"> </w:t>
      </w:r>
      <w:r>
        <w:t>mom, how</w:t>
      </w:r>
      <w:r>
        <w:t xml:space="preserve"> </w:t>
      </w:r>
      <w:r>
        <w:t>she would</w:t>
      </w:r>
      <w:r>
        <w:t xml:space="preserve"> dress, what kind of dresses </w:t>
      </w:r>
      <w:r>
        <w:t>she would</w:t>
      </w:r>
      <w:r>
        <w:t xml:space="preserve"> like. We finally said </w:t>
      </w:r>
      <w:r>
        <w:t>our</w:t>
      </w:r>
      <w:r>
        <w:t xml:space="preserve"> </w:t>
      </w:r>
      <w:r>
        <w:t>goodbyes. I</w:t>
      </w:r>
      <w:r>
        <w:t xml:space="preserve"> </w:t>
      </w:r>
      <w:r>
        <w:t>promised</w:t>
      </w:r>
      <w:r>
        <w:t xml:space="preserve"> to call her as soon as I got the bridal </w:t>
      </w:r>
      <w:r>
        <w:t>magazine that</w:t>
      </w:r>
      <w:r>
        <w:t xml:space="preserve"> we ordered, She said she wou</w:t>
      </w:r>
      <w:r>
        <w:t xml:space="preserve">ld talk to me before we agreed, and she left. By the time </w:t>
      </w:r>
      <w:r>
        <w:t>Casey</w:t>
      </w:r>
      <w:r>
        <w:t xml:space="preserve"> came home I had already picked out 5 bridesmaids sample4 and had four to go. Casey was too tired to put and input so he </w:t>
      </w:r>
      <w:r>
        <w:t>smiled, gave</w:t>
      </w:r>
      <w:r>
        <w:t xml:space="preserve"> her a kiss and went straight to the shower. Pandora was </w:t>
      </w:r>
      <w:r>
        <w:t>awa</w:t>
      </w:r>
      <w:r>
        <w:t>kened</w:t>
      </w:r>
      <w:r>
        <w:t xml:space="preserve"> </w:t>
      </w:r>
      <w:r>
        <w:t>by sharp</w:t>
      </w:r>
      <w:r>
        <w:t xml:space="preserve"> left pain. What was that </w:t>
      </w:r>
      <w:r>
        <w:t>Casey? She</w:t>
      </w:r>
      <w:r>
        <w:t xml:space="preserve"> shook </w:t>
      </w:r>
      <w:r>
        <w:t>frantically. Yeah</w:t>
      </w:r>
      <w:r>
        <w:t xml:space="preserve"> </w:t>
      </w:r>
      <w:r>
        <w:t>baby, he</w:t>
      </w:r>
      <w:r>
        <w:t xml:space="preserve"> </w:t>
      </w:r>
      <w:r>
        <w:t>answered, still</w:t>
      </w:r>
      <w:r>
        <w:t xml:space="preserve"> half asleep. I think somethings </w:t>
      </w:r>
      <w:r>
        <w:t>wrong, I'm not</w:t>
      </w:r>
      <w:r>
        <w:t xml:space="preserve"> due yet, get </w:t>
      </w:r>
      <w:r>
        <w:t>dressed,</w:t>
      </w:r>
      <w:r>
        <w:t xml:space="preserve"> he quickly said to Pandora, the hospital doors flew open. Casey knocked everything down even the little stand that read quiet </w:t>
      </w:r>
      <w:r>
        <w:t>pleased</w:t>
      </w:r>
      <w:r>
        <w:t xml:space="preserve"> patients resting. The nurses station was half empty so casey panic even more Pandora was too busy breathing to even care </w:t>
      </w:r>
      <w:r>
        <w:t xml:space="preserve">about any of them. Ma’am fill these papers out did you not hear me say </w:t>
      </w:r>
      <w:r>
        <w:t>something</w:t>
      </w:r>
      <w:r>
        <w:t xml:space="preserve"> wrong Pandora yelled at the nurse </w:t>
      </w:r>
      <w:r>
        <w:t>whose</w:t>
      </w:r>
      <w:r>
        <w:t xml:space="preserve"> name tag read Glinda. Look ma’am have your husband fill them out and we will take you in the back. Pandora </w:t>
      </w:r>
      <w:r>
        <w:t>agreed</w:t>
      </w:r>
      <w:r>
        <w:t xml:space="preserve"> even </w:t>
      </w:r>
      <w:r>
        <w:t>though</w:t>
      </w:r>
      <w:r>
        <w:t xml:space="preserve"> </w:t>
      </w:r>
      <w:r>
        <w:t>Casey</w:t>
      </w:r>
      <w:r>
        <w:t xml:space="preserve"> was</w:t>
      </w:r>
      <w:r>
        <w:t xml:space="preserve">n’t her husband yet. </w:t>
      </w:r>
      <w:r>
        <w:t>Casey's hands</w:t>
      </w:r>
      <w:r>
        <w:t xml:space="preserve"> shook as he filled the papers out. It kind of reminded him of the survey papers he had at work. The room Pandora was in had a lot of pink ros</w:t>
      </w:r>
      <w:r>
        <w:t xml:space="preserve">es </w:t>
      </w:r>
      <w:r>
        <w:t>and lots of pictures of bab</w:t>
      </w:r>
      <w:r>
        <w:t xml:space="preserve">ies </w:t>
      </w:r>
      <w:r>
        <w:t>everywhere. There was a doctor who was not pan</w:t>
      </w:r>
      <w:r>
        <w:t>dor</w:t>
      </w:r>
      <w:r>
        <w:t xml:space="preserve">a </w:t>
      </w:r>
      <w:r>
        <w:t xml:space="preserve">regular doctor, doctor Peterson and the nurse she was also pregnant. But Pandora recognized her. Pandora nurse Kelly said I’ve paged doctor Peterson. Who will be here shortly. Thanks, Pandora smiled as much as she could </w:t>
      </w:r>
      <w:r>
        <w:t>through</w:t>
      </w:r>
      <w:r>
        <w:t xml:space="preserve"> the pain. The doc got P</w:t>
      </w:r>
      <w:r>
        <w:t xml:space="preserve">andora prep and ready </w:t>
      </w:r>
      <w:r>
        <w:t>t</w:t>
      </w:r>
      <w:r>
        <w:t>o be check by doctor petterson, doc petterson arrived shortly after the exam lasted 2 minutes before doctor Peterson made his diagnose false labor gave her, her medication to stop the contraction and sent her home with a prescription</w:t>
      </w:r>
      <w:r>
        <w:t xml:space="preserve"> of bed rest since she would be due very soon, casey was dead tired the next day at work. Pandora had made him almost pull an overnight shift and he had just gotten off. He knew this would be a long day. Casey was glad he had help from his sec</w:t>
      </w:r>
      <w:r>
        <w:t>retary</w:t>
      </w:r>
      <w:r>
        <w:t xml:space="preserve"> who wa</w:t>
      </w:r>
      <w:r>
        <w:t xml:space="preserve">s more </w:t>
      </w:r>
      <w:r>
        <w:t>than</w:t>
      </w:r>
      <w:r>
        <w:t xml:space="preserve"> glad to help. Although </w:t>
      </w:r>
      <w:r>
        <w:t>some days</w:t>
      </w:r>
      <w:r>
        <w:t xml:space="preserve"> the hours were long she was glad she needed the extra hours putting her daughter through</w:t>
      </w:r>
      <w:r>
        <w:t xml:space="preserve"> </w:t>
      </w:r>
      <w:r>
        <w:t xml:space="preserve">college. And the road that had only </w:t>
      </w:r>
      <w:r>
        <w:t>begun</w:t>
      </w:r>
      <w:r>
        <w:t xml:space="preserve">. Casey had passed Damien in the hall a couple of times they </w:t>
      </w:r>
      <w:r>
        <w:t xml:space="preserve">briefly </w:t>
      </w:r>
      <w:r>
        <w:t xml:space="preserve"> </w:t>
      </w:r>
      <w:r>
        <w:t>spoke</w:t>
      </w:r>
      <w:r>
        <w:t xml:space="preserve"> about</w:t>
      </w:r>
      <w:r>
        <w:t xml:space="preserve"> his promotion. Before long his shift was over when he got home Pandora was still at work she would be off and hour after him he finish taking the crib out of the box for the baby and he also made sure the rocker was placed where she wanted it, all he had </w:t>
      </w:r>
      <w:r>
        <w:t>to do was take his shower and Pandora would be home, the food was in the re</w:t>
      </w:r>
      <w:r>
        <w:t xml:space="preserve">frigerator </w:t>
      </w:r>
      <w:r>
        <w:t>and the little lady was almost home he could hear (casey dreaming) th</w:t>
      </w:r>
      <w:r>
        <w:t>at there was a knock</w:t>
      </w:r>
      <w:r>
        <w:t xml:space="preserve"> at the door  </w:t>
      </w:r>
      <w:r>
        <w:t>the dream girl she</w:t>
      </w:r>
      <w:r>
        <w:t xml:space="preserve"> slip into the bathroom </w:t>
      </w:r>
      <w:r>
        <w:t xml:space="preserve">with him </w:t>
      </w:r>
      <w:r>
        <w:t>Pandora came hom</w:t>
      </w:r>
      <w:r>
        <w:t>e and sat on her loveseat.  After Casey was already in bed still  asleep  and</w:t>
      </w:r>
      <w:r>
        <w:t xml:space="preserve"> dreaming he</w:t>
      </w:r>
      <w:r>
        <w:t xml:space="preserve"> would need every bit of the rest he </w:t>
      </w:r>
      <w:r>
        <w:t>managed</w:t>
      </w:r>
      <w:r>
        <w:t xml:space="preserve"> to take advantage of. The dinner </w:t>
      </w:r>
      <w:r>
        <w:t>Casey</w:t>
      </w:r>
      <w:r>
        <w:t xml:space="preserve"> had brought her was more </w:t>
      </w:r>
      <w:r>
        <w:t>than</w:t>
      </w:r>
      <w:r>
        <w:t xml:space="preserve"> enough at least for now she said. Pandora made her wa</w:t>
      </w:r>
      <w:r>
        <w:t>y to the shower. She wanted to take a bath but feared she would fall asleep in the tub. Pandora didn’t stay in the shower long. Although she was on mat</w:t>
      </w:r>
      <w:r>
        <w:t xml:space="preserve">ernity </w:t>
      </w:r>
      <w:r>
        <w:t>leave she still needed rest. Casey woke up as soon as she got into bed. Hi babe she gave him a lon</w:t>
      </w:r>
      <w:r>
        <w:t xml:space="preserve">g tender kiss and said hi. So tell me how was your day. Well Pandora explained long and tiring but she was ok because she was now on </w:t>
      </w:r>
      <w:r>
        <w:t>maternity</w:t>
      </w:r>
      <w:r>
        <w:t xml:space="preserve"> leave the baby would be here in 2 months and right after that the wedding casey loved that the </w:t>
      </w:r>
      <w:r>
        <w:lastRenderedPageBreak/>
        <w:t xml:space="preserve">wedding was right </w:t>
      </w:r>
      <w:r>
        <w:t xml:space="preserve">after it. Pandora snuggled into his arms as he told her how much he loved her. Before long she was asleep. Pretty soon he was following they had both pulled pretty long shifts. Casey walked up the staircase to his </w:t>
      </w:r>
      <w:r>
        <w:t>office. They</w:t>
      </w:r>
      <w:r>
        <w:t xml:space="preserve"> had hired 6 new girls, Damien</w:t>
      </w:r>
      <w:r>
        <w:t xml:space="preserve"> was making himself known Candace was already making coffee so all </w:t>
      </w:r>
      <w:r>
        <w:t>seemed</w:t>
      </w:r>
      <w:r>
        <w:t xml:space="preserve"> well in his world until they came to his </w:t>
      </w:r>
      <w:r>
        <w:t>office.</w:t>
      </w:r>
      <w:r>
        <w:t xml:space="preserve"> each was </w:t>
      </w:r>
      <w:r>
        <w:t>beautiful</w:t>
      </w:r>
      <w:r>
        <w:t xml:space="preserve"> he was gonna have to wait to see about the brains. All had </w:t>
      </w:r>
      <w:r>
        <w:t>come</w:t>
      </w:r>
      <w:r>
        <w:t xml:space="preserve"> and greeted and left all except Timeka Baptist, Sh</w:t>
      </w:r>
      <w:r>
        <w:t>e was medium frame built, long hair, brown  eyes, Black hair. She had on a 2 pc double breasted suit the shoes she wore also had the same designs. The girl was flawless and I couldn’t keep my eyes off her. I even made a mental note about Pandora and our so</w:t>
      </w:r>
      <w:r>
        <w:t xml:space="preserve">on coming baby. But being right across the hall didn’t </w:t>
      </w:r>
      <w:r>
        <w:t>help. I</w:t>
      </w:r>
      <w:r>
        <w:t xml:space="preserve"> still found myself </w:t>
      </w:r>
      <w:r>
        <w:t>mesmerized</w:t>
      </w:r>
      <w:r>
        <w:t xml:space="preserve"> by her uncommon beauty and brains. Casey could </w:t>
      </w:r>
      <w:r>
        <w:t>barely</w:t>
      </w:r>
      <w:r>
        <w:t xml:space="preserve"> get his work done due to all the attention around the office Candace did everything he didn’t do pretty </w:t>
      </w:r>
      <w:r>
        <w:t>soon.</w:t>
      </w:r>
      <w:r>
        <w:t xml:space="preserve"> It was</w:t>
      </w:r>
      <w:r>
        <w:t xml:space="preserve"> quitting time and Casey was walking out of the building along with tameka Baptist  so he held the door open for her. Tameka gave him a smile and thanked him. She found her car and left. Casey </w:t>
      </w:r>
      <w:r>
        <w:t>starred</w:t>
      </w:r>
      <w:r>
        <w:t xml:space="preserve"> as she </w:t>
      </w:r>
      <w:r>
        <w:t>drove</w:t>
      </w:r>
      <w:r>
        <w:t xml:space="preserve"> away. He then found his car too and</w:t>
      </w:r>
      <w:r>
        <w:t xml:space="preserve"> left, when he got home Pandora had candles </w:t>
      </w:r>
      <w:r>
        <w:t>everywhere, dinner</w:t>
      </w:r>
      <w:r>
        <w:t xml:space="preserve"> ready and soft music </w:t>
      </w:r>
      <w:r>
        <w:t>and she</w:t>
      </w:r>
      <w:r>
        <w:t xml:space="preserve"> was looking radiant. How could he stare at another the way he did today when his Pandora was so beautiful and she also had brains. Casey had never done that before </w:t>
      </w:r>
      <w:r>
        <w:t xml:space="preserve">no matter how beautiful so he felt guilty. During dinner he didn’t say much. Pandora </w:t>
      </w:r>
      <w:r>
        <w:t>noticed</w:t>
      </w:r>
      <w:r>
        <w:t xml:space="preserve"> right away that something was wrong. What is it honey oh nothing </w:t>
      </w:r>
      <w:r>
        <w:t>i'm just</w:t>
      </w:r>
      <w:r>
        <w:t xml:space="preserve"> tired ever since the promotion </w:t>
      </w:r>
      <w:r>
        <w:t>it's</w:t>
      </w:r>
      <w:r>
        <w:t xml:space="preserve"> been work, work, work. Are you sure Pandora stared at</w:t>
      </w:r>
      <w:r>
        <w:t xml:space="preserve"> him with </w:t>
      </w:r>
      <w:r>
        <w:t>concerned</w:t>
      </w:r>
      <w:r>
        <w:t xml:space="preserve"> eyes. </w:t>
      </w:r>
      <w:r>
        <w:t>I'm sure</w:t>
      </w:r>
      <w:r>
        <w:t xml:space="preserve"> </w:t>
      </w:r>
      <w:r>
        <w:t>Casey</w:t>
      </w:r>
      <w:r>
        <w:t xml:space="preserve"> looked back but not directly. for fear she might see his guilt. The next day </w:t>
      </w:r>
      <w:r>
        <w:t>Casey</w:t>
      </w:r>
      <w:r>
        <w:t xml:space="preserve"> tried to avoid tameka but for some reason or another they kept running into each other. But the heat would be on at the company boards meeting. Tameka and </w:t>
      </w:r>
      <w:r>
        <w:t>Casey</w:t>
      </w:r>
      <w:r>
        <w:t xml:space="preserve"> had to sit right by each other so he couldn’t help form feeling some of the heat waves, Candac</w:t>
      </w:r>
      <w:r>
        <w:t xml:space="preserve">e </w:t>
      </w:r>
      <w:r>
        <w:t>noticed</w:t>
      </w:r>
      <w:r>
        <w:t xml:space="preserve"> right away about the </w:t>
      </w:r>
      <w:r>
        <w:t>tension. I</w:t>
      </w:r>
      <w:r>
        <w:t xml:space="preserve"> guess she really paid attention to her boss. Damien was </w:t>
      </w:r>
      <w:r>
        <w:t>too wrapped</w:t>
      </w:r>
      <w:r>
        <w:t xml:space="preserve"> up into the other girls to notice anyone but them. </w:t>
      </w:r>
      <w:r>
        <w:t>The</w:t>
      </w:r>
      <w:r>
        <w:t xml:space="preserve"> meeting was </w:t>
      </w:r>
      <w:r>
        <w:t>scheduled</w:t>
      </w:r>
      <w:r>
        <w:t xml:space="preserve"> for two- three hours so after about 2 hours they said we could </w:t>
      </w:r>
      <w:r>
        <w:t>take 1</w:t>
      </w:r>
      <w:r>
        <w:t>5</w:t>
      </w:r>
      <w:r>
        <w:t xml:space="preserve"> minute and continue for the final hour. At break tameka came over to where I was </w:t>
      </w:r>
      <w:r>
        <w:t>and we</w:t>
      </w:r>
      <w:r>
        <w:t xml:space="preserve"> </w:t>
      </w:r>
      <w:r>
        <w:t>discussed</w:t>
      </w:r>
      <w:r>
        <w:t xml:space="preserve"> the meeting highlights. The pros and </w:t>
      </w:r>
      <w:r>
        <w:t>cons of the</w:t>
      </w:r>
      <w:r>
        <w:t xml:space="preserve"> promotion </w:t>
      </w:r>
      <w:r>
        <w:t>were</w:t>
      </w:r>
      <w:r>
        <w:t xml:space="preserve"> proving to be very successful. The </w:t>
      </w:r>
      <w:r>
        <w:t>graph showed</w:t>
      </w:r>
      <w:r>
        <w:t xml:space="preserve"> a 50% increase in the budget since I had got</w:t>
      </w:r>
      <w:r>
        <w:t xml:space="preserve">ten promoted. The company hired tameka because she really knew how to raise those figures. So </w:t>
      </w:r>
      <w:r>
        <w:t>together</w:t>
      </w:r>
      <w:r>
        <w:t xml:space="preserve"> </w:t>
      </w:r>
      <w:r>
        <w:t>we're</w:t>
      </w:r>
      <w:r>
        <w:t xml:space="preserve"> unstoppable and that’s what </w:t>
      </w:r>
      <w:r>
        <w:t>happened</w:t>
      </w:r>
      <w:r>
        <w:t xml:space="preserve"> after our short break they placed the team mates together Damien and one of the other girls and tameka and </w:t>
      </w:r>
      <w:r>
        <w:t>mys</w:t>
      </w:r>
      <w:r>
        <w:t>elf. What</w:t>
      </w:r>
      <w:r>
        <w:t xml:space="preserve"> was I gonna do about this </w:t>
      </w:r>
      <w:r>
        <w:t>promotion? I</w:t>
      </w:r>
      <w:r>
        <w:t xml:space="preserve"> was already over my head. Tameka was beautiful and I was attracted to </w:t>
      </w:r>
      <w:r>
        <w:t>her. Something</w:t>
      </w:r>
      <w:r>
        <w:t xml:space="preserve"> had to be </w:t>
      </w:r>
      <w:r>
        <w:t>done. We would</w:t>
      </w:r>
      <w:r>
        <w:t xml:space="preserve"> come up with a solution to bring the company sales up, what am I talking </w:t>
      </w:r>
      <w:r>
        <w:t>about? I</w:t>
      </w:r>
      <w:r>
        <w:t xml:space="preserve"> had to see  if </w:t>
      </w:r>
      <w:r>
        <w:t xml:space="preserve">she was unaware of my attraction for her. Yeah right she could see straight through my transparent ass. </w:t>
      </w:r>
      <w:r>
        <w:t>Even if Candace</w:t>
      </w:r>
      <w:r>
        <w:t xml:space="preserve"> had said  </w:t>
      </w:r>
      <w:r>
        <w:t>nothing one thing</w:t>
      </w:r>
      <w:r>
        <w:t xml:space="preserve"> was certain I had better get my transparent ass together before Pandora found out, yeah I had finally though</w:t>
      </w:r>
      <w:r>
        <w:t xml:space="preserve">t about her. I knew my ass was in deep, deep trouble Pandora was a shark and </w:t>
      </w:r>
      <w:r>
        <w:t>let's</w:t>
      </w:r>
      <w:r>
        <w:t xml:space="preserve"> just say she could smell fear. I didn’t go straight home </w:t>
      </w:r>
      <w:r>
        <w:t>from</w:t>
      </w:r>
      <w:r>
        <w:t xml:space="preserve"> </w:t>
      </w:r>
      <w:r>
        <w:t>work. I</w:t>
      </w:r>
      <w:r>
        <w:t xml:space="preserve"> went to the bar with one of my </w:t>
      </w:r>
      <w:r>
        <w:t>friends and I</w:t>
      </w:r>
      <w:r>
        <w:t xml:space="preserve"> needed to clear my head. The calvados made him think about</w:t>
      </w:r>
      <w:r>
        <w:t xml:space="preserve"> Pandora and their unborn child was he trading them for his promotion and his new life. Casey had </w:t>
      </w:r>
      <w:r>
        <w:t>drunk</w:t>
      </w:r>
      <w:r>
        <w:t xml:space="preserve"> several glasses and was now talking prattle So he decided to call a cab </w:t>
      </w:r>
      <w:r>
        <w:t>and make</w:t>
      </w:r>
      <w:r>
        <w:t xml:space="preserve"> it home when he got there Pandora was asleep his dinner was in the </w:t>
      </w:r>
      <w:r>
        <w:lastRenderedPageBreak/>
        <w:t>micr</w:t>
      </w:r>
      <w:r>
        <w:t xml:space="preserve">owave. He stumbled into the shower. It had </w:t>
      </w:r>
      <w:r>
        <w:t>awakened</w:t>
      </w:r>
      <w:r>
        <w:t xml:space="preserve"> him a little so he decided not </w:t>
      </w:r>
      <w:r>
        <w:t>to eat</w:t>
      </w:r>
      <w:r>
        <w:t xml:space="preserve">. He slid into bed </w:t>
      </w:r>
      <w:r>
        <w:t>but by</w:t>
      </w:r>
      <w:r>
        <w:t xml:space="preserve"> this time he </w:t>
      </w:r>
      <w:r>
        <w:t>had</w:t>
      </w:r>
      <w:r>
        <w:t xml:space="preserve"> </w:t>
      </w:r>
      <w:r>
        <w:t>awakened Pandora</w:t>
      </w:r>
      <w:r>
        <w:t xml:space="preserve">. Casey where the hell have you been at the bar he stuttered why she sat up. </w:t>
      </w:r>
      <w:r>
        <w:t>Can</w:t>
      </w:r>
      <w:r>
        <w:t xml:space="preserve"> a man celebrate his promoti</w:t>
      </w:r>
      <w:r>
        <w:t xml:space="preserve">on. Casey you’ve had that promotion for months now. </w:t>
      </w:r>
      <w:r>
        <w:t>What's</w:t>
      </w:r>
      <w:r>
        <w:t xml:space="preserve"> going on. Look </w:t>
      </w:r>
      <w:r>
        <w:t>i'm not</w:t>
      </w:r>
      <w:r>
        <w:t xml:space="preserve"> your child so stop treating me like I am. Casey slurred again, look Pandora soften her voice we’ve </w:t>
      </w:r>
      <w:r>
        <w:t>come too</w:t>
      </w:r>
      <w:r>
        <w:t xml:space="preserve"> far to turn around now so lets just get some sleep and talk about </w:t>
      </w:r>
      <w:r>
        <w:t xml:space="preserve">it in the morning ok babe. Ok Pandora ok, casey </w:t>
      </w:r>
      <w:r>
        <w:t>headache</w:t>
      </w:r>
      <w:r>
        <w:t xml:space="preserve"> so he was glad to agree </w:t>
      </w:r>
      <w:r>
        <w:t>to a</w:t>
      </w:r>
      <w:r>
        <w:t xml:space="preserve"> truce. Although Pandora had called it a night she was up the next morning bright and early and was</w:t>
      </w:r>
      <w:r>
        <w:t xml:space="preserve"> into </w:t>
      </w:r>
      <w:r>
        <w:t xml:space="preserve">Casey’s shit he was a little upset. He didn’t have to work all </w:t>
      </w:r>
      <w:r>
        <w:t>day</w:t>
      </w:r>
      <w:r>
        <w:t>. This</w:t>
      </w:r>
      <w:r>
        <w:t xml:space="preserve"> was what she used to punish his ears yap, yap, yap. He regretted going to the bar but didn’t say so, he took his punishment like a man. Dinner was </w:t>
      </w:r>
      <w:r>
        <w:t>quiet; he</w:t>
      </w:r>
      <w:r>
        <w:t xml:space="preserve"> was at least grateful for that. So </w:t>
      </w:r>
      <w:r>
        <w:t>Casey</w:t>
      </w:r>
      <w:r>
        <w:t xml:space="preserve"> Pandora looked up from the table how </w:t>
      </w:r>
      <w:r>
        <w:t>work was</w:t>
      </w:r>
      <w:r>
        <w:t xml:space="preserve"> today</w:t>
      </w:r>
      <w:r>
        <w:t>. It was ok Pandora it was quiet and peaceful, so are you still going to take me to the movies on tomorrow, yes Pandora, casey sighed good Pandora got up cleaned the table off and went into the kitchen she washed the dishes quickly the shower was hers firs</w:t>
      </w:r>
      <w:r>
        <w:t xml:space="preserve">t tonight. Casey dreaded going into the bedroom he knew Pandora was still upset. No matter what she said. His thoughts were </w:t>
      </w:r>
      <w:r>
        <w:t>interrupted</w:t>
      </w:r>
      <w:r>
        <w:t xml:space="preserve"> by the annoying ringing phone it was his mother in law on the other line. Hi </w:t>
      </w:r>
      <w:r>
        <w:t>Casey,</w:t>
      </w:r>
      <w:r>
        <w:t xml:space="preserve"> she </w:t>
      </w:r>
      <w:r>
        <w:t>sounds</w:t>
      </w:r>
      <w:r>
        <w:t xml:space="preserve"> so happy, tell Pandora to meet me at 2 on tomorrow I’ve found the perfect </w:t>
      </w:r>
      <w:r>
        <w:t>dress, yes</w:t>
      </w:r>
      <w:r>
        <w:t xml:space="preserve"> ma’am but please don’t keep her out </w:t>
      </w:r>
      <w:r>
        <w:t>too late</w:t>
      </w:r>
      <w:r>
        <w:t xml:space="preserve"> </w:t>
      </w:r>
      <w:r>
        <w:t>. We have</w:t>
      </w:r>
      <w:r>
        <w:t xml:space="preserve"> plans. Thanks son in law I will have her back at 7 is that good yes casey laughed to himself </w:t>
      </w:r>
      <w:r>
        <w:t>perfectly</w:t>
      </w:r>
      <w:r>
        <w:t xml:space="preserve"> </w:t>
      </w:r>
      <w:r>
        <w:t>simply</w:t>
      </w:r>
      <w:r>
        <w:t xml:space="preserve">. The </w:t>
      </w:r>
      <w:r>
        <w:t>dress mom ha</w:t>
      </w:r>
      <w:r>
        <w:t>d chosen</w:t>
      </w:r>
      <w:r>
        <w:t xml:space="preserve"> was very </w:t>
      </w:r>
      <w:r>
        <w:t>pretty. I</w:t>
      </w:r>
      <w:r>
        <w:t xml:space="preserve"> </w:t>
      </w:r>
      <w:r>
        <w:t>thought it was just</w:t>
      </w:r>
      <w:r>
        <w:t xml:space="preserve"> perfect for the wedding. But I really had my mind on </w:t>
      </w:r>
      <w:r>
        <w:t>Casey</w:t>
      </w:r>
      <w:r>
        <w:t xml:space="preserve"> and this new promotion to even think about a dress. Casey took me to this </w:t>
      </w:r>
      <w:r>
        <w:t>really nice</w:t>
      </w:r>
      <w:r>
        <w:t xml:space="preserve"> restaurant called Chaundra’s soul food café. Were I</w:t>
      </w:r>
      <w:r>
        <w:t xml:space="preserve"> had a med quail wit</w:t>
      </w:r>
      <w:r>
        <w:t>h rosemary</w:t>
      </w:r>
      <w:r>
        <w:t xml:space="preserve"> brown rice with </w:t>
      </w:r>
      <w:r>
        <w:t>green beans</w:t>
      </w:r>
      <w:r>
        <w:t xml:space="preserve"> and a glass of sweet tea </w:t>
      </w:r>
      <w:r>
        <w:t>Casey</w:t>
      </w:r>
      <w:r>
        <w:t xml:space="preserve"> had ordered a whole entire leg of lamb rice pilaf with corn and a glass of red win</w:t>
      </w:r>
      <w:r>
        <w:t>e.</w:t>
      </w:r>
      <w:r>
        <w:t xml:space="preserve">Dinner was pleasant then we went </w:t>
      </w:r>
      <w:r>
        <w:t>to this</w:t>
      </w:r>
      <w:r>
        <w:t xml:space="preserve"> drive-in movie called the dj vs. the zomb</w:t>
      </w:r>
      <w:r>
        <w:t>ies it was alright you know the dj lost but I bet he wish he didn’t. I have to sto</w:t>
      </w:r>
      <w:r>
        <w:t>p craving</w:t>
      </w:r>
      <w:r>
        <w:t xml:space="preserve"> </w:t>
      </w:r>
      <w:r>
        <w:t>horror. It's</w:t>
      </w:r>
      <w:r>
        <w:t xml:space="preserve"> not good for </w:t>
      </w:r>
      <w:r>
        <w:t>me or</w:t>
      </w:r>
      <w:r>
        <w:t xml:space="preserve"> the baby. The drive home </w:t>
      </w:r>
      <w:r>
        <w:t xml:space="preserve"> was quiet. I</w:t>
      </w:r>
      <w:r>
        <w:t xml:space="preserve"> really didn’t want to talk much </w:t>
      </w:r>
      <w:r>
        <w:t>although</w:t>
      </w:r>
      <w:r>
        <w:t xml:space="preserve"> I had really </w:t>
      </w:r>
      <w:r>
        <w:t>enjoyed</w:t>
      </w:r>
      <w:r>
        <w:t xml:space="preserve"> the evening. Works seem extra l</w:t>
      </w:r>
      <w:r>
        <w:t xml:space="preserve">ong today. With Pandora on my side I could face anyday. But her being quiet was scary. Although I </w:t>
      </w:r>
      <w:r>
        <w:t>rather enjoy</w:t>
      </w:r>
      <w:r>
        <w:t xml:space="preserve"> our night out, I don’t know when we will be able to enjoy </w:t>
      </w:r>
      <w:r>
        <w:t>ourselves</w:t>
      </w:r>
      <w:r>
        <w:t xml:space="preserve"> like this again. But I do know Pandora was worth every bit of my time and mon</w:t>
      </w:r>
      <w:r>
        <w:t xml:space="preserve">ey. Especially tonight but the rest of the week will belong to my job. The new girl met me at the coffee station not that we planned it or </w:t>
      </w:r>
      <w:r>
        <w:t>anything, it</w:t>
      </w:r>
      <w:r>
        <w:t xml:space="preserve"> just happened that way. Today I just decided I would get my own coffee instead of letting my secretary g</w:t>
      </w:r>
      <w:r>
        <w:t xml:space="preserve">et me some. This girl was </w:t>
      </w:r>
      <w:r>
        <w:t>flawless; she</w:t>
      </w:r>
      <w:r>
        <w:t xml:space="preserve"> had a name I could barely </w:t>
      </w:r>
      <w:r>
        <w:t>pronounce. She</w:t>
      </w:r>
      <w:r>
        <w:t xml:space="preserve"> was every sane </w:t>
      </w:r>
      <w:r>
        <w:t>man's</w:t>
      </w:r>
      <w:r>
        <w:t xml:space="preserve"> dream. </w:t>
      </w:r>
      <w:r>
        <w:t>The</w:t>
      </w:r>
      <w:r>
        <w:t xml:space="preserve"> temptation was </w:t>
      </w:r>
      <w:r>
        <w:t>too much</w:t>
      </w:r>
      <w:r>
        <w:t xml:space="preserve">, but I wasn’t </w:t>
      </w:r>
      <w:r>
        <w:t>rude. I</w:t>
      </w:r>
      <w:r>
        <w:t xml:space="preserve"> spoked </w:t>
      </w:r>
      <w:r>
        <w:t>hello. She</w:t>
      </w:r>
      <w:r>
        <w:t xml:space="preserve"> gave me a sweet hello </w:t>
      </w:r>
      <w:r>
        <w:t>and a smile</w:t>
      </w:r>
      <w:r>
        <w:t>. I swiftly gave her the conversation so I cou</w:t>
      </w:r>
      <w:r>
        <w:t>ld go back upstairs. if Pandora saw this beauty queen I’d be in the dog house for months. I don’t know what to do with this emotion but I don’t want to share it with my sweet Pandora. She just would not understand. The issue about me and tameka Baptist, wh</w:t>
      </w:r>
      <w:r>
        <w:t xml:space="preserve">at was I saying there was no me and tameka. I needed another </w:t>
      </w:r>
      <w:r>
        <w:t>drink</w:t>
      </w:r>
      <w:r>
        <w:t xml:space="preserve">, I couldn’t come home late Pandora would notice my attitude right away and it would be over with , she knows everything about </w:t>
      </w:r>
      <w:r>
        <w:t>Casey</w:t>
      </w:r>
    </w:p>
    <w:p w14:paraId="00000005" w14:textId="77777777" w:rsidR="004E019B" w:rsidRDefault="00991503">
      <w:r>
        <w:t>so</w:t>
      </w:r>
      <w:r>
        <w:t xml:space="preserve"> he knew better but on the other hand he had not</w:t>
      </w:r>
      <w:r>
        <w:t xml:space="preserve"> had fu</w:t>
      </w:r>
      <w:r>
        <w:t>n</w:t>
      </w:r>
      <w:r>
        <w:t xml:space="preserve"> in months except the movies and that’s ok but he was looking for some more excitement and tameka Baptist </w:t>
      </w:r>
      <w:r>
        <w:t>seemed</w:t>
      </w:r>
      <w:r>
        <w:t xml:space="preserve"> </w:t>
      </w:r>
      <w:r>
        <w:lastRenderedPageBreak/>
        <w:t xml:space="preserve">like she was fun, nothing sexual she was just easy to talk to. More </w:t>
      </w:r>
      <w:r>
        <w:t>laid</w:t>
      </w:r>
      <w:r>
        <w:t xml:space="preserve"> back now ever since Pandora’s pregnancy she’s been lets just say a li</w:t>
      </w:r>
      <w:r>
        <w:t>ttle uptight. But she only has a few more weeks and then right after a new baby and a wedding I had better run for the hills this was going to be one hell of a ride, I love Pandora she is worth it, so I went home she had wedding magazines everywhere, she w</w:t>
      </w:r>
      <w:r>
        <w:t xml:space="preserve">as </w:t>
      </w:r>
      <w:r>
        <w:t xml:space="preserve"> so beautiful</w:t>
      </w:r>
      <w:r>
        <w:t xml:space="preserve">, she glowed she finally found her dress her gown for the actual ceremony, my tux was next she knew I didn’t </w:t>
      </w:r>
      <w:r>
        <w:t>care</w:t>
      </w:r>
      <w:r>
        <w:t xml:space="preserve"> as long as it was clean cut and extra sharp to say. Fancy in its own way she was so happy. I lea</w:t>
      </w:r>
      <w:r>
        <w:t>ned over and</w:t>
      </w:r>
      <w:r>
        <w:t xml:space="preserve"> gave her a </w:t>
      </w:r>
      <w:r>
        <w:t xml:space="preserve">kiss, </w:t>
      </w:r>
      <w:r>
        <w:t>hi</w:t>
      </w:r>
      <w:r>
        <w:t xml:space="preserve"> honey, hi babe she smiled dinners in the microwave ok, </w:t>
      </w:r>
      <w:r>
        <w:t>I'll</w:t>
      </w:r>
      <w:r>
        <w:t xml:space="preserve"> take a shower and be right out, while taking my shower I thought about Pandora and I thought about tameka, I was glad I came home. Pandora is carrying my child and where getting married. Togeth</w:t>
      </w:r>
      <w:r>
        <w:t xml:space="preserve">er Pandora and I did form one hell of a team. We always </w:t>
      </w:r>
      <w:r>
        <w:t>did good</w:t>
      </w:r>
      <w:r>
        <w:t xml:space="preserve"> together. But why couldn’t I stop thinking about tameka. I don’t even think about Candace like this and she’s just as beautiful if even more. I ate </w:t>
      </w:r>
      <w:r>
        <w:t>quietly while Pandora</w:t>
      </w:r>
      <w:r>
        <w:t xml:space="preserve"> </w:t>
      </w:r>
      <w:r>
        <w:t>continued</w:t>
      </w:r>
      <w:r>
        <w:t xml:space="preserve"> to view the</w:t>
      </w:r>
      <w:r>
        <w:t xml:space="preserve"> bridal magazines, I was </w:t>
      </w:r>
      <w:r>
        <w:t>surprised</w:t>
      </w:r>
      <w:r>
        <w:t xml:space="preserve"> her mom didn’t call today. I tried everything in me not to appear as if I had done something wrong but just looking and thinking that was enough to send her woman intuition off again. She knew something was up and with </w:t>
      </w:r>
      <w:r>
        <w:t>Pa</w:t>
      </w:r>
      <w:r>
        <w:t>ndora you</w:t>
      </w:r>
      <w:r>
        <w:t xml:space="preserve"> don’t want nothing to be going on. </w:t>
      </w:r>
      <w:r>
        <w:t>She'd be a</w:t>
      </w:r>
      <w:r>
        <w:t xml:space="preserve"> </w:t>
      </w:r>
      <w:r>
        <w:t>bloodhound</w:t>
      </w:r>
      <w:r>
        <w:t xml:space="preserve"> for </w:t>
      </w:r>
      <w:r>
        <w:t>gossip, bad</w:t>
      </w:r>
      <w:r>
        <w:t xml:space="preserve"> doing or just plain bad boy report casey; yes Pandora </w:t>
      </w:r>
      <w:r>
        <w:t>what's</w:t>
      </w:r>
      <w:r>
        <w:t xml:space="preserve"> wrong, </w:t>
      </w:r>
      <w:r>
        <w:t>ooh</w:t>
      </w:r>
      <w:r>
        <w:t xml:space="preserve"> nothing </w:t>
      </w:r>
      <w:r>
        <w:t>is just</w:t>
      </w:r>
      <w:r>
        <w:t xml:space="preserve"> going over in my head what we have to </w:t>
      </w:r>
      <w:r>
        <w:t>do tomorrow</w:t>
      </w:r>
      <w:r>
        <w:t xml:space="preserve">. Oh really she stood up and faced him eye to eye. Casey I know you quite well. I even know when </w:t>
      </w:r>
      <w:r>
        <w:t>you're</w:t>
      </w:r>
      <w:r>
        <w:t xml:space="preserve"> lying. So </w:t>
      </w:r>
      <w:r>
        <w:t>why are</w:t>
      </w:r>
      <w:r>
        <w:t xml:space="preserve"> you , </w:t>
      </w:r>
      <w:r>
        <w:t>Casey</w:t>
      </w:r>
      <w:r>
        <w:t xml:space="preserve"> looked at Pandora still speechless, wondering what to say. Pandora was not the type of girl that let go easily. Baby trust</w:t>
      </w:r>
      <w:r>
        <w:t xml:space="preserve"> me </w:t>
      </w:r>
      <w:r>
        <w:t>there's</w:t>
      </w:r>
      <w:r>
        <w:t xml:space="preserve"> nothing to worry about I promise casey gave her another kiss, yeah well last time you said those words I ended up pregnant so spill. Casey was cornered , </w:t>
      </w:r>
      <w:r>
        <w:t>alright</w:t>
      </w:r>
      <w:r>
        <w:t xml:space="preserve"> there this girl on the job who likes me and I cant shake her you know its work and</w:t>
      </w:r>
      <w:r>
        <w:t xml:space="preserve"> all and she’s not even on my team, do you need me to come down there casey ill straighten her out, no babe I think I can handle it. I was an </w:t>
      </w:r>
      <w:r>
        <w:t>eel. I</w:t>
      </w:r>
      <w:r>
        <w:t xml:space="preserve"> had to totally </w:t>
      </w:r>
      <w:r>
        <w:t>lie. She</w:t>
      </w:r>
      <w:r>
        <w:t xml:space="preserve"> was not in this attraction alone. Pandora would kill me if she knew the truth. I sh</w:t>
      </w:r>
      <w:r>
        <w:t xml:space="preserve">ould be </w:t>
      </w:r>
      <w:r>
        <w:t>ashamed</w:t>
      </w:r>
      <w:r>
        <w:t xml:space="preserve"> of myself but I wasn’t for the first time I really c</w:t>
      </w:r>
      <w:r>
        <w:t>ould have</w:t>
      </w:r>
      <w:r>
        <w:t xml:space="preserve"> my cake and eat it too. I was bad Pandora had a real bad boy on her hands and I had tameka on the brain but so did Pandora. When morning came she </w:t>
      </w:r>
      <w:r>
        <w:t>asked</w:t>
      </w:r>
      <w:r>
        <w:t xml:space="preserve"> me if I was sure I didn’t </w:t>
      </w:r>
      <w:r>
        <w:t xml:space="preserve">need any help with my lil girl problem. I assured her I was fine. And that all would be fine. I looked at the </w:t>
      </w:r>
      <w:r>
        <w:t>board</w:t>
      </w:r>
      <w:r>
        <w:t xml:space="preserve"> </w:t>
      </w:r>
      <w:r>
        <w:t>today and we</w:t>
      </w:r>
      <w:r>
        <w:t xml:space="preserve"> had a board meeting with every department manager and </w:t>
      </w:r>
      <w:r>
        <w:t>manager</w:t>
      </w:r>
      <w:r>
        <w:t xml:space="preserve"> assistant. Tameka Baptist was a manager </w:t>
      </w:r>
      <w:r>
        <w:t>already, what</w:t>
      </w:r>
      <w:r>
        <w:t xml:space="preserve"> are the </w:t>
      </w:r>
      <w:r>
        <w:t>odd</w:t>
      </w:r>
      <w:r>
        <w:t>s of</w:t>
      </w:r>
      <w:r>
        <w:t xml:space="preserve"> </w:t>
      </w:r>
      <w:r>
        <w:t>that?</w:t>
      </w:r>
      <w:r>
        <w:t xml:space="preserve"> She was pretty </w:t>
      </w:r>
      <w:r>
        <w:t>amazing. We had</w:t>
      </w:r>
      <w:r>
        <w:t xml:space="preserve"> everything in common, I couldn’t stop staring at </w:t>
      </w:r>
      <w:r>
        <w:t>her. In fact</w:t>
      </w:r>
      <w:r>
        <w:t xml:space="preserve"> </w:t>
      </w:r>
      <w:r>
        <w:t>, we</w:t>
      </w:r>
      <w:r>
        <w:t xml:space="preserve"> </w:t>
      </w:r>
      <w:r>
        <w:t>watched</w:t>
      </w:r>
      <w:r>
        <w:t xml:space="preserve"> each </w:t>
      </w:r>
      <w:r>
        <w:t>other and didn't</w:t>
      </w:r>
      <w:r>
        <w:t xml:space="preserve"> pay much attention to the director over the meeting. I didn’t want the 2 hours meeting to be </w:t>
      </w:r>
      <w:r>
        <w:t>over but</w:t>
      </w:r>
      <w:r>
        <w:t xml:space="preserve"> </w:t>
      </w:r>
      <w:r>
        <w:t>finally</w:t>
      </w:r>
      <w:r>
        <w:t xml:space="preserve"> </w:t>
      </w:r>
      <w:r>
        <w:t>did. I</w:t>
      </w:r>
      <w:r>
        <w:t xml:space="preserve"> </w:t>
      </w:r>
      <w:r>
        <w:t xml:space="preserve">chatted with </w:t>
      </w:r>
      <w:r>
        <w:t>Tameka</w:t>
      </w:r>
      <w:r>
        <w:t xml:space="preserve"> briefly and told her I would see her during lunch</w:t>
      </w:r>
      <w:r>
        <w:t>. That</w:t>
      </w:r>
      <w:r>
        <w:t xml:space="preserve"> girl really shocked me, she was management material and </w:t>
      </w:r>
      <w:r>
        <w:t>went</w:t>
      </w:r>
      <w:r>
        <w:t xml:space="preserve"> into my office until lunch. Candace started on the next level of schedule board </w:t>
      </w:r>
      <w:r>
        <w:t>meetings. She</w:t>
      </w:r>
      <w:r>
        <w:t xml:space="preserve"> brought me a </w:t>
      </w:r>
      <w:r>
        <w:t>cup</w:t>
      </w:r>
      <w:r>
        <w:t xml:space="preserve"> of coffe</w:t>
      </w:r>
      <w:r>
        <w:t xml:space="preserve">e and </w:t>
      </w:r>
      <w:r>
        <w:t>held</w:t>
      </w:r>
      <w:r>
        <w:t xml:space="preserve"> all my calls except for Pandora’s that was not happening once </w:t>
      </w:r>
      <w:r>
        <w:t>again. She</w:t>
      </w:r>
      <w:r>
        <w:t xml:space="preserve"> asked me if everything was </w:t>
      </w:r>
      <w:r>
        <w:t>alright. I</w:t>
      </w:r>
      <w:r>
        <w:t xml:space="preserve"> said yes, told her I loved her which I did and hung up. During lunch with tameka we talked about </w:t>
      </w:r>
      <w:r>
        <w:t>everything: our</w:t>
      </w:r>
      <w:r>
        <w:t xml:space="preserve"> goals, our jobs, her </w:t>
      </w:r>
      <w:r>
        <w:t xml:space="preserve">life, my life, we even talked about Pandora and the baby. I </w:t>
      </w:r>
      <w:r>
        <w:t>can't</w:t>
      </w:r>
      <w:r>
        <w:t xml:space="preserve"> believe she was so easy to talk to. After lunch I went back upstairs Candace had this weird look on her face that was just Pandora she said for you to meet her at the hospital she’s gone int</w:t>
      </w:r>
      <w:r>
        <w:t xml:space="preserve">o labor. Casey </w:t>
      </w:r>
      <w:r>
        <w:t>panicked and</w:t>
      </w:r>
      <w:r>
        <w:t xml:space="preserve"> called </w:t>
      </w:r>
      <w:r>
        <w:t>home, no</w:t>
      </w:r>
      <w:r>
        <w:t xml:space="preserve"> answer of course she was at </w:t>
      </w:r>
      <w:r>
        <w:lastRenderedPageBreak/>
        <w:t xml:space="preserve">the hospital. By the time </w:t>
      </w:r>
      <w:r>
        <w:t>Casey</w:t>
      </w:r>
      <w:r>
        <w:t xml:space="preserve"> arrived at the hospital Pandora had </w:t>
      </w:r>
      <w:r>
        <w:t>dilated</w:t>
      </w:r>
      <w:r>
        <w:t xml:space="preserve"> 8 ½ cm. pretty soon he would be a brand new father. And this would be his first. He was already proud. Pando</w:t>
      </w:r>
      <w:r>
        <w:t xml:space="preserve">ra was so beautiful and 1 ½hour later Casey Michael sharpenson jr was born. 8 pounds 9 ½ ounce 22 inch long. Pandora slept peacefully </w:t>
      </w:r>
      <w:r>
        <w:t>and I</w:t>
      </w:r>
      <w:r>
        <w:t xml:space="preserve"> watched </w:t>
      </w:r>
      <w:r>
        <w:t>her. I</w:t>
      </w:r>
      <w:r>
        <w:t xml:space="preserve"> couldn’t stop thinking </w:t>
      </w:r>
      <w:r>
        <w:t>about</w:t>
      </w:r>
      <w:r>
        <w:t xml:space="preserve"> how wonderful </w:t>
      </w:r>
      <w:r>
        <w:t>she</w:t>
      </w:r>
      <w:r>
        <w:t xml:space="preserve"> was </w:t>
      </w:r>
      <w:r>
        <w:t>and how</w:t>
      </w:r>
      <w:r>
        <w:t xml:space="preserve"> beautiful our son was bringing Pandora and baby </w:t>
      </w:r>
      <w:r>
        <w:t>Casey</w:t>
      </w:r>
      <w:r>
        <w:t xml:space="preserve"> </w:t>
      </w:r>
      <w:r>
        <w:t>home today</w:t>
      </w:r>
      <w:r>
        <w:t xml:space="preserve"> </w:t>
      </w:r>
      <w:r>
        <w:t>. Everything</w:t>
      </w:r>
      <w:r>
        <w:t xml:space="preserve"> was as it should be perfect. The nurse was </w:t>
      </w:r>
      <w:r>
        <w:t>already</w:t>
      </w:r>
      <w:r>
        <w:t xml:space="preserve"> there waiting at the house </w:t>
      </w:r>
      <w:r>
        <w:t>with</w:t>
      </w:r>
      <w:r>
        <w:t xml:space="preserve"> the grandparents. I knew this would be a long full </w:t>
      </w:r>
      <w:r>
        <w:t>day. Our</w:t>
      </w:r>
      <w:r>
        <w:t xml:space="preserve"> parents couldn’t wait until Pandor</w:t>
      </w:r>
      <w:r>
        <w:t xml:space="preserve">a had baby </w:t>
      </w:r>
      <w:r>
        <w:t>Casey</w:t>
      </w:r>
      <w:r>
        <w:t xml:space="preserve"> now that he was already into the </w:t>
      </w:r>
      <w:r>
        <w:t>world. They</w:t>
      </w:r>
      <w:r>
        <w:t xml:space="preserve"> would spoil him rotten as Pandora and I will. But with firmness Pandora ended. And I had to agree. The past 2 months have been </w:t>
      </w:r>
      <w:r>
        <w:t>great. Baby</w:t>
      </w:r>
      <w:r>
        <w:t xml:space="preserve"> </w:t>
      </w:r>
      <w:r>
        <w:t>Casey</w:t>
      </w:r>
      <w:r>
        <w:t xml:space="preserve"> has really filled our lives. The </w:t>
      </w:r>
      <w:r>
        <w:t>wedding is only</w:t>
      </w:r>
      <w:r>
        <w:t xml:space="preserve"> </w:t>
      </w:r>
      <w:r>
        <w:t xml:space="preserve">a month away. Our parents are calling almost everyday either about the baby or about the wedding. Casey parents the reverend Michael Casey Sharpenson and the lovely Paula Sharpenson </w:t>
      </w:r>
      <w:r>
        <w:t>were</w:t>
      </w:r>
      <w:r>
        <w:t xml:space="preserve"> due in </w:t>
      </w:r>
      <w:r>
        <w:t>town</w:t>
      </w:r>
      <w:r>
        <w:t xml:space="preserve"> </w:t>
      </w:r>
      <w:r>
        <w:t>any day</w:t>
      </w:r>
      <w:r>
        <w:t xml:space="preserve"> now they saw baby </w:t>
      </w:r>
      <w:r>
        <w:t>Casey</w:t>
      </w:r>
      <w:r>
        <w:t xml:space="preserve"> two months ago. They woul</w:t>
      </w:r>
      <w:r>
        <w:t xml:space="preserve">d stay until after the </w:t>
      </w:r>
      <w:r>
        <w:t>wedding, this</w:t>
      </w:r>
      <w:r>
        <w:t xml:space="preserve"> was to be </w:t>
      </w:r>
      <w:r>
        <w:t>their</w:t>
      </w:r>
      <w:r>
        <w:t xml:space="preserve"> 2</w:t>
      </w:r>
      <w:r>
        <w:rPr>
          <w:vertAlign w:val="superscript"/>
        </w:rPr>
        <w:t>nd</w:t>
      </w:r>
      <w:r>
        <w:t xml:space="preserve"> vacation. Casey couldn’t wait to see them again. I know </w:t>
      </w:r>
      <w:r>
        <w:t>Pandora's</w:t>
      </w:r>
      <w:r>
        <w:t xml:space="preserve"> parents James and Michelle are ready to see them again too. Especially about the wedding. My Pandora had it together the baby </w:t>
      </w:r>
      <w:r>
        <w:t>plannin</w:t>
      </w:r>
      <w:r>
        <w:t>g</w:t>
      </w:r>
      <w:r>
        <w:t xml:space="preserve"> she’s not going back to work until after the wedding, at least that’s what she said I know her job said it </w:t>
      </w:r>
      <w:r>
        <w:t>doesn't</w:t>
      </w:r>
      <w:r>
        <w:t xml:space="preserve"> matter and we already have a </w:t>
      </w:r>
      <w:r>
        <w:t>daycare</w:t>
      </w:r>
      <w:r>
        <w:t xml:space="preserve"> picked out.our parents helped us with that choice.at worked today temeka Baptist and I ended up on the</w:t>
      </w:r>
      <w:r>
        <w:t xml:space="preserve"> same coffee break I cant believe how sexy this girl is I know I should be thinking about Pandora and our son .But I </w:t>
      </w:r>
      <w:r>
        <w:t>can't</w:t>
      </w:r>
      <w:r>
        <w:t xml:space="preserve"> help myself from </w:t>
      </w:r>
      <w:r>
        <w:t>fantasizing</w:t>
      </w:r>
      <w:r>
        <w:t xml:space="preserve"> about Tameka the girl gives me a feeling I </w:t>
      </w:r>
      <w:r>
        <w:t>can't</w:t>
      </w:r>
      <w:r>
        <w:t xml:space="preserve"> explain and when I see her </w:t>
      </w:r>
      <w:r>
        <w:t>i am</w:t>
      </w:r>
      <w:r>
        <w:t xml:space="preserve"> all happy ,not that </w:t>
      </w:r>
      <w:r>
        <w:t>i'm</w:t>
      </w:r>
      <w:r>
        <w:t xml:space="preserve"> sad</w:t>
      </w:r>
      <w:r>
        <w:t xml:space="preserve"> or anything today she wore this white Blouse with Diamond on the Sleeves with a jacket that </w:t>
      </w:r>
      <w:r>
        <w:t>complimented</w:t>
      </w:r>
      <w:r>
        <w:t xml:space="preserve"> it silk and the shirt well lets Just say the Skirt was Fitting. I got lost in thought about this girl.Ive got to get it together. She really is in</w:t>
      </w:r>
      <w:r>
        <w:t xml:space="preserve"> My System ,if tameka </w:t>
      </w:r>
      <w:r>
        <w:t>knew</w:t>
      </w:r>
      <w:r>
        <w:t xml:space="preserve"> this I wonder what </w:t>
      </w:r>
      <w:r>
        <w:t>she would</w:t>
      </w:r>
      <w:r>
        <w:t xml:space="preserve"> say. I can tell she really likes me, if Pandora ever </w:t>
      </w:r>
      <w:r>
        <w:t>finds</w:t>
      </w:r>
      <w:r>
        <w:t xml:space="preserve"> this out I will be dead meat. No lie this shit is getting real. I better get it together and I mean fast. After I got home from work I </w:t>
      </w:r>
      <w:r>
        <w:t>spent</w:t>
      </w:r>
      <w:r>
        <w:t xml:space="preserve"> </w:t>
      </w:r>
      <w:r>
        <w:t xml:space="preserve">a little quality time with the baby </w:t>
      </w:r>
      <w:r>
        <w:t>Casey</w:t>
      </w:r>
      <w:r>
        <w:t xml:space="preserve"> before I took a shower and worked on my New proposals. I really wanted this account.Hell I needed it. After a few hours of racking my brain I finally came up with something that just might work. Pandora and baby </w:t>
      </w:r>
      <w:r>
        <w:t>Ca</w:t>
      </w:r>
      <w:r>
        <w:t>sey</w:t>
      </w:r>
      <w:r>
        <w:t xml:space="preserve"> </w:t>
      </w:r>
      <w:r>
        <w:t>were</w:t>
      </w:r>
      <w:r>
        <w:t xml:space="preserve"> already asleep by the time I was even close to finish.i was dead tired by the time I did call it quits. Coming up with something was just the </w:t>
      </w:r>
      <w:r>
        <w:t>beginning</w:t>
      </w:r>
      <w:r>
        <w:t>. Double checking your work and making sure it was ready for the next day that took quite a whil</w:t>
      </w:r>
      <w:r>
        <w:t xml:space="preserve">e.But thank god I was </w:t>
      </w:r>
      <w:r>
        <w:t>finished</w:t>
      </w:r>
      <w:r>
        <w:t xml:space="preserve">. I went to bed shortly after. My day started again with stress about my proposal. After lunch I learned the proposal was all they could talk about. Tameka  came and </w:t>
      </w:r>
      <w:r>
        <w:t>congratulated</w:t>
      </w:r>
      <w:r>
        <w:t xml:space="preserve">  me personally. She even invited me out to a d</w:t>
      </w:r>
      <w:r>
        <w:t xml:space="preserve">rink to celebrate after we got off.i told her I would see, was I crazy. Pandora would tear me apart. But somehow I did not care. Not that much,it was only a drink. I went </w:t>
      </w:r>
      <w:r>
        <w:t>home. I</w:t>
      </w:r>
      <w:r>
        <w:t xml:space="preserve"> guess Pandora held more power </w:t>
      </w:r>
      <w:r>
        <w:t>than</w:t>
      </w:r>
      <w:r>
        <w:t xml:space="preserve"> she knew.i was mad I really wanted to take</w:t>
      </w:r>
      <w:r>
        <w:t xml:space="preserve"> Tameka up on the celebration. But I thought about it baby casey was maybe the real reason at this point I could not make up my </w:t>
      </w:r>
      <w:r>
        <w:t>damn</w:t>
      </w:r>
      <w:r>
        <w:t xml:space="preserve"> mind. My parents came the next day. I was glad I did not go for sure my parents could always see straight through me, so ri</w:t>
      </w:r>
      <w:r>
        <w:t xml:space="preserve">ght away my dad wanted to have a talk ,father to son .yeah right ,he met to say </w:t>
      </w:r>
      <w:r>
        <w:t>Reverend</w:t>
      </w:r>
      <w:r>
        <w:t xml:space="preserve"> to Youngman= I was sinning and the only thing left to do was my confessions.especially about miss temptation! Tameka  Baptist.tameka cornered me the very next day to g</w:t>
      </w:r>
      <w:r>
        <w:t xml:space="preserve">ive me a proposition she asked me to </w:t>
      </w:r>
      <w:r>
        <w:lastRenderedPageBreak/>
        <w:t xml:space="preserve">sleep with her one night before the wedding, just once. I was stunned,did she really say that, did I really hear those words .i  remain silent for a moment .and then I told her I would think about it, my wedding  was a </w:t>
      </w:r>
      <w:r>
        <w:t>month away tameka had me right where she wanted me .</w:t>
      </w:r>
      <w:r>
        <w:t>fantasizing</w:t>
      </w:r>
      <w:r>
        <w:t xml:space="preserve"> about her and myself .and now if I agree it could really happen if I truly loved Pandora and I thought I couldn't </w:t>
      </w:r>
      <w:r>
        <w:t>imagine</w:t>
      </w:r>
      <w:r>
        <w:t xml:space="preserve"> my life </w:t>
      </w:r>
      <w:r>
        <w:t>without her</w:t>
      </w:r>
      <w:r>
        <w:t xml:space="preserve">. My thoughts were </w:t>
      </w:r>
      <w:r>
        <w:t>interrupted</w:t>
      </w:r>
      <w:r>
        <w:t xml:space="preserve"> by </w:t>
      </w:r>
      <w:r>
        <w:t>candace</w:t>
      </w:r>
      <w:r>
        <w:t xml:space="preserve"> my </w:t>
      </w:r>
      <w:r>
        <w:t>secret</w:t>
      </w:r>
      <w:r>
        <w:t>ary</w:t>
      </w:r>
      <w:r>
        <w:t xml:space="preserve"> ,she had Pandora on the other line.we talked about something I needed to bring home for  baby casey.being a new dad was exciting,and </w:t>
      </w:r>
      <w:r>
        <w:t>expensive.but</w:t>
      </w:r>
      <w:r>
        <w:t xml:space="preserve"> I really did not mind I was a proud father. When I finally </w:t>
      </w:r>
      <w:r>
        <w:t>managed</w:t>
      </w:r>
      <w:r>
        <w:t xml:space="preserve"> to make it home my parents were waiting for me.they  were visiting with Pandora and baby casey. I placed the baby monitor on the table and went into the living room to join them.pandora wa</w:t>
      </w:r>
      <w:r>
        <w:t xml:space="preserve">s serving them hot tea.i needed a cup myself we talked about the wedding Pandora had even help my mother </w:t>
      </w:r>
      <w:r>
        <w:t>pick her</w:t>
      </w:r>
      <w:r>
        <w:t xml:space="preserve"> dress I was glad they were so close this made things for us go smoother,being we had shacked for 5 years mom took it a little more at ease.whe</w:t>
      </w:r>
      <w:r>
        <w:t xml:space="preserve">n they came home to visit. They always stayed at the hotel right down the street.so they would not have to travel far.pandora said her parents had just left no more </w:t>
      </w:r>
      <w:r>
        <w:t>than</w:t>
      </w:r>
      <w:r>
        <w:t xml:space="preserve"> 10-15 mins before I got there I was sorry I missed them.her dad and I are pretty cool.</w:t>
      </w:r>
      <w:r>
        <w:t>.he is real laid back.he believes in family.so Pandora and I are getting married is the talk of the family.i got up from our tea and went into the kitchen to get my dinner pandora had fried chicken wings macaroni and cheese my favorite and sweet corn on th</w:t>
      </w:r>
      <w:r>
        <w:t xml:space="preserve">e cob. she also made my favorite dessert </w:t>
      </w:r>
      <w:r>
        <w:t>peach cobbler</w:t>
      </w:r>
      <w:r>
        <w:t xml:space="preserve"> tonight I  was in hog heaven  she went all out too,I guess my parents had eaten there also.after dinner and my parents and I talked and I was glad to take a shower baby casey was still asleep I gave hi</w:t>
      </w:r>
      <w:r>
        <w:t>m a huge kiss and went to bed.i was tired but I had missed Pandora so we made love.the next time I moved it was to hit my alarm clock I quickly showered gave Pandora and baby casey a hug and kiss and went to work. Candance had held all my calls today becau</w:t>
      </w:r>
      <w:r>
        <w:t xml:space="preserve">se I was dead tired and had just </w:t>
      </w:r>
      <w:r>
        <w:t>done</w:t>
      </w:r>
      <w:r>
        <w:t xml:space="preserve"> another proposal that I was recovering </w:t>
      </w:r>
      <w:r>
        <w:t>from. She</w:t>
      </w:r>
      <w:r>
        <w:t xml:space="preserve"> even held lil miss tameka Baptist phone calls which gave me a total of 12 </w:t>
      </w:r>
      <w:r>
        <w:t>calls. I</w:t>
      </w:r>
      <w:r>
        <w:t xml:space="preserve"> would read my messages later I had work to do. After you work hard to land an account,</w:t>
      </w:r>
      <w:r>
        <w:t xml:space="preserve">you </w:t>
      </w:r>
      <w:r>
        <w:t>gotta work</w:t>
      </w:r>
      <w:r>
        <w:t xml:space="preserve"> harder. To keep them. NewJersey, Orange,NewJersey </w:t>
      </w:r>
      <w:r>
        <w:t>were</w:t>
      </w:r>
      <w:r>
        <w:t xml:space="preserve">  big enough for me </w:t>
      </w:r>
      <w:r>
        <w:t>where all</w:t>
      </w:r>
      <w:r>
        <w:t xml:space="preserve"> these people keep coming from. Tameka came from </w:t>
      </w:r>
      <w:r>
        <w:t>Boston.</w:t>
      </w:r>
      <w:r>
        <w:t xml:space="preserve"> I was born and </w:t>
      </w:r>
      <w:r>
        <w:t>raised</w:t>
      </w:r>
      <w:r>
        <w:t xml:space="preserve">  in </w:t>
      </w:r>
      <w:r>
        <w:t>New York</w:t>
      </w:r>
      <w:r>
        <w:t xml:space="preserve"> but we moved here </w:t>
      </w:r>
      <w:r>
        <w:t>to New Jersey</w:t>
      </w:r>
      <w:r>
        <w:t xml:space="preserve"> to </w:t>
      </w:r>
      <w:r>
        <w:t>downsize</w:t>
      </w:r>
      <w:r>
        <w:t xml:space="preserve"> but mom and dad moved </w:t>
      </w:r>
      <w:r>
        <w:t xml:space="preserve">back to </w:t>
      </w:r>
      <w:r>
        <w:t>New york</w:t>
      </w:r>
      <w:r>
        <w:t xml:space="preserve"> shortly after I graduated college.dam even Pandora was from </w:t>
      </w:r>
      <w:r>
        <w:t>Orange, New jersey</w:t>
      </w:r>
      <w:r>
        <w:t xml:space="preserve">. I guess I should not </w:t>
      </w:r>
      <w:r>
        <w:t>complain that without</w:t>
      </w:r>
      <w:r>
        <w:t xml:space="preserve"> the  new clients I would not be a manager at this </w:t>
      </w:r>
      <w:r>
        <w:t>prestige</w:t>
      </w:r>
      <w:r>
        <w:t xml:space="preserve">  company. I really worked hard to get where I am at. One </w:t>
      </w:r>
      <w:r>
        <w:t xml:space="preserve">of the </w:t>
      </w:r>
      <w:r>
        <w:t>largest microsoft</w:t>
      </w:r>
      <w:r>
        <w:t xml:space="preserve"> </w:t>
      </w:r>
      <w:r>
        <w:t>companies</w:t>
      </w:r>
      <w:r>
        <w:t xml:space="preserve">,next to the one they have in </w:t>
      </w:r>
      <w:r>
        <w:t>new york</w:t>
      </w:r>
      <w:r>
        <w:t xml:space="preserve">. I was doing fine at </w:t>
      </w:r>
      <w:r>
        <w:t>microsoft</w:t>
      </w:r>
      <w:r>
        <w:t xml:space="preserve">-you and me. </w:t>
      </w:r>
      <w:r>
        <w:t>Their</w:t>
      </w:r>
      <w:r>
        <w:t xml:space="preserve"> motto </w:t>
      </w:r>
      <w:r>
        <w:t>together can</w:t>
      </w:r>
      <w:r>
        <w:t xml:space="preserve"> make the difference. After lunch was when I finally was able to check and return calls. I met tameka as requested a</w:t>
      </w:r>
      <w:r>
        <w:t xml:space="preserve">fter work for a drink I had finally made up my mind. Tameka Baptist had </w:t>
      </w:r>
      <w:r>
        <w:t>gained</w:t>
      </w:r>
      <w:r>
        <w:t xml:space="preserve"> my trust and all my attention. I was just glad the girl was not in my department, less stress. And she had said </w:t>
      </w:r>
      <w:r>
        <w:t>once it</w:t>
      </w:r>
      <w:r>
        <w:t xml:space="preserve">  was final we would set a date. And make this fantasy hap</w:t>
      </w:r>
      <w:r>
        <w:t>pen. I went home like I had just  won myself a big prize.  Pandora was looking at tv, no parents,no pressure.good  I could jump into the shower  eat  and then go straight to bed that way I would not have to face Pandora for my betrayal. I was wrong Pandora</w:t>
      </w:r>
      <w:r>
        <w:t xml:space="preserve"> was questioning me like I was a 5</w:t>
      </w:r>
      <w:r>
        <w:rPr>
          <w:vertAlign w:val="superscript"/>
        </w:rPr>
        <w:t>th</w:t>
      </w:r>
      <w:r>
        <w:t xml:space="preserve"> grader at school. I had a rough day so me and  dameon went and got a drink then I came straight home  I swear.you and dameon both. Yeah baby ok. I le</w:t>
      </w:r>
      <w:r>
        <w:t>aned over</w:t>
      </w:r>
      <w:r>
        <w:t xml:space="preserve"> and gave her a kiss not just any </w:t>
      </w:r>
      <w:r>
        <w:t>damn</w:t>
      </w:r>
      <w:r>
        <w:t xml:space="preserve"> kiss,a betrayal kiss o</w:t>
      </w:r>
      <w:r>
        <w:t xml:space="preserve">ne she would think about </w:t>
      </w:r>
      <w:r>
        <w:lastRenderedPageBreak/>
        <w:t xml:space="preserve">and not me having a drink with a coworker. I was gonna burn in hell. And worst skinned alive if Pandora found out. I was going to </w:t>
      </w:r>
      <w:r>
        <w:t>bed. I'm tired</w:t>
      </w:r>
      <w:r>
        <w:t xml:space="preserve"> babe. Ok I will be right there when! I had </w:t>
      </w:r>
      <w:r>
        <w:t>passed</w:t>
      </w:r>
      <w:r>
        <w:t xml:space="preserve"> the test. I did not see tameka four </w:t>
      </w:r>
      <w:r>
        <w:t xml:space="preserve">3 </w:t>
      </w:r>
      <w:r>
        <w:t>days. I</w:t>
      </w:r>
      <w:r>
        <w:t xml:space="preserve"> needed to clear my </w:t>
      </w:r>
      <w:r>
        <w:t>head. It was</w:t>
      </w:r>
      <w:r>
        <w:t xml:space="preserve"> my choice to avoid </w:t>
      </w:r>
      <w:r>
        <w:t>her. We both</w:t>
      </w:r>
      <w:r>
        <w:t xml:space="preserve"> needed to think. She was really a nice girl who deserved better </w:t>
      </w:r>
      <w:r>
        <w:t>than</w:t>
      </w:r>
      <w:r>
        <w:t xml:space="preserve"> a one night stand. She needed romance,love,a relationship. Maybe dameon could be that for her. What was I thinkin</w:t>
      </w:r>
      <w:r>
        <w:t xml:space="preserve">g I could not let him. He was the company dog.and besides she would be hurt,crush! I already promised her I would do the honors. I tried every excuse I could think of not to but there was not one that made me wanna change my mind. And then when I got home </w:t>
      </w:r>
      <w:r>
        <w:t>from work there lying on the coffee table.this  whole wedding thing. Pandora was in the shower the wedding list said the wedding, special notes she had taken the time to write.pandora girls will have pom,pom shoes.the reception table will have mini ice scu</w:t>
      </w:r>
      <w:r>
        <w:t xml:space="preserve">lptures </w:t>
      </w:r>
      <w:r>
        <w:t>for every</w:t>
      </w:r>
      <w:r>
        <w:t xml:space="preserve"> table.a double heart with an arrow.3-5 tier wedding cake. The wedding time 4:00 </w:t>
      </w:r>
      <w:r>
        <w:t>o'clock</w:t>
      </w:r>
      <w:r>
        <w:t xml:space="preserve"> pm the name of the church st.luke Baptist 5616 miracle street. The reception hall </w:t>
      </w:r>
      <w:r>
        <w:t>at</w:t>
      </w:r>
      <w:r>
        <w:t xml:space="preserve"> Christ cathedral lane 2222 prosper st. </w:t>
      </w:r>
      <w:r>
        <w:t>The</w:t>
      </w:r>
      <w:r>
        <w:t xml:space="preserve"> wedding colors are plu</w:t>
      </w:r>
      <w:r>
        <w:t xml:space="preserve">m and orange. There was to be a live band called the sunshine. The girls dress all the bridesmaid plum with plum shoes. Orange and plum </w:t>
      </w:r>
      <w:r>
        <w:t>bouquets</w:t>
      </w:r>
      <w:r>
        <w:t xml:space="preserve"> for their hand piece. The matron and maid were gonna have tierras with orange dresses and orange and plum </w:t>
      </w:r>
      <w:r>
        <w:t>bouqu</w:t>
      </w:r>
      <w:r>
        <w:t>ets</w:t>
      </w:r>
      <w:r>
        <w:t xml:space="preserve">, their shoes </w:t>
      </w:r>
      <w:r>
        <w:t>were</w:t>
      </w:r>
      <w:r>
        <w:t xml:space="preserve"> gonna be orange with orange </w:t>
      </w:r>
      <w:r>
        <w:t>pom pom</w:t>
      </w:r>
      <w:r>
        <w:t xml:space="preserve">,2flower girls dress top orange bottom plum with orange flowers. 2 ring </w:t>
      </w:r>
      <w:r>
        <w:t>bearers</w:t>
      </w:r>
      <w:r>
        <w:t xml:space="preserve"> pillows orange with lace to match. Plum tuxedo or black with orange vest, or black with plum vest,all the </w:t>
      </w:r>
      <w:r>
        <w:t>groomsmen</w:t>
      </w:r>
      <w:r>
        <w:t xml:space="preserve">  in</w:t>
      </w:r>
      <w:r>
        <w:t xml:space="preserve"> black tux with plum vest with long tie to match the </w:t>
      </w:r>
      <w:r>
        <w:t>best man</w:t>
      </w:r>
      <w:r>
        <w:t xml:space="preserve"> black tuxedo with an orange vest with long tie. Both bride and groom special design bride-n- white dress yes white dress and groom in black tuxedo 2 tone  vest orange and plum even the guys </w:t>
      </w:r>
      <w:r>
        <w:t xml:space="preserve"> bou</w:t>
      </w:r>
      <w:r>
        <w:t>tonniere made a statement</w:t>
      </w:r>
      <w:r>
        <w:t xml:space="preserve"> she had planned to the last detail. She was coming out of the shower by the time  I got to the </w:t>
      </w:r>
      <w:r>
        <w:t>honeymoon</w:t>
      </w:r>
      <w:r>
        <w:t xml:space="preserve"> details so I </w:t>
      </w:r>
      <w:r>
        <w:t>placed</w:t>
      </w:r>
      <w:r>
        <w:t xml:space="preserve"> the pad </w:t>
      </w:r>
      <w:r>
        <w:t>down. She</w:t>
      </w:r>
      <w:r>
        <w:t xml:space="preserve"> was so </w:t>
      </w:r>
      <w:r>
        <w:t>damn</w:t>
      </w:r>
      <w:r>
        <w:t xml:space="preserve"> beautiful and she was already mine.was  </w:t>
      </w:r>
      <w:r>
        <w:t>I gonna</w:t>
      </w:r>
      <w:r>
        <w:t xml:space="preserve"> lose her for one night. No, I made up my mind I was gonna tell her as soon as I saw her.tameka Baptist was not gonna make me lose my beautiful Pandora.no matter how much I wanted her. I thought about it long</w:t>
      </w:r>
      <w:r>
        <w:t xml:space="preserve"> and </w:t>
      </w:r>
      <w:r>
        <w:t>hard. She</w:t>
      </w:r>
      <w:r>
        <w:t xml:space="preserve"> is not </w:t>
      </w:r>
      <w:r>
        <w:t>just a temptation, she</w:t>
      </w:r>
      <w:r>
        <w:t xml:space="preserve"> </w:t>
      </w:r>
      <w:r>
        <w:t>is</w:t>
      </w:r>
      <w:r>
        <w:t xml:space="preserve"> my fantasy. But that is all, my wedding was a month away,I had to wake up and I did not a moment too soon. She took the news like a lady but I could tell she was upset with me. The following weeks we </w:t>
      </w:r>
      <w:r>
        <w:t>barely</w:t>
      </w:r>
      <w:r>
        <w:t xml:space="preserve"> s</w:t>
      </w:r>
      <w:r>
        <w:t xml:space="preserve">aw each other or said </w:t>
      </w:r>
      <w:r>
        <w:t>too much</w:t>
      </w:r>
      <w:r>
        <w:t xml:space="preserve"> to each other then </w:t>
      </w:r>
      <w:r>
        <w:t>worked</w:t>
      </w:r>
      <w:r>
        <w:t xml:space="preserve">. I really wish we could remain </w:t>
      </w:r>
      <w:r>
        <w:t>friends. She</w:t>
      </w:r>
      <w:r>
        <w:t xml:space="preserve"> is a good </w:t>
      </w:r>
      <w:r>
        <w:t>friend, better</w:t>
      </w:r>
      <w:r>
        <w:t xml:space="preserve"> </w:t>
      </w:r>
      <w:r>
        <w:t>than</w:t>
      </w:r>
      <w:r>
        <w:t xml:space="preserve"> </w:t>
      </w:r>
      <w:r>
        <w:t>daemon</w:t>
      </w:r>
      <w:r>
        <w:t xml:space="preserve"> almost. </w:t>
      </w:r>
      <w:r>
        <w:t>She likes everything</w:t>
      </w:r>
      <w:r>
        <w:t xml:space="preserve"> I like, she even </w:t>
      </w:r>
      <w:r>
        <w:t>eats</w:t>
      </w:r>
      <w:r>
        <w:t xml:space="preserve"> the same things I eat </w:t>
      </w:r>
      <w:r>
        <w:t>and plus</w:t>
      </w:r>
      <w:r>
        <w:t xml:space="preserve"> we both like coffee. But that is as </w:t>
      </w:r>
      <w:r>
        <w:t xml:space="preserve">far as it goes. 2more weeks before my </w:t>
      </w:r>
      <w:r>
        <w:t>damn</w:t>
      </w:r>
      <w:r>
        <w:t xml:space="preserve"> wedding,all of Pandora girls have been calling all 6 of </w:t>
      </w:r>
      <w:r>
        <w:t>them. My guys</w:t>
      </w:r>
      <w:r>
        <w:t xml:space="preserve"> have been calling </w:t>
      </w:r>
      <w:r>
        <w:t>stopping</w:t>
      </w:r>
      <w:r>
        <w:t xml:space="preserve"> by the house making sure everything is  going well with their </w:t>
      </w:r>
      <w:r>
        <w:t>tuxedos</w:t>
      </w:r>
      <w:r>
        <w:t xml:space="preserve"> and </w:t>
      </w:r>
      <w:r>
        <w:t>shoes. We are</w:t>
      </w:r>
      <w:r>
        <w:t xml:space="preserve"> on </w:t>
      </w:r>
      <w:r>
        <w:t>schedule for the</w:t>
      </w:r>
      <w:r>
        <w:t xml:space="preserve"> bachelor</w:t>
      </w:r>
      <w:r>
        <w:t xml:space="preserve"> </w:t>
      </w:r>
      <w:r>
        <w:t>party next</w:t>
      </w:r>
      <w:r>
        <w:t xml:space="preserve"> week Pandora and my parents have </w:t>
      </w:r>
      <w:r>
        <w:t>reservations</w:t>
      </w:r>
      <w:r>
        <w:t xml:space="preserve"> about the </w:t>
      </w:r>
      <w:r>
        <w:t>damn</w:t>
      </w:r>
      <w:r>
        <w:t xml:space="preserve"> thing. I am swearing now but if my father hear me now I would get one of his dam </w:t>
      </w:r>
      <w:r>
        <w:t xml:space="preserve">lictures </w:t>
      </w:r>
      <w:r>
        <w:t>about swearing now don’t get me wrong I believe in god I even attend church when I am not wor</w:t>
      </w:r>
      <w:r>
        <w:t xml:space="preserve">king we even after the wedding we are gonna get baby casey cristan that is the godly thing to do.at   least that is what mr. and mrs </w:t>
      </w:r>
      <w:r>
        <w:t>pulitzer</w:t>
      </w:r>
      <w:r>
        <w:t xml:space="preserve"> always saids and their not into god like my parents are. At least I don’t think so. Pandora </w:t>
      </w:r>
      <w:r>
        <w:t>left an invitation</w:t>
      </w:r>
      <w:r>
        <w:t xml:space="preserve"> on </w:t>
      </w:r>
      <w:r>
        <w:t xml:space="preserve">the counter for me to drop </w:t>
      </w:r>
      <w:r>
        <w:t>off. I</w:t>
      </w:r>
      <w:r>
        <w:t xml:space="preserve"> don’t know why she waited so late to give it to </w:t>
      </w:r>
      <w:r>
        <w:t>them. I</w:t>
      </w:r>
      <w:r>
        <w:t xml:space="preserve"> guess because they live right down the street from where I worked she figured it would be easier because she had her hands full with the wedding and </w:t>
      </w:r>
      <w:r>
        <w:t>baby casey</w:t>
      </w:r>
      <w:r>
        <w:t xml:space="preserve">. Join </w:t>
      </w:r>
      <w:r>
        <w:lastRenderedPageBreak/>
        <w:t xml:space="preserve">in on this celebration as the parents james and michelle </w:t>
      </w:r>
      <w:r>
        <w:t>pulitzer</w:t>
      </w:r>
      <w:r>
        <w:t xml:space="preserve"> gives</w:t>
      </w:r>
      <w:r>
        <w:t>thier</w:t>
      </w:r>
      <w:r>
        <w:t xml:space="preserve"> daughter Pandora desarea Pulitzer to the hand of casey,</w:t>
      </w:r>
      <w:r>
        <w:t>michael</w:t>
      </w:r>
      <w:r>
        <w:t xml:space="preserve">,sharperson along with his parents casey </w:t>
      </w:r>
      <w:r>
        <w:t>Michael</w:t>
      </w:r>
      <w:r>
        <w:t xml:space="preserve">sharperson and paula dekaleah sharperson in holy </w:t>
      </w:r>
      <w:r>
        <w:t>matrimony</w:t>
      </w:r>
      <w:r>
        <w:t>, sat aug 3</w:t>
      </w:r>
      <w:r>
        <w:t xml:space="preserve"> at 4 oclock at the church st.luke Baptist 5616 miracle st.2014 the reception hall the Christ cathedral lane 2222 prosper st. together were one as one were together let the holy union form a bond  before you and I and god above to cherish forever in true l</w:t>
      </w:r>
      <w:r>
        <w:t xml:space="preserve">ove.and  harmony. After dropping off the list of people I found myself getting hungry but I did not know what I wanted. Pandora had already cooked but I just did not want to go home to be alone so I </w:t>
      </w:r>
      <w:r>
        <w:t>went</w:t>
      </w:r>
      <w:r>
        <w:t xml:space="preserve"> to the sports bar I always go to. When I got there I</w:t>
      </w:r>
      <w:r>
        <w:t xml:space="preserve"> saw dameon and tameka talking excuse me what is this you,hitting this- no! he is not hitting this, not yet </w:t>
      </w:r>
      <w:r>
        <w:t>anyway</w:t>
      </w:r>
      <w:r>
        <w:t xml:space="preserve">.may I speak to you alone for a moment  sure why not tameka wait over to the side, why him, why not him. He is a dog. Yeah and </w:t>
      </w:r>
      <w:r>
        <w:t>you're</w:t>
      </w:r>
      <w:r>
        <w:t xml:space="preserve"> not, no </w:t>
      </w:r>
      <w:r>
        <w:t>I'm not</w:t>
      </w:r>
      <w:r>
        <w:t xml:space="preserve">, </w:t>
      </w:r>
      <w:r>
        <w:t>whatever, look</w:t>
      </w:r>
      <w:r>
        <w:t xml:space="preserve"> </w:t>
      </w:r>
      <w:r>
        <w:t>Tameka</w:t>
      </w:r>
      <w:r>
        <w:t xml:space="preserve"> </w:t>
      </w:r>
      <w:r>
        <w:t>I Care</w:t>
      </w:r>
      <w:r>
        <w:t xml:space="preserve"> he will just use you and lose you like you did. I never did that and you know it, ok I get it he is a dog. Now am I free to go. Sure what is stopping you. I can not believe this girl. Why was I so upset, me and </w:t>
      </w:r>
      <w:r>
        <w:t>Dameon</w:t>
      </w:r>
      <w:r>
        <w:t xml:space="preserve"> </w:t>
      </w:r>
      <w:r>
        <w:t>were</w:t>
      </w:r>
      <w:r>
        <w:t xml:space="preserve"> boys. After that conversation I </w:t>
      </w:r>
      <w:r>
        <w:t>somehow</w:t>
      </w:r>
      <w:r>
        <w:t xml:space="preserve"> wanted to go home so I told dameon I would see him later. When I got home Pandora and baby </w:t>
      </w:r>
      <w:r>
        <w:t>Casey</w:t>
      </w:r>
      <w:r>
        <w:t xml:space="preserve"> </w:t>
      </w:r>
      <w:r>
        <w:t>were</w:t>
      </w:r>
      <w:r>
        <w:t xml:space="preserve"> back along with all the </w:t>
      </w:r>
      <w:r>
        <w:t>parents and</w:t>
      </w:r>
      <w:r>
        <w:t xml:space="preserve"> </w:t>
      </w:r>
      <w:r>
        <w:t>mine. I</w:t>
      </w:r>
      <w:r>
        <w:t xml:space="preserve"> just wanted to eat and go to sleep. But I know that was not happening not with both sets of parents. All I could hear was wedding this and wedding that. I was there but they still seemed far away. I was deep in thought about, dameon and tameka Baptist whe</w:t>
      </w:r>
      <w:r>
        <w:t xml:space="preserve">n everyone finally left, I went </w:t>
      </w:r>
      <w:r>
        <w:t>straight</w:t>
      </w:r>
      <w:r>
        <w:t xml:space="preserve"> to the shower,and was about to go to bed  when Pandora started, look casey, I know that this wedding is a little </w:t>
      </w:r>
      <w:r>
        <w:t>stressful</w:t>
      </w:r>
      <w:r>
        <w:t>. I get it he said and I know you work hard Pandora kept talking but I need a little help her</w:t>
      </w:r>
      <w:r>
        <w:t xml:space="preserve">e. Remember your son! Yes I remember him Pandora!! You were about to go straight to bed and you have not held him,kiss him.or anything. Now I know something is wrong and </w:t>
      </w:r>
      <w:r>
        <w:t>I'm</w:t>
      </w:r>
      <w:r>
        <w:t xml:space="preserve"> not gonna pry. But please baby get it together the wedding is less </w:t>
      </w:r>
      <w:r>
        <w:t>than</w:t>
      </w:r>
      <w:r>
        <w:t xml:space="preserve"> 2 weeks aw</w:t>
      </w:r>
      <w:r>
        <w:t xml:space="preserve">ay. I need you! </w:t>
      </w:r>
      <w:r>
        <w:t>I'm here</w:t>
      </w:r>
      <w:r>
        <w:t xml:space="preserve"> tameka, what did you </w:t>
      </w:r>
      <w:r>
        <w:t>say?</w:t>
      </w:r>
      <w:r>
        <w:t xml:space="preserve"> I said </w:t>
      </w:r>
      <w:r>
        <w:t>I'm here</w:t>
      </w:r>
      <w:r>
        <w:t xml:space="preserve"> Pandora. No you did </w:t>
      </w:r>
      <w:r>
        <w:t>not, you</w:t>
      </w:r>
      <w:r>
        <w:t xml:space="preserve"> called me tameka. Boy you  have got some damn explaining to do. Look baby it was nothing,I work with her that is all. I have to call her name everyday, and this</w:t>
      </w:r>
      <w:r>
        <w:t xml:space="preserve"> girl gets on my </w:t>
      </w:r>
      <w:r>
        <w:t>nerves. You</w:t>
      </w:r>
      <w:r>
        <w:t xml:space="preserve"> better not be lying to me. I swear </w:t>
      </w:r>
      <w:r>
        <w:t>I'm not</w:t>
      </w:r>
      <w:r>
        <w:t xml:space="preserve">  </w:t>
      </w:r>
      <w:r>
        <w:t>lying, Casey</w:t>
      </w:r>
      <w:r>
        <w:t xml:space="preserve"> said. Well alright Pandora smile. Because you know if you </w:t>
      </w:r>
      <w:r>
        <w:t>weren't  telling me the truth I will</w:t>
      </w:r>
      <w:r>
        <w:t xml:space="preserve"> handle the both of you. Casey swallowed hard and said I know baby, I know. </w:t>
      </w:r>
      <w:r>
        <w:t xml:space="preserve">I was tired but I could not </w:t>
      </w:r>
      <w:r>
        <w:t>sleep. I</w:t>
      </w:r>
      <w:r>
        <w:t xml:space="preserve"> laid awake for hours thinking about the lie I had told Pandora about what was going on but it was only a white lie. Who could it hurt</w:t>
      </w:r>
      <w:r>
        <w:t>? No</w:t>
      </w:r>
      <w:r>
        <w:t xml:space="preserve"> harm was done so I made myself get some sleep. I was gonna need it. I worked late</w:t>
      </w:r>
      <w:r>
        <w:t xml:space="preserve"> today way past 7pm another </w:t>
      </w:r>
      <w:r>
        <w:t>proposal. If I</w:t>
      </w:r>
      <w:r>
        <w:t xml:space="preserve"> landed this one like the last one then I </w:t>
      </w:r>
      <w:r>
        <w:t>would</w:t>
      </w:r>
      <w:r>
        <w:t xml:space="preserve"> get another promotion and  I could even </w:t>
      </w:r>
      <w:r>
        <w:t>choose my</w:t>
      </w:r>
      <w:r>
        <w:t xml:space="preserve"> </w:t>
      </w:r>
      <w:r>
        <w:t>secretary</w:t>
      </w:r>
      <w:r>
        <w:t xml:space="preserve">. I could keep candance or get one that comes with the title one a little more up to speed. Not that </w:t>
      </w:r>
      <w:r>
        <w:t>candac</w:t>
      </w:r>
      <w:r>
        <w:t>e</w:t>
      </w:r>
      <w:r>
        <w:t xml:space="preserve"> was not great. Well anyways we will just have to wait and see  what happens. I </w:t>
      </w:r>
      <w:r>
        <w:t>also made</w:t>
      </w:r>
      <w:r>
        <w:t xml:space="preserve"> plans to meet with mom and dad at our favorite Chinese restaurant </w:t>
      </w:r>
      <w:r>
        <w:t>where we</w:t>
      </w:r>
      <w:r>
        <w:t xml:space="preserve"> could </w:t>
      </w:r>
      <w:r>
        <w:t>enjoy. Our mealThey</w:t>
      </w:r>
      <w:r>
        <w:t xml:space="preserve"> had over 100 </w:t>
      </w:r>
      <w:r>
        <w:t>items. This</w:t>
      </w:r>
      <w:r>
        <w:t xml:space="preserve"> buffet all you can eat was my </w:t>
      </w:r>
      <w:r>
        <w:t>mom's</w:t>
      </w:r>
      <w:r>
        <w:t xml:space="preserve"> </w:t>
      </w:r>
      <w:r>
        <w:t>spe</w:t>
      </w:r>
      <w:r>
        <w:t>cialty. She</w:t>
      </w:r>
      <w:r>
        <w:t xml:space="preserve"> rather enjoyed the chin gold but I  had to admit so did dad and myself I love their chicken, dad love their </w:t>
      </w:r>
      <w:r>
        <w:t>pepper steak</w:t>
      </w:r>
      <w:r>
        <w:t xml:space="preserve">. And like I said mom enjoyed everything. After dinner. I told them I would see them at the </w:t>
      </w:r>
      <w:r>
        <w:t>house tomorrow</w:t>
      </w:r>
      <w:r>
        <w:t xml:space="preserve">  as I was pulling</w:t>
      </w:r>
      <w:r>
        <w:t xml:space="preserve"> out of the </w:t>
      </w:r>
      <w:r>
        <w:t>restaurant. I</w:t>
      </w:r>
      <w:r>
        <w:t xml:space="preserve"> saw tameka along with some of her girlfriends. She of course did not see me. So I kept going. When I got home Pandora was on the </w:t>
      </w:r>
      <w:r>
        <w:t>couch</w:t>
      </w:r>
      <w:r>
        <w:t xml:space="preserve"> watching some kind of sy-fy movie. I gave her a </w:t>
      </w:r>
      <w:r>
        <w:t>kiss, chatted</w:t>
      </w:r>
      <w:r>
        <w:t xml:space="preserve"> briefly and headed for the </w:t>
      </w:r>
      <w:r>
        <w:lastRenderedPageBreak/>
        <w:t>shower</w:t>
      </w:r>
      <w:r>
        <w:t xml:space="preserve">. Baby casey was </w:t>
      </w:r>
      <w:r>
        <w:t>asleep before</w:t>
      </w:r>
      <w:r>
        <w:t xml:space="preserve"> I went to take my shower. I gave him a kiss on his cheek. The shower felt warmer </w:t>
      </w:r>
      <w:r>
        <w:t>than</w:t>
      </w:r>
      <w:r>
        <w:t xml:space="preserve"> </w:t>
      </w:r>
      <w:r>
        <w:t>usual so</w:t>
      </w:r>
      <w:r>
        <w:t xml:space="preserve"> I took it but did not complain my body needed just </w:t>
      </w:r>
      <w:r>
        <w:t>that</w:t>
      </w:r>
      <w:r>
        <w:t>, it was very relaxing. After that long shower I went straight to the bedro</w:t>
      </w:r>
      <w:r>
        <w:t xml:space="preserve">om. Pandora was already </w:t>
      </w:r>
      <w:r>
        <w:t>waiting. I</w:t>
      </w:r>
      <w:r>
        <w:t xml:space="preserve"> was glad I did not have to watch tv with her I really was tired. She was half asleep so I kissed her goodnight. And held her close to me. I whispered I love you to her and closed my eyes. When morning arrived Pandora was </w:t>
      </w:r>
      <w:r>
        <w:t xml:space="preserve">up. How </w:t>
      </w:r>
      <w:r>
        <w:t>does she</w:t>
      </w:r>
      <w:r>
        <w:t xml:space="preserve"> do </w:t>
      </w:r>
      <w:r>
        <w:t>it? I</w:t>
      </w:r>
      <w:r>
        <w:t xml:space="preserve"> was still half asleep when she brought me coffee and said those most </w:t>
      </w:r>
      <w:r>
        <w:t>dreaded</w:t>
      </w:r>
      <w:r>
        <w:t xml:space="preserve"> words rise and shine. I </w:t>
      </w:r>
      <w:r>
        <w:t>drank</w:t>
      </w:r>
      <w:r>
        <w:t xml:space="preserve"> my coffee and took my shower quickly. I went into the office ready to face my day when tameka stopped me by my office doors</w:t>
      </w:r>
      <w:r>
        <w:t xml:space="preserve"> she just had  to </w:t>
      </w:r>
      <w:r>
        <w:t>re explain</w:t>
      </w:r>
      <w:r>
        <w:t xml:space="preserve"> why she was with dameon, as if I really cared what her explanation was.i do not know why i</w:t>
      </w:r>
      <w:r>
        <w:t>t bothered</w:t>
      </w:r>
      <w:r>
        <w:t xml:space="preserve"> me although</w:t>
      </w:r>
      <w:r>
        <w:t xml:space="preserve"> I told her it didn't</w:t>
      </w:r>
      <w:r>
        <w:t xml:space="preserve"> matter besides I had Pandora and baby casey why was</w:t>
      </w:r>
      <w:r>
        <w:t xml:space="preserve"> she so into explaining</w:t>
      </w:r>
      <w:r>
        <w:t xml:space="preserve"> </w:t>
      </w:r>
      <w:r>
        <w:t xml:space="preserve"> and why was I eve</w:t>
      </w:r>
      <w:r>
        <w:t>n listeningBut</w:t>
      </w:r>
      <w:r>
        <w:t xml:space="preserve"> I did anyways that girl had </w:t>
      </w:r>
      <w:r>
        <w:t>a way</w:t>
      </w:r>
      <w:r>
        <w:t xml:space="preserve"> to make you pay attention to her </w:t>
      </w:r>
      <w:r>
        <w:t>candace</w:t>
      </w:r>
      <w:r>
        <w:t xml:space="preserve"> interrupted. The </w:t>
      </w:r>
      <w:r>
        <w:t>conversation</w:t>
      </w:r>
      <w:r>
        <w:t xml:space="preserve"> I </w:t>
      </w:r>
      <w:r>
        <w:t>had was a</w:t>
      </w:r>
      <w:r>
        <w:t xml:space="preserve"> phone call. I was glad I could not face all this distraction. I had to think about the wedding, the </w:t>
      </w:r>
      <w:r>
        <w:t>bachelor</w:t>
      </w:r>
      <w:r>
        <w:t xml:space="preserve"> party was this Friday and the </w:t>
      </w:r>
      <w:r>
        <w:t>rehearsal</w:t>
      </w:r>
      <w:r>
        <w:t xml:space="preserve"> dinner was Sunday time was running out. So I </w:t>
      </w:r>
      <w:r>
        <w:t>gotta regain</w:t>
      </w:r>
      <w:r>
        <w:t xml:space="preserve"> my focus. Tameka Baptist was not going to ruin t</w:t>
      </w:r>
      <w:r>
        <w:t xml:space="preserve">his for me. After work he met </w:t>
      </w:r>
      <w:r>
        <w:t>Dameon</w:t>
      </w:r>
      <w:r>
        <w:t xml:space="preserve"> at the </w:t>
      </w:r>
      <w:r>
        <w:t>bar. Besides</w:t>
      </w:r>
      <w:r>
        <w:t xml:space="preserve"> work he was gonna be my best man. I ordered a couple of rounds of drinks and we talked about the wedding and tameka. Dameon  took a shot of the calvados and said you know casey I will stop seeing her</w:t>
      </w:r>
      <w:r>
        <w:t xml:space="preserve"> if you want me to it is nothing serious. You know </w:t>
      </w:r>
      <w:r>
        <w:t>Casey</w:t>
      </w:r>
      <w:r>
        <w:t xml:space="preserve"> paused. Before abrupting saying  </w:t>
      </w:r>
      <w:r>
        <w:t>we're</w:t>
      </w:r>
      <w:r>
        <w:t xml:space="preserve"> just </w:t>
      </w:r>
      <w:r>
        <w:t>friends, you</w:t>
      </w:r>
      <w:r>
        <w:t xml:space="preserve"> talking to her does not bother me. Look casey dameon hissed a little louder I see how close you and tameka have gotten.that was a long time ag</w:t>
      </w:r>
      <w:r>
        <w:t>o casey took another shot besides I have two weeks from my big day. Casey smiled but he really wanted to cry but he left it at that, dameon said before he dranked the last of his drink shoot yourself.i think I will try for her tonight. Do a little soul sea</w:t>
      </w:r>
      <w:r>
        <w:t xml:space="preserve">rching, if you know what I </w:t>
      </w:r>
      <w:r>
        <w:t>mean</w:t>
      </w:r>
    </w:p>
    <w:p w14:paraId="00000006" w14:textId="77777777" w:rsidR="004E019B" w:rsidRDefault="00991503">
      <w:r>
        <w:t>, dameon laugh casey laugh was weak and soft he, had to play it off, but he did not want dameon to see how torn he really was, after one last round they left each other with their own agenda, casey arrived home shortly after</w:t>
      </w:r>
      <w:r>
        <w:t>, his mom and dad was still there</w:t>
      </w:r>
      <w:r>
        <w:t>Pandora</w:t>
      </w:r>
      <w:r>
        <w:t xml:space="preserve"> </w:t>
      </w:r>
      <w:r>
        <w:t>'s parents</w:t>
      </w:r>
      <w:r>
        <w:t xml:space="preserve"> were still there as well, I guess something  is on him, more wedding mombo,jumbo what else was on </w:t>
      </w:r>
      <w:r>
        <w:t>their</w:t>
      </w:r>
      <w:r>
        <w:t xml:space="preserve"> minds.i </w:t>
      </w:r>
      <w:r>
        <w:t>greeted</w:t>
      </w:r>
      <w:r>
        <w:t xml:space="preserve"> everyone properly ate and went to take a </w:t>
      </w:r>
      <w:r>
        <w:t>short</w:t>
      </w:r>
      <w:r>
        <w:t xml:space="preserve"> shower because they needed my input w</w:t>
      </w:r>
      <w:r>
        <w:t xml:space="preserve">hy I do not know. They looked </w:t>
      </w:r>
      <w:r>
        <w:t>as if</w:t>
      </w:r>
      <w:r>
        <w:t xml:space="preserve"> they were doing just fine. Something about the </w:t>
      </w:r>
      <w:r>
        <w:t>rehearsal</w:t>
      </w:r>
      <w:r>
        <w:t xml:space="preserve"> dinner  finalizing, great just what I </w:t>
      </w:r>
      <w:r>
        <w:t>needed for another</w:t>
      </w:r>
      <w:r>
        <w:t xml:space="preserve"> headache. Surprisingly it went smooth. What china to use theirs or ours double checking how many attendant</w:t>
      </w:r>
      <w:r>
        <w:t>s that is 27 in the wedding party.6 bridesmaid,6 groomsmen.</w:t>
      </w:r>
      <w:r>
        <w:t xml:space="preserve"> 1</w:t>
      </w:r>
      <w:r>
        <w:t xml:space="preserve"> </w:t>
      </w:r>
      <w:r>
        <w:t>bestman 1matron of</w:t>
      </w:r>
      <w:r>
        <w:t xml:space="preserve"> honor 1maid of honor 2 flower girl,1 ring </w:t>
      </w:r>
      <w:r>
        <w:t>bearer</w:t>
      </w:r>
      <w:r>
        <w:t xml:space="preserve">, the bride 2 parents the groom 2 parents, 1 singer 2 ushers and the bride-n-groom. By the time the tiniest details were </w:t>
      </w:r>
      <w:r>
        <w:t>finish</w:t>
      </w:r>
      <w:r>
        <w:t>ed</w:t>
      </w:r>
      <w:r>
        <w:t xml:space="preserve"> it was already 12 midnight and </w:t>
      </w:r>
      <w:r>
        <w:t>everyone was</w:t>
      </w:r>
      <w:r>
        <w:t xml:space="preserve"> dead tired especially me. They said their </w:t>
      </w:r>
      <w:r>
        <w:t>goodbyes</w:t>
      </w:r>
      <w:r>
        <w:t xml:space="preserve"> and left. I was just glad it was almost over, Pandora cheeked on baby </w:t>
      </w:r>
      <w:r>
        <w:t>Casey</w:t>
      </w:r>
      <w:r>
        <w:t xml:space="preserve"> before we finally went to sleep. The next morning I prepared </w:t>
      </w:r>
      <w:r>
        <w:t>for</w:t>
      </w:r>
      <w:r>
        <w:t xml:space="preserve"> work still under </w:t>
      </w:r>
      <w:r>
        <w:t xml:space="preserve">a lot of pressure, from Pandora and the wedding , tameka, dameon and last on my dreadred list </w:t>
      </w:r>
      <w:r>
        <w:t>of</w:t>
      </w:r>
      <w:r>
        <w:t xml:space="preserve"> job promotion . I mean it was not as if I did not have stress before, but this was so much on a brotha plate. I wondered if I could lower my stress level.  No </w:t>
      </w:r>
      <w:r>
        <w:t xml:space="preserve">was always the answer lately in this dam house. Pandora was still fast asleep. That girl could really roll those zzz. I quickly got </w:t>
      </w:r>
      <w:r>
        <w:t>dressed</w:t>
      </w:r>
      <w:r>
        <w:t xml:space="preserve"> and before long I was at my desk. Pushing folders after folders to the side, I was in no </w:t>
      </w:r>
      <w:r>
        <w:lastRenderedPageBreak/>
        <w:t xml:space="preserve">mood to work. I asked </w:t>
      </w:r>
      <w:r>
        <w:t>Canda</w:t>
      </w:r>
      <w:r>
        <w:t>ce</w:t>
      </w:r>
      <w:r>
        <w:t xml:space="preserve"> to hold my morning calls. And </w:t>
      </w:r>
      <w:r>
        <w:t>asked</w:t>
      </w:r>
      <w:r>
        <w:t xml:space="preserve"> if she could go get me a cup of coffee she quickly left but no sooner had she here </w:t>
      </w:r>
      <w:r>
        <w:t>came Ms.</w:t>
      </w:r>
      <w:r>
        <w:t xml:space="preserve"> </w:t>
      </w:r>
      <w:r>
        <w:t>Tameka</w:t>
      </w:r>
      <w:r>
        <w:t xml:space="preserve"> Baptist looking all sexy and shit. How was a brother </w:t>
      </w:r>
      <w:r>
        <w:t>supposed</w:t>
      </w:r>
      <w:r>
        <w:t xml:space="preserve"> to handle himself under all this dam stress and the stre</w:t>
      </w:r>
      <w:r>
        <w:t xml:space="preserve">ss was fine as hell. I quickly gathered  my </w:t>
      </w:r>
      <w:r>
        <w:t>thoughts and jumped</w:t>
      </w:r>
      <w:r>
        <w:t xml:space="preserve"> to my feet as if I </w:t>
      </w:r>
      <w:r>
        <w:t>had</w:t>
      </w:r>
      <w:r>
        <w:t xml:space="preserve"> just been </w:t>
      </w:r>
      <w:r>
        <w:t>chestise</w:t>
      </w:r>
      <w:r>
        <w:t xml:space="preserve"> about being in trouble. Can I talk to you for a moment. Yeah I  replied, I do not see why not. She came </w:t>
      </w:r>
      <w:r>
        <w:t>closer and my</w:t>
      </w:r>
      <w:r>
        <w:t xml:space="preserve"> heart skipped a beat and then st</w:t>
      </w:r>
      <w:r>
        <w:t xml:space="preserve">arted </w:t>
      </w:r>
      <w:r>
        <w:t>racing. I</w:t>
      </w:r>
      <w:r>
        <w:t xml:space="preserve"> know this only because it appeared to be jumping out of my suit at the dam girl. She sat on the edge of my cluded desk. Her skirt rose and all I could see was nothing but sometimes this girl was a real piece of work, what is on your schedul</w:t>
      </w:r>
      <w:r>
        <w:t xml:space="preserve">e as if she knew something I </w:t>
      </w:r>
      <w:r>
        <w:t>didn't know I</w:t>
      </w:r>
      <w:r>
        <w:t xml:space="preserve"> tried to sound calm.when  I really wanted to just yell at her.did you see todays schedule the  truth is I did </w:t>
      </w:r>
      <w:r>
        <w:t>not</w:t>
      </w:r>
      <w:r>
        <w:t xml:space="preserve"> it was still on </w:t>
      </w:r>
      <w:r>
        <w:t>candace</w:t>
      </w:r>
      <w:r>
        <w:t xml:space="preserve"> desk. I guess she would bring it along with my fresh cup of coffee, well an</w:t>
      </w:r>
      <w:r>
        <w:t xml:space="preserve">yways </w:t>
      </w:r>
      <w:r>
        <w:t>we're</w:t>
      </w:r>
      <w:r>
        <w:t xml:space="preserve"> </w:t>
      </w:r>
      <w:r>
        <w:t>together</w:t>
      </w:r>
      <w:r>
        <w:t xml:space="preserve"> all day you get the promotion and  you’re my new trainer casey was  glad his promotion came thru but he was not gonna live to enjoy it if Pandora found out about the part where he spends 8 -12  hours a day with lil ms tameka  Baptist. </w:t>
      </w:r>
      <w:r>
        <w:t>Candace</w:t>
      </w:r>
      <w:r>
        <w:t xml:space="preserve"> had tried to tell me but I said I had a headache and to hold all my calls and company news, tameka paused a moment before saying  we have a meeting in an hour </w:t>
      </w:r>
      <w:r>
        <w:t>to try</w:t>
      </w:r>
      <w:r>
        <w:t xml:space="preserve"> to be on time. After all you would not want to teach me tardiness now do you. She </w:t>
      </w:r>
      <w:r>
        <w:t xml:space="preserve">leaned in real close as if she was gonna kiss me. My whole body </w:t>
      </w:r>
      <w:r>
        <w:t>shook, she</w:t>
      </w:r>
      <w:r>
        <w:t xml:space="preserve"> then whispered. See you there champ.after tameka left </w:t>
      </w:r>
      <w:r>
        <w:t>candace</w:t>
      </w:r>
      <w:r>
        <w:t xml:space="preserve"> came back with my coffee and </w:t>
      </w:r>
      <w:r>
        <w:t>today's</w:t>
      </w:r>
      <w:r>
        <w:t xml:space="preserve"> schedule among other things. I totally had a </w:t>
      </w:r>
      <w:r>
        <w:t>larger</w:t>
      </w:r>
      <w:r>
        <w:t xml:space="preserve"> schedule and  yes I had to personally </w:t>
      </w:r>
      <w:r>
        <w:t>train</w:t>
      </w:r>
      <w:r>
        <w:t xml:space="preserve"> </w:t>
      </w:r>
      <w:r>
        <w:t>Ms. Tameka</w:t>
      </w:r>
      <w:r>
        <w:t xml:space="preserve"> Baptist. </w:t>
      </w:r>
      <w:r>
        <w:t>Candace studied me</w:t>
      </w:r>
      <w:r>
        <w:t xml:space="preserve"> as if she wanted to </w:t>
      </w:r>
      <w:r>
        <w:t>say</w:t>
      </w:r>
      <w:r>
        <w:t xml:space="preserve"> something but she did not. And I was glad she had not. The board meeting was long  and </w:t>
      </w:r>
      <w:r>
        <w:t>boring</w:t>
      </w:r>
      <w:r>
        <w:t>. I</w:t>
      </w:r>
      <w:r>
        <w:t xml:space="preserve"> was </w:t>
      </w:r>
      <w:r>
        <w:t>congratulated</w:t>
      </w:r>
      <w:r>
        <w:t xml:space="preserve"> and was given all the details about the next board meeting in which I had several scheduled before my bachelor party on this Friday coming after a long day  at work all I wanted to do was go home to be with Pandora and baby casey. But I </w:t>
      </w:r>
      <w:r>
        <w:t xml:space="preserve">know everyone still had </w:t>
      </w:r>
      <w:r>
        <w:t>weddings</w:t>
      </w:r>
      <w:r>
        <w:t xml:space="preserve"> on the brain so I would totally. Be </w:t>
      </w:r>
      <w:r>
        <w:t>ignored</w:t>
      </w:r>
      <w:r>
        <w:t xml:space="preserve">. But I went straight home anyways.like I said they were doing wedding details. You would think they would be completely </w:t>
      </w:r>
      <w:r>
        <w:t>finished</w:t>
      </w:r>
      <w:r>
        <w:t xml:space="preserve"> by now but they were not. I greeted and excuse mys</w:t>
      </w:r>
      <w:r>
        <w:t xml:space="preserve">elf. After taking my shower I went in to check on baby </w:t>
      </w:r>
      <w:r>
        <w:t>Casey. He</w:t>
      </w:r>
      <w:r>
        <w:t xml:space="preserve"> was fast asleep. I stood watching him </w:t>
      </w:r>
      <w:r>
        <w:t>a long</w:t>
      </w:r>
      <w:r>
        <w:t xml:space="preserve"> time before I went and joined the folks with the wedding ideas. Pandora looked up high babe, how was work it was fine I said I got the promotion e</w:t>
      </w:r>
      <w:r>
        <w:t xml:space="preserve">veryone looked up and </w:t>
      </w:r>
      <w:r>
        <w:t>congratulated</w:t>
      </w:r>
      <w:r>
        <w:t xml:space="preserve"> me. I was shocked they could think about  something else other </w:t>
      </w:r>
      <w:r>
        <w:t>than</w:t>
      </w:r>
      <w:r>
        <w:t xml:space="preserve"> the wedding. So </w:t>
      </w:r>
      <w:r>
        <w:t>Casey</w:t>
      </w:r>
      <w:r>
        <w:t xml:space="preserve"> dad said you should  be really proud, a father, a </w:t>
      </w:r>
      <w:r>
        <w:t>provider, a</w:t>
      </w:r>
      <w:r>
        <w:t xml:space="preserve"> business man with a brain. I know your mother and I are really proud</w:t>
      </w:r>
      <w:r>
        <w:t xml:space="preserve"> of you, we really </w:t>
      </w:r>
      <w:r>
        <w:t>are. We talked</w:t>
      </w:r>
      <w:r>
        <w:t xml:space="preserve"> a long time about my </w:t>
      </w:r>
      <w:r>
        <w:t>promotion. Even</w:t>
      </w:r>
      <w:r>
        <w:t xml:space="preserve"> </w:t>
      </w:r>
      <w:r>
        <w:t>Pandora's parents</w:t>
      </w:r>
      <w:r>
        <w:t xml:space="preserve"> were </w:t>
      </w:r>
      <w:r>
        <w:t>excited</w:t>
      </w:r>
      <w:r>
        <w:t xml:space="preserve"> how quickly I was climbing up the ladder. Tameka was in my office early the next morning. </w:t>
      </w:r>
      <w:r>
        <w:t>Candace</w:t>
      </w:r>
      <w:r>
        <w:t xml:space="preserve"> had already gone downstairs to get the coffee we had sev</w:t>
      </w:r>
      <w:r>
        <w:t xml:space="preserve">eral </w:t>
      </w:r>
      <w:r>
        <w:t>angles</w:t>
      </w:r>
      <w:r>
        <w:t xml:space="preserve"> to cover. I had to start tameka from the </w:t>
      </w:r>
      <w:r>
        <w:t>basics</w:t>
      </w:r>
      <w:r>
        <w:t xml:space="preserve">. So this </w:t>
      </w:r>
      <w:r>
        <w:t>meant</w:t>
      </w:r>
      <w:r>
        <w:t xml:space="preserve"> she and I would be side by side for several months. Except for two weeks I will be on vacation and my honey </w:t>
      </w:r>
      <w:r>
        <w:t>moon will</w:t>
      </w:r>
      <w:r>
        <w:t xml:space="preserve"> be another executive and tameka  during those </w:t>
      </w:r>
      <w:r>
        <w:t>weeks. I</w:t>
      </w:r>
      <w:r>
        <w:t xml:space="preserve"> almost w</w:t>
      </w:r>
      <w:r>
        <w:t xml:space="preserve">ish the wedding had already </w:t>
      </w:r>
      <w:r>
        <w:t>come</w:t>
      </w:r>
      <w:r>
        <w:t xml:space="preserve"> and gone. That way I would be on my </w:t>
      </w:r>
      <w:r>
        <w:t>honeymoon</w:t>
      </w:r>
      <w:r>
        <w:t xml:space="preserve"> with Pandora. Instead of looking at ms temptation. I know I sound  like I hate the girl but I do </w:t>
      </w:r>
      <w:r>
        <w:t>not. I</w:t>
      </w:r>
      <w:r>
        <w:t xml:space="preserve"> just hate the way she is making me feel. Something  I can do without righ</w:t>
      </w:r>
      <w:r>
        <w:t xml:space="preserve">t about now. I tried to gather my </w:t>
      </w:r>
      <w:r>
        <w:t>senses.</w:t>
      </w:r>
      <w:r>
        <w:t xml:space="preserve"> I did not want her to know how I felt. Being that today we would be staying over time. And besides I was training her so I had the upper hand  she was putting in my hand until </w:t>
      </w:r>
      <w:r>
        <w:lastRenderedPageBreak/>
        <w:t xml:space="preserve">she leaned over again and this time I </w:t>
      </w:r>
      <w:r>
        <w:t xml:space="preserve">had to say something. Look tameka lets focus on what is in front of us weeks of pre </w:t>
      </w:r>
      <w:r>
        <w:t>scheduled</w:t>
      </w:r>
      <w:r>
        <w:t xml:space="preserve"> proposals, graphs,charts that we had to make and keep happy. But it was as if she did not hear a word I had said. The girl was a shark and I </w:t>
      </w:r>
      <w:r>
        <w:t>was a defenceless</w:t>
      </w:r>
      <w:r>
        <w:t xml:space="preserve"> man</w:t>
      </w:r>
      <w:r>
        <w:t xml:space="preserve"> waiting on her to have her way with me. And the really sad part I do not think I would stop her, or could stop her for that matter, she was closing in for the kill my heart was racing really  fast she got closer and closer but just as she was about to kis</w:t>
      </w:r>
      <w:r>
        <w:t xml:space="preserve">s me  </w:t>
      </w:r>
      <w:r>
        <w:t>Candace</w:t>
      </w:r>
      <w:r>
        <w:t xml:space="preserve">  w</w:t>
      </w:r>
      <w:r>
        <w:t>alked in</w:t>
      </w:r>
      <w:r>
        <w:t xml:space="preserve"> she had forgotten  her purse after all it was a very long day, </w:t>
      </w:r>
      <w:r>
        <w:t>candace</w:t>
      </w:r>
      <w:r>
        <w:t xml:space="preserve"> had a way of always sa</w:t>
      </w:r>
      <w:r>
        <w:t>v</w:t>
      </w:r>
      <w:r>
        <w:t xml:space="preserve">ing me from something it was as if she was super girl or something I guess that is why I kept her ass as my secretary. Who else could </w:t>
      </w:r>
      <w:r>
        <w:t>sav</w:t>
      </w:r>
      <w:r>
        <w:t>e</w:t>
      </w:r>
      <w:r>
        <w:t xml:space="preserve"> me like she could. See </w:t>
      </w:r>
      <w:r>
        <w:t>y'all</w:t>
      </w:r>
      <w:r>
        <w:t xml:space="preserve"> later she yelled while getting back on the elevator. Wow time fly tameka said while smiling. Now where were we I said proposals and graphs I said   </w:t>
      </w:r>
      <w:r>
        <w:t>it again proposals</w:t>
      </w:r>
      <w:r>
        <w:t xml:space="preserve"> and graphs and nothing else. Alright,alright she smiled th</w:t>
      </w:r>
      <w:r>
        <w:t xml:space="preserve">is time </w:t>
      </w:r>
      <w:r>
        <w:t>you're</w:t>
      </w:r>
      <w:r>
        <w:t xml:space="preserve"> saved </w:t>
      </w:r>
      <w:r>
        <w:t>by the</w:t>
      </w:r>
      <w:r>
        <w:t xml:space="preserve"> bell. We </w:t>
      </w:r>
      <w:r>
        <w:t>finished</w:t>
      </w:r>
      <w:r>
        <w:t xml:space="preserve"> up the first half and she blew a kiss at me and said see you tomorrow champ. How would I explain this to </w:t>
      </w:r>
      <w:r>
        <w:t>Candace</w:t>
      </w:r>
      <w:r>
        <w:t xml:space="preserve"> I know she saw, maybe if I do not  say anything she </w:t>
      </w:r>
      <w:r>
        <w:t>won't</w:t>
      </w:r>
      <w:r>
        <w:t xml:space="preserve"> and if she did say something how would </w:t>
      </w:r>
      <w:r>
        <w:t xml:space="preserve">I explain that I am very attractive to tameka Baptist but is getting married to Pandora in less then two weeks. I needed some air. I was glad I was going home. </w:t>
      </w:r>
      <w:r>
        <w:t>Otherwise</w:t>
      </w:r>
      <w:r>
        <w:t xml:space="preserve"> I might get into trouble. Dam! Casey yeah babe! Do you mind getting baby </w:t>
      </w:r>
      <w:r>
        <w:t>Casey</w:t>
      </w:r>
      <w:r>
        <w:t xml:space="preserve"> while I</w:t>
      </w:r>
      <w:r>
        <w:t xml:space="preserve"> take a shower he is already </w:t>
      </w:r>
      <w:r>
        <w:t>changed</w:t>
      </w:r>
      <w:r>
        <w:t xml:space="preserve">- just give him his bottle and you should be fine. Ok Pandora </w:t>
      </w:r>
      <w:r>
        <w:t>smiled</w:t>
      </w:r>
      <w:r>
        <w:t xml:space="preserve">. Casey studied Pandora as she gathered her things for the shower and </w:t>
      </w:r>
      <w:r>
        <w:t>Casey</w:t>
      </w:r>
      <w:r>
        <w:t xml:space="preserve"> yes Pandora the parents are on the way. Yes dear </w:t>
      </w:r>
      <w:r>
        <w:t>Casey</w:t>
      </w:r>
      <w:r>
        <w:t xml:space="preserve"> smiled he thought he could get some sleep it was already 830 pm and he worked a long shift training tameka who he was glad was a fast learner. Pandora went into the shower. Casey mom and dad got there</w:t>
      </w:r>
      <w:r>
        <w:t xml:space="preserve"> first they held the baby casey pretty soon Pandora mom and dad had gotten there.pandora was glad she had a few minutes to just relax, the shower gave her great comfort, she </w:t>
      </w:r>
      <w:r>
        <w:t>relaxed</w:t>
      </w:r>
      <w:r>
        <w:t xml:space="preserve"> as long as she could before coming out.pandora was not out of the shower g</w:t>
      </w:r>
      <w:r>
        <w:t xml:space="preserve">ood before the phone started ringing it was Pandora matron she called to complain about the dress she was wearing  the dress shop had gotten her dress order backed and tammy </w:t>
      </w:r>
      <w:r>
        <w:t>parker</w:t>
      </w:r>
      <w:r>
        <w:t xml:space="preserve"> was furious all the other dress </w:t>
      </w:r>
      <w:r>
        <w:t>appeared</w:t>
      </w:r>
      <w:r>
        <w:t xml:space="preserve"> correct. This was last minutes fit</w:t>
      </w:r>
      <w:r>
        <w:t xml:space="preserve">ting not lets pick our dress out. Pandora told her to reorder or pick another dress out. She told Pandora she would come by the house on </w:t>
      </w:r>
      <w:r>
        <w:t>thursday</w:t>
      </w:r>
      <w:r>
        <w:t xml:space="preserve">  that way they would have to pay for the 3days extra shipment. Tammy felt a little better. And so did </w:t>
      </w:r>
      <w:r>
        <w:t>Pandora.</w:t>
      </w:r>
      <w:r>
        <w:t xml:space="preserve"> She</w:t>
      </w:r>
      <w:r>
        <w:t xml:space="preserve"> had knots all in her </w:t>
      </w:r>
      <w:r>
        <w:t>stomach</w:t>
      </w:r>
      <w:r>
        <w:t xml:space="preserve"> from being so nervous. Casey wanted to know </w:t>
      </w:r>
      <w:r>
        <w:t>what all</w:t>
      </w:r>
      <w:r>
        <w:t xml:space="preserve"> the fuss </w:t>
      </w:r>
      <w:r>
        <w:t>about the</w:t>
      </w:r>
      <w:r>
        <w:t xml:space="preserve"> dress shop </w:t>
      </w:r>
      <w:r>
        <w:t>got  one</w:t>
      </w:r>
      <w:r>
        <w:t xml:space="preserve"> of the </w:t>
      </w:r>
      <w:r>
        <w:t>girls' dress</w:t>
      </w:r>
      <w:r>
        <w:t xml:space="preserve"> mix. Up with another wedding party and we have to order another one. Do yall have time for this. It is only tw</w:t>
      </w:r>
      <w:r>
        <w:t xml:space="preserve">elve more days before the </w:t>
      </w:r>
      <w:r>
        <w:t>wedding of Pandora</w:t>
      </w:r>
      <w:r>
        <w:t xml:space="preserve">. I know casey Pandora tried  whispering, so that their parents would not be </w:t>
      </w:r>
      <w:r>
        <w:t>alarmed</w:t>
      </w:r>
      <w:r>
        <w:t xml:space="preserve">, this wedding was very important to them. They just wanted to see us happy and we are. </w:t>
      </w:r>
      <w:r>
        <w:t>Candace</w:t>
      </w:r>
      <w:r>
        <w:t xml:space="preserve"> had tameka and myself coffee </w:t>
      </w:r>
      <w:r>
        <w:t>tam</w:t>
      </w:r>
      <w:r>
        <w:t>eka's</w:t>
      </w:r>
      <w:r>
        <w:t xml:space="preserve"> practice proposal along with re</w:t>
      </w:r>
      <w:r>
        <w:t>al client's</w:t>
      </w:r>
      <w:r>
        <w:t xml:space="preserve"> all ready to go.i was ready to find all types of mistakes but there was not even one the girl proposal was flawless, the client list I gave her she nailed all the </w:t>
      </w:r>
      <w:r>
        <w:t>accounts</w:t>
      </w:r>
      <w:r>
        <w:t xml:space="preserve"> except for one. He </w:t>
      </w:r>
      <w:r>
        <w:t>changed</w:t>
      </w:r>
      <w:r>
        <w:t xml:space="preserve"> his mind</w:t>
      </w:r>
      <w:r>
        <w:t xml:space="preserve"> but everyone else was a thumbs up, perfect. The girl made the company 3.5 million dollars and she </w:t>
      </w:r>
      <w:r>
        <w:t>was on</w:t>
      </w:r>
      <w:r>
        <w:t xml:space="preserve"> my team under my wing. Yes I took all the credit for the superb job after all it was I who trained her and  was still doing so. Hey </w:t>
      </w:r>
      <w:r>
        <w:t>Casey</w:t>
      </w:r>
      <w:r>
        <w:t xml:space="preserve"> and </w:t>
      </w:r>
      <w:r>
        <w:t>Tameka</w:t>
      </w:r>
      <w:r>
        <w:t xml:space="preserve"> </w:t>
      </w:r>
      <w:r>
        <w:t>s</w:t>
      </w:r>
      <w:r>
        <w:t>miled  wanna</w:t>
      </w:r>
      <w:r>
        <w:t xml:space="preserve"> go celebrate. We </w:t>
      </w:r>
      <w:r>
        <w:t>could know</w:t>
      </w:r>
      <w:r>
        <w:t xml:space="preserve"> over lunch, no thank you, </w:t>
      </w:r>
      <w:r>
        <w:t>Casey</w:t>
      </w:r>
      <w:r>
        <w:t xml:space="preserve"> said. I </w:t>
      </w:r>
      <w:r>
        <w:t>think i</w:t>
      </w:r>
      <w:r>
        <w:t xml:space="preserve"> will work straight through lunch but </w:t>
      </w:r>
      <w:r>
        <w:t>congratulations</w:t>
      </w:r>
      <w:r>
        <w:t xml:space="preserve">,you did a great job. Tameka smiled again and </w:t>
      </w:r>
      <w:r>
        <w:lastRenderedPageBreak/>
        <w:t xml:space="preserve">left for lunch. </w:t>
      </w:r>
      <w:r>
        <w:t>Candace</w:t>
      </w:r>
      <w:r>
        <w:t xml:space="preserve"> brought me the next level of training materia</w:t>
      </w:r>
      <w:r>
        <w:t xml:space="preserve">ls </w:t>
      </w:r>
      <w:r>
        <w:t>that</w:t>
      </w:r>
      <w:r>
        <w:t xml:space="preserve"> would keep us another late night but it was </w:t>
      </w:r>
      <w:r>
        <w:t>worth</w:t>
      </w:r>
      <w:r>
        <w:t xml:space="preserve"> it. Tameka </w:t>
      </w:r>
      <w:r>
        <w:t>was learning</w:t>
      </w:r>
      <w:r>
        <w:t xml:space="preserve"> so much. Candance even had a 3 hour movie we had to watch and discuss. They had 5 mini </w:t>
      </w:r>
      <w:r>
        <w:t>tests</w:t>
      </w:r>
      <w:r>
        <w:t xml:space="preserve"> she had to </w:t>
      </w:r>
      <w:r>
        <w:t>take. If she</w:t>
      </w:r>
      <w:r>
        <w:t xml:space="preserve"> </w:t>
      </w:r>
      <w:r>
        <w:t>passed</w:t>
      </w:r>
      <w:r>
        <w:t xml:space="preserve"> this then she would move on to the executive level</w:t>
      </w:r>
      <w:r>
        <w:t xml:space="preserve"> those proposals and </w:t>
      </w:r>
      <w:r>
        <w:t>graphs</w:t>
      </w:r>
      <w:r>
        <w:t xml:space="preserve"> were harder. We would just have to see what little ms tameka Baptist was made of. The test came and went like a fresh summer breeze,tameka had </w:t>
      </w:r>
      <w:r>
        <w:t>passed</w:t>
      </w:r>
      <w:r>
        <w:t xml:space="preserve"> all 5 we were in the executive status when we finally called it quits. I know </w:t>
      </w:r>
      <w:r>
        <w:t xml:space="preserve">I was so glad to see 8:oopm. After work I decided to stop and get a drink. Pandora was probably still doing wedding </w:t>
      </w:r>
      <w:r>
        <w:t>things: keepsakes</w:t>
      </w:r>
      <w:r>
        <w:t xml:space="preserve"> she had said her hands would be full with those she had ask some of the girls to come over and </w:t>
      </w:r>
      <w:r>
        <w:t>assist</w:t>
      </w:r>
      <w:r>
        <w:t xml:space="preserve"> with those tiny deta</w:t>
      </w:r>
      <w:r>
        <w:t xml:space="preserve">ils that made me glad I was the groom. Dameon was sitting over in the right corner having a drink </w:t>
      </w:r>
      <w:r>
        <w:t>himself. I</w:t>
      </w:r>
      <w:r>
        <w:t xml:space="preserve"> </w:t>
      </w:r>
      <w:r>
        <w:t>walked</w:t>
      </w:r>
      <w:r>
        <w:t xml:space="preserve"> over and we started </w:t>
      </w:r>
      <w:r>
        <w:t>talking. He had</w:t>
      </w:r>
      <w:r>
        <w:t xml:space="preserve"> been there since work. I </w:t>
      </w:r>
      <w:r>
        <w:t>guess tameka</w:t>
      </w:r>
      <w:r>
        <w:t xml:space="preserve"> was in training. He had more free time. What is going on </w:t>
      </w:r>
      <w:r>
        <w:t>Casey</w:t>
      </w:r>
      <w:r>
        <w:t xml:space="preserve"> ask</w:t>
      </w:r>
      <w:r>
        <w:t>ed with confidence because he had just left tameka. Oh nothing dameon sighed just waiting on tameka she said she might stop by. I usually do not wait on no girl but tameka she is different. She is a  special  kind of lady. One that makes you wanna take hom</w:t>
      </w:r>
      <w:r>
        <w:t xml:space="preserve">e to momma. Yeah I know what you mean.today at work she passed every test, she even made the company some </w:t>
      </w:r>
      <w:r>
        <w:t>damn</w:t>
      </w:r>
      <w:r>
        <w:t xml:space="preserve"> money and she is in training and not a little bit of </w:t>
      </w:r>
      <w:r>
        <w:t>money. Millions</w:t>
      </w:r>
      <w:r>
        <w:t xml:space="preserve"> the girl is pretty amazing. They both laugh each thought about her </w:t>
      </w:r>
      <w:r>
        <w:t>in their</w:t>
      </w:r>
      <w:r>
        <w:t xml:space="preserve"> </w:t>
      </w:r>
      <w:r>
        <w:t xml:space="preserve">own way. They were still laughing </w:t>
      </w:r>
      <w:r>
        <w:t>when tameka</w:t>
      </w:r>
      <w:r>
        <w:t xml:space="preserve"> walked up. Thought you went home,no casey said I decided to stop in for a drink, yeah a drink would be nice casey ordered tameka had a drink and he and dameon another round. Pretty soon the time had </w:t>
      </w:r>
      <w:r>
        <w:t>flown</w:t>
      </w:r>
      <w:r>
        <w:t xml:space="preserve"> </w:t>
      </w:r>
      <w:r>
        <w:t>by an</w:t>
      </w:r>
      <w:r>
        <w:t>d it</w:t>
      </w:r>
      <w:r>
        <w:t xml:space="preserve"> was getting pretty </w:t>
      </w:r>
      <w:r>
        <w:t>late; they</w:t>
      </w:r>
      <w:r>
        <w:t xml:space="preserve"> both had to be at work earlier </w:t>
      </w:r>
      <w:r>
        <w:t>than</w:t>
      </w:r>
      <w:r>
        <w:t xml:space="preserve"> dameon  but all things </w:t>
      </w:r>
      <w:r>
        <w:t>were</w:t>
      </w:r>
      <w:r>
        <w:t xml:space="preserve"> </w:t>
      </w:r>
      <w:r>
        <w:t>finished before they</w:t>
      </w:r>
      <w:r>
        <w:t xml:space="preserve"> left.  </w:t>
      </w:r>
      <w:r>
        <w:t>Thursday</w:t>
      </w:r>
      <w:r>
        <w:t xml:space="preserve"> was even more busy </w:t>
      </w:r>
      <w:r>
        <w:t>than</w:t>
      </w:r>
      <w:r>
        <w:t xml:space="preserve"> yesterday tameka and I </w:t>
      </w:r>
      <w:r>
        <w:t>was</w:t>
      </w:r>
      <w:r>
        <w:t xml:space="preserve"> tired due to staying late at the sports bar on Wednesday night. We </w:t>
      </w:r>
      <w:r>
        <w:t>worked</w:t>
      </w:r>
      <w:r>
        <w:t xml:space="preserve"> </w:t>
      </w:r>
      <w:r>
        <w:t>quietly</w:t>
      </w:r>
      <w:r>
        <w:t xml:space="preserve"> and </w:t>
      </w:r>
      <w:r>
        <w:t>drank</w:t>
      </w:r>
      <w:r>
        <w:t xml:space="preserve"> coffee all day. Now today we started even </w:t>
      </w:r>
      <w:r>
        <w:t>earlier</w:t>
      </w:r>
      <w:r>
        <w:t xml:space="preserve"> </w:t>
      </w:r>
      <w:r>
        <w:t>than</w:t>
      </w:r>
      <w:r>
        <w:t xml:space="preserve"> </w:t>
      </w:r>
      <w:r>
        <w:t>yesterday. The</w:t>
      </w:r>
      <w:r>
        <w:t xml:space="preserve"> </w:t>
      </w:r>
      <w:r>
        <w:t>workload</w:t>
      </w:r>
      <w:r>
        <w:t xml:space="preserve"> was heavy </w:t>
      </w:r>
      <w:r>
        <w:t>due to</w:t>
      </w:r>
      <w:r>
        <w:t xml:space="preserve"> training with tameka. Pandora called several times it is like a </w:t>
      </w:r>
      <w:r>
        <w:t>god</w:t>
      </w:r>
      <w:r>
        <w:t>damn</w:t>
      </w:r>
      <w:r>
        <w:t xml:space="preserve"> mad house today. And on top of everything. </w:t>
      </w:r>
      <w:r>
        <w:t>Candace</w:t>
      </w:r>
      <w:r>
        <w:t xml:space="preserve"> seemed annoyed about </w:t>
      </w:r>
      <w:r>
        <w:t>something. I</w:t>
      </w:r>
      <w:r>
        <w:t xml:space="preserve"> guess it must be one of those lady things. </w:t>
      </w:r>
      <w:r>
        <w:t>Whatever</w:t>
      </w:r>
      <w:r>
        <w:t xml:space="preserve"> it </w:t>
      </w:r>
      <w:r>
        <w:t>was, it</w:t>
      </w:r>
      <w:r>
        <w:t xml:space="preserve"> </w:t>
      </w:r>
      <w:r>
        <w:t>seemed</w:t>
      </w:r>
      <w:r>
        <w:t xml:space="preserve"> to pass after lunch. Tameka and I </w:t>
      </w:r>
      <w:r>
        <w:t>worked</w:t>
      </w:r>
      <w:r>
        <w:t xml:space="preserve"> straight through </w:t>
      </w:r>
      <w:r>
        <w:t>lunch. We would</w:t>
      </w:r>
      <w:r>
        <w:t xml:space="preserve"> grab a bite later, Pan</w:t>
      </w:r>
      <w:r>
        <w:t xml:space="preserve">dora was gonna be busy with  picking her matron a new dress so the house was full of </w:t>
      </w:r>
      <w:r>
        <w:t>bridesmaids</w:t>
      </w:r>
      <w:r>
        <w:t xml:space="preserve"> and off </w:t>
      </w:r>
      <w:r>
        <w:t>limits</w:t>
      </w:r>
      <w:r>
        <w:t xml:space="preserve"> for a couple of </w:t>
      </w:r>
      <w:r>
        <w:t>hours. Well</w:t>
      </w:r>
      <w:r>
        <w:t xml:space="preserve"> maybe even longer, </w:t>
      </w:r>
      <w:r>
        <w:t>before 8</w:t>
      </w:r>
      <w:r>
        <w:t xml:space="preserve"> hours </w:t>
      </w:r>
      <w:r>
        <w:t>were</w:t>
      </w:r>
      <w:r>
        <w:t xml:space="preserve"> here. We had worked way past </w:t>
      </w:r>
      <w:r>
        <w:t>regular</w:t>
      </w:r>
      <w:r>
        <w:t xml:space="preserve"> hours again. Tameka did not seem to </w:t>
      </w:r>
      <w:r>
        <w:t>mind</w:t>
      </w:r>
      <w:r>
        <w:t>, in fact</w:t>
      </w:r>
      <w:r>
        <w:t xml:space="preserve"> she was very understanding. Going through those courses were tuff but she was very smart and we were only 6wks away from her very own desk. I was not sure if she would be ready for her own office that would come </w:t>
      </w:r>
      <w:r>
        <w:t>shortly</w:t>
      </w:r>
      <w:r>
        <w:t xml:space="preserve"> if she did well enough aft</w:t>
      </w:r>
      <w:r>
        <w:t xml:space="preserve">er the desk. We found this </w:t>
      </w:r>
      <w:r>
        <w:t>quiet</w:t>
      </w:r>
      <w:r>
        <w:t xml:space="preserve"> restaurant on the other side of town it was regal style fa</w:t>
      </w:r>
      <w:r>
        <w:t>ncy brickwork</w:t>
      </w:r>
      <w:r>
        <w:t xml:space="preserve"> a </w:t>
      </w:r>
      <w:r>
        <w:t>gorgeous</w:t>
      </w:r>
      <w:r>
        <w:t xml:space="preserve"> </w:t>
      </w:r>
      <w:r>
        <w:t>chandelier</w:t>
      </w:r>
      <w:r>
        <w:t xml:space="preserve"> that spankle, the lighting was so awesome, the bathroom was pretty amazing real face clothes that you kept, in the female and mal</w:t>
      </w:r>
      <w:r>
        <w:t xml:space="preserve">e restrooms they had love seats and a full hand massage kit for their guest to keep also. When the waiter came I was not </w:t>
      </w:r>
      <w:r>
        <w:t>ready. I</w:t>
      </w:r>
      <w:r>
        <w:t xml:space="preserve"> was </w:t>
      </w:r>
      <w:r>
        <w:t>too busy</w:t>
      </w:r>
      <w:r>
        <w:t xml:space="preserve"> looking at the décor so he said he would be </w:t>
      </w:r>
      <w:r>
        <w:t>back. Tameka</w:t>
      </w:r>
      <w:r>
        <w:t xml:space="preserve"> ordered our bottle of wine </w:t>
      </w:r>
      <w:r>
        <w:t>1610; they</w:t>
      </w:r>
      <w:r>
        <w:t xml:space="preserve"> were </w:t>
      </w:r>
      <w:r>
        <w:t>supposed</w:t>
      </w:r>
      <w:r>
        <w:t xml:space="preserve"> to b</w:t>
      </w:r>
      <w:r>
        <w:t xml:space="preserve">e sweet. I did not put up a </w:t>
      </w:r>
      <w:r>
        <w:t>fuss. I</w:t>
      </w:r>
      <w:r>
        <w:t xml:space="preserve"> rather enjoyed her taking </w:t>
      </w:r>
      <w:r>
        <w:t>charge. The</w:t>
      </w:r>
      <w:r>
        <w:t xml:space="preserve"> menu was </w:t>
      </w:r>
      <w:r>
        <w:t>fancy</w:t>
      </w:r>
      <w:r>
        <w:t xml:space="preserve"> but in English I </w:t>
      </w:r>
      <w:r>
        <w:t>ordered both</w:t>
      </w:r>
      <w:r>
        <w:t xml:space="preserve"> of us crabs cheese sticks with white cheese sauce as the appetizer. I then ordered myself the crab </w:t>
      </w:r>
      <w:r>
        <w:t>stuffed</w:t>
      </w:r>
      <w:r>
        <w:t xml:space="preserve"> flounder.over a bed of white r</w:t>
      </w:r>
      <w:r>
        <w:t xml:space="preserve">ice with green beans mini shrimp kabobs with shrimp cream sauce. Tameka ordered </w:t>
      </w:r>
      <w:r>
        <w:t>tomato</w:t>
      </w:r>
      <w:r>
        <w:t xml:space="preserve"> </w:t>
      </w:r>
      <w:r>
        <w:t>pasta</w:t>
      </w:r>
      <w:r>
        <w:t xml:space="preserve"> with </w:t>
      </w:r>
      <w:r>
        <w:t>asparagus</w:t>
      </w:r>
      <w:r>
        <w:t xml:space="preserve"> with lemon butter </w:t>
      </w:r>
      <w:r>
        <w:lastRenderedPageBreak/>
        <w:t>sauce, fried</w:t>
      </w:r>
      <w:r>
        <w:t xml:space="preserve"> shrimp with side salad while we waited for our </w:t>
      </w:r>
      <w:r>
        <w:t>food. We sipped</w:t>
      </w:r>
      <w:r>
        <w:t xml:space="preserve"> our 1610 </w:t>
      </w:r>
      <w:r>
        <w:t>red wine</w:t>
      </w:r>
      <w:r>
        <w:t xml:space="preserve"> and talked about how we first met. I was feeling the wine when the appetizer finally came. Tameka looked so beautiful we became speechless for once out of the whole </w:t>
      </w:r>
      <w:r>
        <w:t>conversation</w:t>
      </w:r>
      <w:r>
        <w:t xml:space="preserve"> we both </w:t>
      </w:r>
      <w:r>
        <w:t>looked</w:t>
      </w:r>
      <w:r>
        <w:t xml:space="preserve"> at each other and before I could say anything we kissed. It wa</w:t>
      </w:r>
      <w:r>
        <w:t xml:space="preserve">s not a quick peak and that was it, no it was long,slow and soft I became hungry for her. The waiter cleared his throat.he was standing there holding our appetizers. Tameka excused herself and went to </w:t>
      </w:r>
      <w:r>
        <w:t>powderup</w:t>
      </w:r>
      <w:r>
        <w:t xml:space="preserve">, I wanted to follow her but I did not.instead </w:t>
      </w:r>
      <w:r>
        <w:t xml:space="preserve">I waited for her to return, as I waited I thought about the kiss. I thought about it long and hard. I wanted her! I wanted more. Tameka finally came out of the </w:t>
      </w:r>
      <w:r>
        <w:t>ladies</w:t>
      </w:r>
      <w:r>
        <w:t xml:space="preserve"> room, neither one of us said a word about the </w:t>
      </w:r>
      <w:r>
        <w:t>kiss. We just</w:t>
      </w:r>
      <w:r>
        <w:t xml:space="preserve"> sipped our wine and enjoyed e</w:t>
      </w:r>
      <w:r>
        <w:t xml:space="preserve">ach </w:t>
      </w:r>
      <w:r>
        <w:t>other's company. After</w:t>
      </w:r>
      <w:r>
        <w:t xml:space="preserve"> dinner we said our good </w:t>
      </w:r>
      <w:r>
        <w:t>nights. She</w:t>
      </w:r>
      <w:r>
        <w:t xml:space="preserve"> left her car and took a taxi. I offered to give her a ride but she said if we did that I might live  to regret it not  that she did not want to it was I who was getting married she told me befo</w:t>
      </w:r>
      <w:r>
        <w:t xml:space="preserve">re getting into the taxi and leaning I watched the taxi until it was out of sight I got into my lonely car and drove home. The next morning I woke up on the </w:t>
      </w:r>
      <w:r>
        <w:t>couch. I</w:t>
      </w:r>
      <w:r>
        <w:t xml:space="preserve"> quickly showered Pandora and baby </w:t>
      </w:r>
      <w:r>
        <w:t>Casey</w:t>
      </w:r>
      <w:r>
        <w:t xml:space="preserve"> was still asleep. Bridal books </w:t>
      </w:r>
      <w:r>
        <w:t>were</w:t>
      </w:r>
      <w:r>
        <w:t xml:space="preserve"> </w:t>
      </w:r>
      <w:r>
        <w:t>everywhere</w:t>
      </w:r>
      <w:r>
        <w:t xml:space="preserve"> aft</w:t>
      </w:r>
      <w:r>
        <w:t xml:space="preserve">er </w:t>
      </w:r>
      <w:r>
        <w:t>showering. I</w:t>
      </w:r>
      <w:r>
        <w:t xml:space="preserve"> woke Pandora up. Barely awake she smiled so how did it go I asked </w:t>
      </w:r>
      <w:r>
        <w:t>her where we were</w:t>
      </w:r>
      <w:r>
        <w:t xml:space="preserve"> </w:t>
      </w:r>
      <w:r>
        <w:t>supposed</w:t>
      </w:r>
      <w:r>
        <w:t xml:space="preserve"> to definitely find something today. So casey I did not hear you come in last night no long night at the office. When I finally got home I crashed o</w:t>
      </w:r>
      <w:r>
        <w:t xml:space="preserve">n the couch. So you never made it in the room another late night Pandora asked yeah I am afraid so, but do not </w:t>
      </w:r>
      <w:r>
        <w:t>worry about the</w:t>
      </w:r>
      <w:r>
        <w:t xml:space="preserve"> wedding next week and we will have two weeks together. Yeah I suppose your right. Pandora was looking worried, do not worry baby </w:t>
      </w:r>
      <w:r>
        <w:t xml:space="preserve">it </w:t>
      </w:r>
      <w:r>
        <w:t>will be fine</w:t>
      </w:r>
      <w:r>
        <w:t xml:space="preserve"> Casey kissed her and baby </w:t>
      </w:r>
      <w:r>
        <w:t>Casey</w:t>
      </w:r>
      <w:r>
        <w:t xml:space="preserve"> and left for work. Casey called Pandora back and reminded her that the bachelor party was also today after work she had completely forgotten. She said ok and went back to sleep until baby </w:t>
      </w:r>
      <w:r>
        <w:t>Casey</w:t>
      </w:r>
      <w:r>
        <w:t xml:space="preserve"> started crying</w:t>
      </w:r>
      <w:r>
        <w:t xml:space="preserve">. The phone must have </w:t>
      </w:r>
      <w:r>
        <w:t>woken</w:t>
      </w:r>
      <w:r>
        <w:t xml:space="preserve"> him. Pandora slowly got </w:t>
      </w:r>
      <w:r>
        <w:t>up and she</w:t>
      </w:r>
      <w:r>
        <w:t xml:space="preserve"> was tired from dress hunting. </w:t>
      </w:r>
      <w:r>
        <w:t>Candace</w:t>
      </w:r>
      <w:r>
        <w:t xml:space="preserve"> had prepared another full day of work today we did everything about executive the films took most of the day we took a late lunch talked about the fancy re</w:t>
      </w:r>
      <w:r>
        <w:t xml:space="preserve">staurant but we did not mention the kiss it was as if we were afraid it would be ruined dameon came in the break area briefly see you later tonight he smirked. Casey could not help from </w:t>
      </w:r>
      <w:r>
        <w:t>laughing too see</w:t>
      </w:r>
      <w:r>
        <w:t xml:space="preserve"> you there what </w:t>
      </w:r>
      <w:r>
        <w:t>is tonight</w:t>
      </w:r>
      <w:r>
        <w:t xml:space="preserve"> tameka asked quickly oh jus</w:t>
      </w:r>
      <w:r>
        <w:t xml:space="preserve">t the bachelor party. Ooh I see said tameka not wanting to sound to disappointed,after lunch they continued working tameka not saying to much and casey did not want to say </w:t>
      </w:r>
      <w:r>
        <w:t>too much</w:t>
      </w:r>
      <w:r>
        <w:t xml:space="preserve"> in fear the </w:t>
      </w:r>
      <w:r>
        <w:t>conversation</w:t>
      </w:r>
      <w:r>
        <w:t xml:space="preserve"> of the kiss might come up.candance watch us but di</w:t>
      </w:r>
      <w:r>
        <w:t xml:space="preserve">d not say a word it was as if she knew we were holding something back she was </w:t>
      </w:r>
      <w:r>
        <w:t>worse</w:t>
      </w:r>
      <w:r>
        <w:t xml:space="preserve"> </w:t>
      </w:r>
      <w:r>
        <w:t>than</w:t>
      </w:r>
      <w:r>
        <w:t xml:space="preserve"> Pandora when it came down to the dirt  I just wanted to finish up brfore something else happens and I live to regret it Pandora  was far from stupid and I know if a pl</w:t>
      </w:r>
      <w:r>
        <w:t xml:space="preserve">ayed this game with tameka I was headed for self destraction. The music was loud and the boys were yelling and screaming there were 3 girls dancing to the beat on the table all I could hear is my </w:t>
      </w:r>
      <w:r>
        <w:t>groomsmen</w:t>
      </w:r>
      <w:r>
        <w:t xml:space="preserve"> yelling take it off this was far to exciting all I</w:t>
      </w:r>
      <w:r>
        <w:t xml:space="preserve"> was use to was boring board meeting and long hours at the office, dameon came over along with some of the other guys and placed me center  stage one of the dancers  got off the table and gave me one hell of a lap dance this girl was more them </w:t>
      </w:r>
      <w:r>
        <w:t>apple bottom</w:t>
      </w:r>
      <w:r>
        <w:t xml:space="preserve"> she was even more </w:t>
      </w:r>
      <w:r>
        <w:t>than</w:t>
      </w:r>
      <w:r>
        <w:t xml:space="preserve"> a coke bottle I could </w:t>
      </w:r>
      <w:r>
        <w:t>barely</w:t>
      </w:r>
      <w:r>
        <w:t xml:space="preserve"> concentrate. She </w:t>
      </w:r>
      <w:r>
        <w:t>danced</w:t>
      </w:r>
      <w:r>
        <w:t xml:space="preserve"> like she was the leader and I could not do anything but summit and </w:t>
      </w:r>
      <w:r>
        <w:t>follow. I</w:t>
      </w:r>
      <w:r>
        <w:t xml:space="preserve"> </w:t>
      </w:r>
      <w:r>
        <w:t>was a hook</w:t>
      </w:r>
      <w:r>
        <w:t xml:space="preserve"> line and sinker but in a good way. And just when I had thought I had died and went to heave</w:t>
      </w:r>
      <w:r>
        <w:t xml:space="preserve">n the other two dancers came and sent my heart and </w:t>
      </w:r>
      <w:r>
        <w:t>pulse</w:t>
      </w:r>
      <w:r>
        <w:t xml:space="preserve"> racing.i could </w:t>
      </w:r>
      <w:r>
        <w:lastRenderedPageBreak/>
        <w:t>barely</w:t>
      </w:r>
      <w:r>
        <w:t xml:space="preserve"> breath although the lap dancing was very refreshing all my fellas was cheering me on as I </w:t>
      </w:r>
      <w:r>
        <w:t>grabbed</w:t>
      </w:r>
      <w:r>
        <w:t xml:space="preserve"> one and hold her I do not know why I did it I just needed to it was getting hot</w:t>
      </w:r>
      <w:r>
        <w:t xml:space="preserve"> I needed another drink when the girl where finish with me they covered the room like a bunch of bees to a flower patch. The coke bottle had slipped me her phone number and her hotel room key but I </w:t>
      </w:r>
      <w:r>
        <w:t>knew</w:t>
      </w:r>
      <w:r>
        <w:t xml:space="preserve"> I would not use </w:t>
      </w:r>
      <w:r>
        <w:t>it. I</w:t>
      </w:r>
      <w:r>
        <w:t xml:space="preserve"> had tameka in my system and Pan</w:t>
      </w:r>
      <w:r>
        <w:t xml:space="preserve">dora on my brain. I </w:t>
      </w:r>
      <w:r>
        <w:t>had more</w:t>
      </w:r>
      <w:r>
        <w:t xml:space="preserve"> </w:t>
      </w:r>
      <w:r>
        <w:t>than</w:t>
      </w:r>
      <w:r>
        <w:t xml:space="preserve"> my share of liquor in the last few </w:t>
      </w:r>
      <w:r>
        <w:t>nights. By the</w:t>
      </w:r>
      <w:r>
        <w:t xml:space="preserve"> time we finished up and </w:t>
      </w:r>
      <w:r>
        <w:t>left, I</w:t>
      </w:r>
      <w:r>
        <w:t xml:space="preserve"> pulled into my </w:t>
      </w:r>
      <w:r>
        <w:t>driveway</w:t>
      </w:r>
      <w:r>
        <w:t xml:space="preserve"> at 230am I could </w:t>
      </w:r>
      <w:r>
        <w:t>barely</w:t>
      </w:r>
      <w:r>
        <w:t xml:space="preserve"> get my </w:t>
      </w:r>
      <w:r>
        <w:t>keys</w:t>
      </w:r>
      <w:r>
        <w:t xml:space="preserve"> in so I </w:t>
      </w:r>
      <w:r>
        <w:t>rang</w:t>
      </w:r>
      <w:r>
        <w:t xml:space="preserve"> the </w:t>
      </w:r>
      <w:r>
        <w:t>doorbell</w:t>
      </w:r>
      <w:r>
        <w:t xml:space="preserve"> </w:t>
      </w:r>
      <w:r>
        <w:t>several</w:t>
      </w:r>
      <w:r>
        <w:t xml:space="preserve"> </w:t>
      </w:r>
      <w:r>
        <w:t>times. Pandora</w:t>
      </w:r>
      <w:r>
        <w:t xml:space="preserve"> </w:t>
      </w:r>
      <w:r>
        <w:t>opens</w:t>
      </w:r>
      <w:r>
        <w:t xml:space="preserve"> the door whispering but laughing. Hush the noise </w:t>
      </w:r>
      <w:r>
        <w:t>Casey</w:t>
      </w:r>
      <w:r>
        <w:t xml:space="preserve">, before you wake baby </w:t>
      </w:r>
      <w:r>
        <w:t>Casey</w:t>
      </w:r>
      <w:r>
        <w:t xml:space="preserve"> I just put him down no more </w:t>
      </w:r>
      <w:r>
        <w:t>than</w:t>
      </w:r>
      <w:r>
        <w:t xml:space="preserve"> ½ hour </w:t>
      </w:r>
      <w:r>
        <w:t>as Pandora</w:t>
      </w:r>
      <w:r>
        <w:t xml:space="preserve"> helped </w:t>
      </w:r>
      <w:r>
        <w:t>Casey</w:t>
      </w:r>
      <w:r>
        <w:t xml:space="preserve"> into the house and closed the door. Hey baby casey slurred. </w:t>
      </w:r>
      <w:r>
        <w:t>Casey</w:t>
      </w:r>
      <w:r>
        <w:t xml:space="preserve"> Pandora whispered again. What cha doing ba</w:t>
      </w:r>
      <w:r>
        <w:t xml:space="preserve">by. Well Pandora still </w:t>
      </w:r>
      <w:r>
        <w:t>whispered</w:t>
      </w:r>
      <w:r>
        <w:t xml:space="preserve"> I was sleeping </w:t>
      </w:r>
      <w:r>
        <w:t>Casey</w:t>
      </w:r>
      <w:r>
        <w:t xml:space="preserve"> before you </w:t>
      </w:r>
      <w:r>
        <w:t>started</w:t>
      </w:r>
      <w:r>
        <w:t xml:space="preserve"> ringing that </w:t>
      </w:r>
      <w:r>
        <w:t>damn</w:t>
      </w:r>
      <w:r>
        <w:t xml:space="preserve"> doorbell like a crazy man. Oops </w:t>
      </w:r>
      <w:r>
        <w:t>Casey</w:t>
      </w:r>
      <w:r>
        <w:t xml:space="preserve"> jumped into the love chair. Sorry </w:t>
      </w:r>
      <w:r>
        <w:t>baby</w:t>
      </w:r>
      <w:r>
        <w:t xml:space="preserve"> yeah I know how </w:t>
      </w:r>
      <w:r>
        <w:t>it was Pandora</w:t>
      </w:r>
      <w:r>
        <w:t xml:space="preserve"> asked.</w:t>
      </w:r>
      <w:r>
        <w:t xml:space="preserve"> I loved it, ''</w:t>
      </w:r>
      <w:r>
        <w:t xml:space="preserve"> </w:t>
      </w:r>
      <w:r>
        <w:t>Casey</w:t>
      </w:r>
      <w:r>
        <w:t xml:space="preserve"> said now whispering himself. </w:t>
      </w:r>
      <w:r>
        <w:t xml:space="preserve">Well I am glad it is over Pandora said. Maybe you can </w:t>
      </w:r>
      <w:r>
        <w:t>concentrate</w:t>
      </w:r>
      <w:r>
        <w:t xml:space="preserve">. </w:t>
      </w:r>
      <w:r>
        <w:t>The</w:t>
      </w:r>
      <w:r>
        <w:t xml:space="preserve"> </w:t>
      </w:r>
      <w:r>
        <w:t>rehearsal</w:t>
      </w:r>
      <w:r>
        <w:t xml:space="preserve"> dinner party is tomorrow yeah baby I know said casey. Pandora gave him a kiss on his cheek and said if </w:t>
      </w:r>
      <w:r>
        <w:t>you're</w:t>
      </w:r>
      <w:r>
        <w:t xml:space="preserve"> </w:t>
      </w:r>
      <w:r>
        <w:t>hungry, dine</w:t>
      </w:r>
      <w:r>
        <w:t xml:space="preserve"> in the </w:t>
      </w:r>
      <w:r>
        <w:t>microwave</w:t>
      </w:r>
      <w:r>
        <w:t>. And got up and went back to bed. C</w:t>
      </w:r>
      <w:r>
        <w:t xml:space="preserve">asey was fine so he crashed on the living room couch again.the next day Pandora was up she made casey breakfast and fresh coffee, she knew he had a </w:t>
      </w:r>
      <w:r>
        <w:t>hangover</w:t>
      </w:r>
      <w:r>
        <w:t xml:space="preserve">, casey </w:t>
      </w:r>
      <w:r>
        <w:t>barely</w:t>
      </w:r>
      <w:r>
        <w:t xml:space="preserve"> ate but he nearly </w:t>
      </w:r>
      <w:r>
        <w:t>drank</w:t>
      </w:r>
      <w:r>
        <w:t xml:space="preserve"> all the coffee Pandora hated seeing  him like this especially</w:t>
      </w:r>
      <w:r>
        <w:t xml:space="preserve"> when he had to go to work he looked so </w:t>
      </w:r>
      <w:r>
        <w:t>miserable</w:t>
      </w:r>
      <w:r>
        <w:t xml:space="preserve">. In the office </w:t>
      </w:r>
      <w:r>
        <w:t>Casey</w:t>
      </w:r>
      <w:r>
        <w:t xml:space="preserve"> prepared the test </w:t>
      </w:r>
      <w:r>
        <w:t>for</w:t>
      </w:r>
      <w:r>
        <w:t xml:space="preserve"> </w:t>
      </w:r>
      <w:r>
        <w:t>tameka. These</w:t>
      </w:r>
      <w:r>
        <w:t xml:space="preserve"> </w:t>
      </w:r>
      <w:r>
        <w:t>tests</w:t>
      </w:r>
      <w:r>
        <w:t xml:space="preserve"> were longer and harder but she had to </w:t>
      </w:r>
      <w:r>
        <w:t>pass</w:t>
      </w:r>
      <w:r>
        <w:t xml:space="preserve"> them especially </w:t>
      </w:r>
      <w:r>
        <w:t>because the</w:t>
      </w:r>
      <w:r>
        <w:t xml:space="preserve"> next executive test he </w:t>
      </w:r>
      <w:r>
        <w:t>would be</w:t>
      </w:r>
      <w:r>
        <w:t xml:space="preserve"> gone he just </w:t>
      </w:r>
      <w:r>
        <w:t>hoped</w:t>
      </w:r>
      <w:r>
        <w:t xml:space="preserve"> everything </w:t>
      </w:r>
      <w:r>
        <w:t>would</w:t>
      </w:r>
      <w:r>
        <w:t xml:space="preserve"> work</w:t>
      </w:r>
      <w:r>
        <w:t xml:space="preserve"> out just fine. Being that she is so use to working with me. But I had a </w:t>
      </w:r>
      <w:r>
        <w:t>gut</w:t>
      </w:r>
      <w:r>
        <w:t xml:space="preserve"> feeling she would be </w:t>
      </w:r>
      <w:r>
        <w:t>ok since neither</w:t>
      </w:r>
      <w:r>
        <w:t xml:space="preserve"> one of us wanted lunch so we </w:t>
      </w:r>
      <w:r>
        <w:t>worked</w:t>
      </w:r>
      <w:r>
        <w:t xml:space="preserve"> straight through. I </w:t>
      </w:r>
      <w:r>
        <w:t>worked</w:t>
      </w:r>
      <w:r>
        <w:t xml:space="preserve"> quietly preparing the other 6 parts </w:t>
      </w:r>
      <w:r>
        <w:t>for the</w:t>
      </w:r>
      <w:r>
        <w:t xml:space="preserve"> test and she </w:t>
      </w:r>
      <w:r>
        <w:t>watched</w:t>
      </w:r>
      <w:r>
        <w:t xml:space="preserve"> the last of h</w:t>
      </w:r>
      <w:r>
        <w:t xml:space="preserve">er films afterwards </w:t>
      </w:r>
      <w:r>
        <w:t>candace</w:t>
      </w:r>
      <w:r>
        <w:t xml:space="preserve"> brought her take home package to prepare her for the executive board meeting when </w:t>
      </w:r>
      <w:r>
        <w:t>Casey</w:t>
      </w:r>
      <w:r>
        <w:t xml:space="preserve"> would be </w:t>
      </w:r>
      <w:r>
        <w:t>gone. There</w:t>
      </w:r>
      <w:r>
        <w:t xml:space="preserve"> were 4 </w:t>
      </w:r>
      <w:r>
        <w:t>schedules</w:t>
      </w:r>
      <w:r>
        <w:t xml:space="preserve"> 2 in the morning and two in the </w:t>
      </w:r>
      <w:r>
        <w:t>evening</w:t>
      </w:r>
      <w:r>
        <w:t>. Along with her own list of clients she needed to land before casey got back, after work casey went straight home. It was</w:t>
      </w:r>
      <w:r>
        <w:t xml:space="preserve"> the</w:t>
      </w:r>
      <w:r>
        <w:t xml:space="preserve"> </w:t>
      </w:r>
      <w:r>
        <w:t>rehearsal</w:t>
      </w:r>
      <w:r>
        <w:t xml:space="preserve"> dinner party. Pandora had felt sorry for him so she laid his clothes out for him. Quickly came in took a shower got his</w:t>
      </w:r>
      <w:r>
        <w:t xml:space="preserve">elf dress everyone was </w:t>
      </w:r>
      <w:r>
        <w:t>waiting</w:t>
      </w:r>
      <w:r>
        <w:t xml:space="preserve"> on him all the parents. They talked briefly and they all left for the hall it was so beautiful everything was </w:t>
      </w:r>
      <w:r>
        <w:t>coordinated</w:t>
      </w:r>
      <w:r>
        <w:t xml:space="preserve"> </w:t>
      </w:r>
      <w:r>
        <w:t>perfectly</w:t>
      </w:r>
      <w:r>
        <w:t xml:space="preserve"> </w:t>
      </w:r>
      <w:r>
        <w:t>candace really</w:t>
      </w:r>
      <w:r>
        <w:t xml:space="preserve"> had great taste she gave Pandora telling the details on what to do the china w</w:t>
      </w:r>
      <w:r>
        <w:t xml:space="preserve">as </w:t>
      </w:r>
      <w:r>
        <w:t>glistening</w:t>
      </w:r>
      <w:r>
        <w:t xml:space="preserve"> it was orange with gold trimming the </w:t>
      </w:r>
      <w:r>
        <w:t>silverware</w:t>
      </w:r>
      <w:r>
        <w:t xml:space="preserve"> was gold the center pieces and 15inch candle sticks were gold and orange. The music was soft and dinner was a whole Cornish hen stuffed with dressing corn on  the cob rice pilaf, gravy and a sid</w:t>
      </w:r>
      <w:r>
        <w:t xml:space="preserve">e salad and dessert was key lime pie and apple pie. With </w:t>
      </w:r>
      <w:r>
        <w:t>white</w:t>
      </w:r>
      <w:r>
        <w:t xml:space="preserve"> wine and sweet tea. Some even had coffee. Casey rather enjoyed the soft music.of course </w:t>
      </w:r>
      <w:r>
        <w:t>rehearsal</w:t>
      </w:r>
      <w:r>
        <w:t xml:space="preserve"> went smoothly and the dinner was delicious everyone talked and talked until it was almost time </w:t>
      </w:r>
      <w:r>
        <w:t xml:space="preserve">to close. </w:t>
      </w:r>
      <w:r>
        <w:t>Everyone</w:t>
      </w:r>
      <w:r>
        <w:t xml:space="preserve"> had one event before the wedding 1 short </w:t>
      </w:r>
      <w:r>
        <w:t>rehearsal</w:t>
      </w:r>
      <w:r>
        <w:t xml:space="preserve"> again this time no party all in the same night. And then Saturday the wedding . Pandora drove </w:t>
      </w:r>
      <w:r>
        <w:t>Casey,</w:t>
      </w:r>
      <w:r>
        <w:t xml:space="preserve"> held his head </w:t>
      </w:r>
      <w:r>
        <w:t>and had a</w:t>
      </w:r>
      <w:r>
        <w:t xml:space="preserve"> slight </w:t>
      </w:r>
      <w:r>
        <w:t>headache. It was</w:t>
      </w:r>
      <w:r>
        <w:t xml:space="preserve"> 1130pm the parents would stop by for </w:t>
      </w:r>
      <w:r>
        <w:t xml:space="preserve">coffee as if they did not have enough at the hall. The next day all I could hear was Pandora who the hell is demaire:oh shit Pandora was washing clothes and found the </w:t>
      </w:r>
      <w:r>
        <w:t>damn</w:t>
      </w:r>
      <w:r>
        <w:t xml:space="preserve"> keys and number. My ass was in deep shit.as tired as I was I still was glad I had to</w:t>
      </w:r>
      <w:r>
        <w:t xml:space="preserve"> go in. she went on and on and on, I tried </w:t>
      </w:r>
      <w:r>
        <w:t>explaining</w:t>
      </w:r>
      <w:r>
        <w:t xml:space="preserve"> but it did not work so I </w:t>
      </w:r>
      <w:r>
        <w:lastRenderedPageBreak/>
        <w:t xml:space="preserve">told her I would see her later and shut the </w:t>
      </w:r>
      <w:r>
        <w:t>damn</w:t>
      </w:r>
      <w:r>
        <w:t xml:space="preserve"> </w:t>
      </w:r>
      <w:r>
        <w:t>door in</w:t>
      </w:r>
      <w:r>
        <w:t xml:space="preserve"> my dam! Car </w:t>
      </w:r>
      <w:r>
        <w:t>and my</w:t>
      </w:r>
      <w:r>
        <w:t xml:space="preserve"> head was throbbing and I was tired and to top it all off I had to deal with this shit when I got home</w:t>
      </w:r>
      <w:r>
        <w:t xml:space="preserve">. </w:t>
      </w:r>
      <w:r>
        <w:t>Ain't</w:t>
      </w:r>
      <w:r>
        <w:t xml:space="preserve"> that a bitch. How was I going to get out of this shit. Pandora was mad as hell but I was furious with myself I had left the number and key in my pants pocket tameka could tell something was wrong right away.i guess because I had not smiled all morn</w:t>
      </w:r>
      <w:r>
        <w:t xml:space="preserve">ing nor did I say much and this was the day too we had covered more </w:t>
      </w:r>
      <w:r>
        <w:t>than</w:t>
      </w:r>
      <w:r>
        <w:t xml:space="preserve"> half of the material we we needed and I was </w:t>
      </w:r>
      <w:r>
        <w:t>ahead</w:t>
      </w:r>
      <w:r>
        <w:t xml:space="preserve"> of </w:t>
      </w:r>
      <w:r>
        <w:t>schedule of</w:t>
      </w:r>
      <w:r>
        <w:t xml:space="preserve"> course I had to use the company libray to do so in there they had books, movies,sample of proposal live advisers who w</w:t>
      </w:r>
      <w:r>
        <w:t xml:space="preserve">ere executive they had it all. I used every bit of the extra help dameon even stop by a few hours just to </w:t>
      </w:r>
      <w:r>
        <w:t>shoot</w:t>
      </w:r>
      <w:r>
        <w:t xml:space="preserve"> the breeze. I guess I was lucky and blessed all at the same time.during lunch casey finally </w:t>
      </w:r>
      <w:r>
        <w:t>spoke</w:t>
      </w:r>
      <w:r>
        <w:t xml:space="preserve"> he told me Pandora had found out one of the </w:t>
      </w:r>
      <w:r>
        <w:t>da</w:t>
      </w:r>
      <w:r>
        <w:t>ncers</w:t>
      </w:r>
      <w:r>
        <w:t xml:space="preserve"> </w:t>
      </w:r>
      <w:r>
        <w:t xml:space="preserve">gave him </w:t>
      </w:r>
      <w:r>
        <w:t xml:space="preserve"> their number and hotel key.i asked him how did she take it he said she was mad as hell. Did not even care if she woke baby casey up this had me mad because just the other night she was like shit do not wake the dam baby casey , tameka said,</w:t>
      </w:r>
      <w:r>
        <w:t xml:space="preserve"> yes the answer what is really bothering you he was guite for a moment. It is the kiss the dam kiss. One moment together a lone and that was the result. We have a few more nights alone without </w:t>
      </w:r>
      <w:r>
        <w:t>candance what</w:t>
      </w:r>
      <w:r>
        <w:t xml:space="preserve"> will happen. Nothing that you do not want to </w:t>
      </w:r>
      <w:r>
        <w:t>happ</w:t>
      </w:r>
      <w:r>
        <w:t>en</w:t>
      </w:r>
      <w:r>
        <w:t xml:space="preserve">. Tameka looked at him with longing eyes as she </w:t>
      </w:r>
      <w:r>
        <w:t>continued</w:t>
      </w:r>
      <w:r>
        <w:t xml:space="preserve"> speaking white </w:t>
      </w:r>
      <w:r>
        <w:t>biting</w:t>
      </w:r>
      <w:r>
        <w:t xml:space="preserve"> her lips. Casey did not say anymore about it because he did not know what to say.he </w:t>
      </w:r>
      <w:r>
        <w:t>was still thinking</w:t>
      </w:r>
      <w:r>
        <w:t xml:space="preserve"> about what was waiting at home for him.wanna go out for a few drinks. S</w:t>
      </w:r>
      <w:r>
        <w:t xml:space="preserve">ure tameka smiled but I will meet you there.ok tameka had prior plans but she would </w:t>
      </w:r>
      <w:r>
        <w:t>cancel her</w:t>
      </w:r>
      <w:r>
        <w:t xml:space="preserve"> </w:t>
      </w:r>
      <w:r>
        <w:t>friends and</w:t>
      </w:r>
      <w:r>
        <w:t xml:space="preserve"> boss was in trouble and needed her help. Tameka </w:t>
      </w:r>
      <w:r>
        <w:t xml:space="preserve">met </w:t>
      </w:r>
      <w:r>
        <w:t xml:space="preserve"> </w:t>
      </w:r>
      <w:r>
        <w:t>Dameon</w:t>
      </w:r>
      <w:r>
        <w:t xml:space="preserve"> in his </w:t>
      </w:r>
      <w:r>
        <w:t>office and they</w:t>
      </w:r>
      <w:r>
        <w:t xml:space="preserve"> </w:t>
      </w:r>
      <w:r>
        <w:t>spoke</w:t>
      </w:r>
      <w:r>
        <w:t xml:space="preserve"> briefly about </w:t>
      </w:r>
      <w:r>
        <w:t>Casey</w:t>
      </w:r>
      <w:r>
        <w:t xml:space="preserve"> and that she was going to have a couple </w:t>
      </w:r>
      <w:r>
        <w:t xml:space="preserve">of </w:t>
      </w:r>
      <w:r>
        <w:t>drinks. She</w:t>
      </w:r>
      <w:r>
        <w:t xml:space="preserve"> would see him later for now </w:t>
      </w:r>
      <w:r>
        <w:t>Casey</w:t>
      </w:r>
      <w:r>
        <w:t xml:space="preserve"> was all she could think about. Dameon did not </w:t>
      </w:r>
      <w:r>
        <w:t>mind that he</w:t>
      </w:r>
      <w:r>
        <w:t xml:space="preserve"> had tones and tones of work to </w:t>
      </w:r>
      <w:r>
        <w:t>finish. Yes,</w:t>
      </w:r>
      <w:r>
        <w:t xml:space="preserve"> I will see you </w:t>
      </w:r>
      <w:r>
        <w:t>later, he</w:t>
      </w:r>
      <w:r>
        <w:t xml:space="preserve"> said </w:t>
      </w:r>
      <w:r>
        <w:t>without</w:t>
      </w:r>
      <w:r>
        <w:t xml:space="preserve"> looking back up. She left and pretty soon she was pulling up into </w:t>
      </w:r>
      <w:r>
        <w:t xml:space="preserve">the </w:t>
      </w:r>
      <w:r>
        <w:t>sports</w:t>
      </w:r>
      <w:r>
        <w:t xml:space="preserve"> bar.she found casey in a crowd he was in the very back in a booth with lighted center glade candles. He had taken the liberty of ordering chicken wings for the both with ranch and blue cheese dressing. A </w:t>
      </w:r>
      <w:r>
        <w:t>handful</w:t>
      </w:r>
      <w:r>
        <w:t xml:space="preserve"> of celery came with the order.tam</w:t>
      </w:r>
      <w:r>
        <w:t xml:space="preserve">eka sat down and said hi grabbed a celery and began eating before long she </w:t>
      </w:r>
      <w:r>
        <w:t>blurted</w:t>
      </w:r>
      <w:r>
        <w:t xml:space="preserve"> out I know what you need. She got </w:t>
      </w:r>
      <w:r>
        <w:t>up and placed</w:t>
      </w:r>
      <w:r>
        <w:t xml:space="preserve"> some money into the </w:t>
      </w:r>
      <w:r>
        <w:t>jukebox. A song by</w:t>
      </w:r>
      <w:r>
        <w:t xml:space="preserve"> </w:t>
      </w:r>
      <w:r>
        <w:t>Lonie</w:t>
      </w:r>
      <w:r>
        <w:t xml:space="preserve"> richie  lets dance ok casey smiled. Tameka led the way to the dance floor all casey could hear was hello is it me </w:t>
      </w:r>
      <w:r>
        <w:t>you're</w:t>
      </w:r>
      <w:r>
        <w:t xml:space="preserve"> looking for.the music was soothing he held tameka close and tight they dance real slow he wanted to kiss her again so he did, this tim</w:t>
      </w:r>
      <w:r>
        <w:t xml:space="preserve">e softer </w:t>
      </w:r>
      <w:r>
        <w:t>than</w:t>
      </w:r>
      <w:r>
        <w:t xml:space="preserve"> before,longer </w:t>
      </w:r>
      <w:r>
        <w:t>than</w:t>
      </w:r>
      <w:r>
        <w:t xml:space="preserve"> before </w:t>
      </w:r>
      <w:r>
        <w:t>in fact</w:t>
      </w:r>
      <w:r>
        <w:t xml:space="preserve"> another song had came or and they still was kissin,it was an if he had lost control whenever he got in her presence or arms,after what seem like they were on fine. Casey asked what is next.tameka waited to he</w:t>
      </w:r>
      <w:r>
        <w:t xml:space="preserve">ar those words for months now. And now that he was asking and willing she wanted to make sure,he knew this would probably change everything before she could </w:t>
      </w:r>
      <w:r>
        <w:t>say just</w:t>
      </w:r>
      <w:r>
        <w:t xml:space="preserve"> that he said </w:t>
      </w:r>
      <w:r>
        <w:t>let's</w:t>
      </w:r>
      <w:r>
        <w:t xml:space="preserve"> get a room.a room tameka spoked soft yeah a room he said again. The nex</w:t>
      </w:r>
      <w:r>
        <w:t xml:space="preserve">t day dameon was in tameka face.so why did you not call me back. I guess I </w:t>
      </w:r>
      <w:r>
        <w:t>got a little</w:t>
      </w:r>
      <w:r>
        <w:t xml:space="preserve"> more busy </w:t>
      </w:r>
      <w:r>
        <w:t>than</w:t>
      </w:r>
      <w:r>
        <w:t xml:space="preserve"> I thought huh said dameon I will see you at lunch ok tameka said. Casey had just walked in when </w:t>
      </w:r>
      <w:r>
        <w:t>dameon</w:t>
      </w:r>
      <w:r>
        <w:t xml:space="preserve"> exited. What was all that about. He is just upset </w:t>
      </w:r>
      <w:r>
        <w:t xml:space="preserve">about last night.so casey smiled you had prior plans with dameon yeah but it is nothing. He even had two stacks of folders to go through.well anyways how did it go lets see I had to sleep on the couch it is 9:00 </w:t>
      </w:r>
      <w:r>
        <w:t>o'clock</w:t>
      </w:r>
      <w:r>
        <w:t xml:space="preserve"> now we got home at 6:00am she was fu</w:t>
      </w:r>
      <w:r>
        <w:t xml:space="preserve">rious she called the wedding off at 6:40 but before I left said I was not getting off that </w:t>
      </w:r>
      <w:r>
        <w:lastRenderedPageBreak/>
        <w:t xml:space="preserve">easy and called it right back on.that dam decision had cost me to sleep on the couch and had cause my wedding to be cancel and she </w:t>
      </w:r>
      <w:r>
        <w:t>meant</w:t>
      </w:r>
      <w:r>
        <w:t xml:space="preserve"> nothing to me.although Pando</w:t>
      </w:r>
      <w:r>
        <w:t xml:space="preserve">ra came back to her dam </w:t>
      </w:r>
      <w:r>
        <w:t>scenes</w:t>
      </w:r>
      <w:r>
        <w:t xml:space="preserve"> and called it back on.i could not help from wondering what Pandora would do to me if she knew about </w:t>
      </w:r>
      <w:r>
        <w:t>tameka and</w:t>
      </w:r>
      <w:r>
        <w:t xml:space="preserve"> i. I would probably have to leave the state. She was just that </w:t>
      </w:r>
      <w:r>
        <w:t>damn</w:t>
      </w:r>
      <w:r>
        <w:t xml:space="preserve"> crazy. Tameka shook her head in </w:t>
      </w:r>
      <w:r>
        <w:t>disbelief</w:t>
      </w:r>
      <w:r>
        <w:t>. Cas</w:t>
      </w:r>
      <w:r>
        <w:t xml:space="preserve">ey went over to his desk and </w:t>
      </w:r>
      <w:r>
        <w:t>grabbed</w:t>
      </w:r>
      <w:r>
        <w:t xml:space="preserve"> a stack of </w:t>
      </w:r>
      <w:r>
        <w:t>folders. This</w:t>
      </w:r>
      <w:r>
        <w:t xml:space="preserve"> came this morning </w:t>
      </w:r>
      <w:r>
        <w:t>when you</w:t>
      </w:r>
      <w:r>
        <w:t xml:space="preserve"> were </w:t>
      </w:r>
      <w:r>
        <w:t>with everyone</w:t>
      </w:r>
      <w:r>
        <w:t xml:space="preserve">. This was what they both were waiting on the graphs. Casey knew she was ready to handle the new </w:t>
      </w:r>
      <w:r>
        <w:t>workload</w:t>
      </w:r>
      <w:r>
        <w:t xml:space="preserve">. The numbers looked </w:t>
      </w:r>
      <w:r>
        <w:t>good. She</w:t>
      </w:r>
      <w:r>
        <w:t xml:space="preserve"> had already l</w:t>
      </w:r>
      <w:r>
        <w:t xml:space="preserve">anded 5 clients off her client list and she had just </w:t>
      </w:r>
      <w:r>
        <w:t>begun</w:t>
      </w:r>
      <w:r>
        <w:t xml:space="preserve">. We had to study the </w:t>
      </w:r>
      <w:r>
        <w:t>software</w:t>
      </w:r>
      <w:r>
        <w:t xml:space="preserve"> application market. There were more purchasers available. So we had </w:t>
      </w:r>
      <w:r>
        <w:t>our volume</w:t>
      </w:r>
      <w:r>
        <w:t xml:space="preserve"> hig</w:t>
      </w:r>
      <w:r>
        <w:t>her and</w:t>
      </w:r>
      <w:r>
        <w:t xml:space="preserve"> the prices were lower.we knew they usually favored the market leader so we ma</w:t>
      </w:r>
      <w:r>
        <w:t>de sure we were.</w:t>
      </w:r>
      <w:r>
        <w:t xml:space="preserve"> What everyone</w:t>
      </w:r>
      <w:r>
        <w:t xml:space="preserve"> </w:t>
      </w:r>
      <w:r>
        <w:t>wants</w:t>
      </w:r>
      <w:r>
        <w:t xml:space="preserve"> a piece of Microsoft ware would- and  we control this. The company, people like myself and tameka, tameka did this daily. She was a great asset to the company as </w:t>
      </w:r>
      <w:r>
        <w:t>likewise</w:t>
      </w:r>
      <w:r>
        <w:t xml:space="preserve"> myself. I was just a little better at it then sh</w:t>
      </w:r>
      <w:r>
        <w:t xml:space="preserve">e was, this came with much time and patience. The company had many services important seekers the government wanted </w:t>
      </w:r>
      <w:r>
        <w:t>in Microsoft</w:t>
      </w:r>
      <w:r>
        <w:t xml:space="preserve"> ware not just  any company they wanted our company, we had given them power. After another 12 hours of work I was so tired I co</w:t>
      </w:r>
      <w:r>
        <w:t xml:space="preserve">uld </w:t>
      </w:r>
      <w:r>
        <w:t>barely</w:t>
      </w:r>
      <w:r>
        <w:t xml:space="preserve"> see straight but I made it home safe. Took a shower and listen to Pandora fuss until I fell asleep.the next day I started early I did not need to hear anymore of Pandora yelling so I tiptoe into the nursery gave baby casey a huge kiss and went t</w:t>
      </w:r>
      <w:r>
        <w:t xml:space="preserve">o work. Pandora </w:t>
      </w:r>
      <w:r>
        <w:t>bachelorette</w:t>
      </w:r>
      <w:r>
        <w:t xml:space="preserve"> party was </w:t>
      </w:r>
      <w:r>
        <w:t>approaching soon</w:t>
      </w:r>
      <w:r>
        <w:t xml:space="preserve"> and she was still upset with me about dimare and my bachelor party. I took a deep breath and walked into my office.there waiting on me was tameka we had another full day being that the wedding would b</w:t>
      </w:r>
      <w:r>
        <w:t xml:space="preserve">e in days. I heard  someone getting off the </w:t>
      </w:r>
      <w:r>
        <w:t>elevator. There</w:t>
      </w:r>
      <w:r>
        <w:t xml:space="preserve"> was a knock at the </w:t>
      </w:r>
      <w:r>
        <w:t>door. I</w:t>
      </w:r>
      <w:r>
        <w:t xml:space="preserve"> kept kissing tameka. And then another so I made myself </w:t>
      </w:r>
      <w:r>
        <w:t>stop, went</w:t>
      </w:r>
      <w:r>
        <w:t xml:space="preserve"> to the </w:t>
      </w:r>
      <w:r>
        <w:t>door, unlocked</w:t>
      </w:r>
      <w:r>
        <w:t xml:space="preserve"> it and </w:t>
      </w:r>
      <w:r>
        <w:t>Dameon</w:t>
      </w:r>
      <w:r>
        <w:t xml:space="preserve"> was standing on the other side.what took you so long I thought for </w:t>
      </w:r>
      <w:r>
        <w:t xml:space="preserve">a moment that you were gone. No tameka and I had to work late.tameka still here yeah dameon walked all the way into the office. So you’re here too. Yes tameka smiled  love I tried calling you. Oh really tameka said. </w:t>
      </w:r>
      <w:r>
        <w:t>My Phone</w:t>
      </w:r>
      <w:r>
        <w:t xml:space="preserve"> </w:t>
      </w:r>
      <w:r>
        <w:t>died. It needs</w:t>
      </w:r>
      <w:r>
        <w:t xml:space="preserve"> charging </w:t>
      </w:r>
      <w:r>
        <w:t>in fact</w:t>
      </w:r>
      <w:r>
        <w:t xml:space="preserve">  I have it charging now. So casey,dameon turned around facing him why was the door locked or </w:t>
      </w:r>
      <w:r>
        <w:t>should</w:t>
      </w:r>
      <w:r>
        <w:t xml:space="preserve"> I </w:t>
      </w:r>
      <w:r>
        <w:t>rephrase</w:t>
      </w:r>
      <w:r>
        <w:t xml:space="preserve"> that why was the door locked with the two of you, casey did not know what to say dameon was his boy and the fact that he was in the wedding too </w:t>
      </w:r>
      <w:r>
        <w:t>he felt he owed him some type of excuse. He was not sure if it should be the truth. Ooh just working late never know who might come into the building this time of night.we are just being careful.dameon did not know if he wanted to believe casey, but he did</w:t>
      </w:r>
      <w:r>
        <w:t xml:space="preserve"> anyways.they shook hands and casey told tameka they could rap it up for the night.so babe wanna go to dinner I am starving smile dameon and tameka tonight is my treat. They got into the elevator tameka watching dameon as the door closes.casey grabbed his </w:t>
      </w:r>
      <w:r>
        <w:t xml:space="preserve">jacket turned the lights out and left the office.i went straight home the parents were there along with </w:t>
      </w:r>
      <w:r>
        <w:t>Pandora's</w:t>
      </w:r>
      <w:r>
        <w:t xml:space="preserve"> parents. They were discussing the case of the missing matron  dres</w:t>
      </w:r>
      <w:r>
        <w:t>s they</w:t>
      </w:r>
      <w:r>
        <w:t xml:space="preserve"> recovered another one but she </w:t>
      </w:r>
      <w:r>
        <w:t>was still</w:t>
      </w:r>
      <w:r>
        <w:t xml:space="preserve"> upset. I walked in on the par</w:t>
      </w:r>
      <w:r>
        <w:t xml:space="preserve">t of them talking about her </w:t>
      </w:r>
      <w:r>
        <w:t>bachelorette</w:t>
      </w:r>
      <w:r>
        <w:t xml:space="preserve"> party in two days and the wedding on Saturday. Everything was settled,so casey my dad says are you ready I mean really ready. I could not help from </w:t>
      </w:r>
      <w:r>
        <w:t>pausing</w:t>
      </w:r>
      <w:r>
        <w:t xml:space="preserve"> a little while but I did manage to say I think so, we have everything already done all that is left is </w:t>
      </w:r>
      <w:r>
        <w:t>pandora's</w:t>
      </w:r>
      <w:r>
        <w:t xml:space="preserve"> </w:t>
      </w:r>
      <w:r>
        <w:t>bachelorette</w:t>
      </w:r>
      <w:r>
        <w:t xml:space="preserve"> party and then the big day so yes I am ready. Well that is great son the rev sharpenson spoked loud and clear</w:t>
      </w:r>
    </w:p>
    <w:p w14:paraId="00000007" w14:textId="77777777" w:rsidR="004E019B" w:rsidRDefault="004E019B"/>
    <w:p w14:paraId="00000008" w14:textId="77777777" w:rsidR="004E019B" w:rsidRDefault="004E019B"/>
    <w:p w14:paraId="00000009" w14:textId="77777777" w:rsidR="004E019B" w:rsidRDefault="004E019B"/>
    <w:p w14:paraId="0000000A" w14:textId="77777777" w:rsidR="004E019B" w:rsidRDefault="00991503">
      <w:r>
        <w:t xml:space="preserve">Pandora </w:t>
      </w:r>
      <w:r>
        <w:t>bathes</w:t>
      </w:r>
      <w:r>
        <w:t xml:space="preserve"> b</w:t>
      </w:r>
      <w:r>
        <w:t xml:space="preserve">aby </w:t>
      </w:r>
      <w:r>
        <w:t>Casey</w:t>
      </w:r>
      <w:r>
        <w:t xml:space="preserve">, </w:t>
      </w:r>
      <w:r>
        <w:t>feeds</w:t>
      </w:r>
      <w:r>
        <w:t xml:space="preserve"> him and </w:t>
      </w:r>
      <w:r>
        <w:t>puts</w:t>
      </w:r>
      <w:r>
        <w:t xml:space="preserve"> him down to sleep. I had already taken my shower by the time she came to bed. Baby I am sorry about the last couple of days.and I am really sorry about </w:t>
      </w:r>
      <w:r>
        <w:t>dimare.she</w:t>
      </w:r>
      <w:r>
        <w:t xml:space="preserve"> was nothing,but you ,your everything. You have my son.you have </w:t>
      </w:r>
      <w:r>
        <w:t xml:space="preserve">my heart and I would not hurt you.i love you Pandora did not say anything for a long time and  when she did she said </w:t>
      </w:r>
      <w:r>
        <w:t>goodnight</w:t>
      </w:r>
      <w:r>
        <w:t xml:space="preserve"> casey michale-sharperson. I love you too.right then I knew she had forgiven me, and do so,the rest of the day I went to work refr</w:t>
      </w:r>
      <w:r>
        <w:t xml:space="preserve">esh and happy Pandora had </w:t>
      </w:r>
      <w:r>
        <w:t>somehow</w:t>
      </w:r>
      <w:r>
        <w:t xml:space="preserve"> had something to do with this she had did this by just being Pandora.i met dameon in the hall as I went to my office wanna  go to the bar after work I said.oh I </w:t>
      </w:r>
      <w:r>
        <w:t>can't</w:t>
      </w:r>
      <w:r>
        <w:t xml:space="preserve"> </w:t>
      </w:r>
      <w:r>
        <w:t>not</w:t>
      </w:r>
      <w:r>
        <w:t xml:space="preserve">  tonight</w:t>
      </w:r>
      <w:r>
        <w:t xml:space="preserve"> I</w:t>
      </w:r>
      <w:r>
        <w:t xml:space="preserve"> have plains what about tomorrow that wil</w:t>
      </w:r>
      <w:r>
        <w:t xml:space="preserve">l be awesome </w:t>
      </w:r>
      <w:r>
        <w:t>pandora's</w:t>
      </w:r>
      <w:r>
        <w:t xml:space="preserve"> </w:t>
      </w:r>
      <w:r>
        <w:t>bachelorette</w:t>
      </w:r>
      <w:r>
        <w:t xml:space="preserve"> party will be going on. Ok then Friday it is. Candance was just coming in with the morning </w:t>
      </w:r>
      <w:r>
        <w:t>coffee. Tameka</w:t>
      </w:r>
      <w:r>
        <w:t xml:space="preserve"> had already started her </w:t>
      </w:r>
      <w:r>
        <w:t>movies. I</w:t>
      </w:r>
      <w:r>
        <w:t xml:space="preserve"> was glad she knew what to do.she was reviewing the pretest that came with each t</w:t>
      </w:r>
      <w:r>
        <w:t>est. I placed my keys and jacket in the proper place. Said hello how did last night go, she said fine he was still asking a lot of questions. I covered best I could</w:t>
      </w:r>
      <w:r>
        <w:t xml:space="preserve"> </w:t>
      </w:r>
      <w:r>
        <w:t xml:space="preserve">. But I could tell he still had some doubt. It took a lot of </w:t>
      </w:r>
      <w:r>
        <w:t>persuading</w:t>
      </w:r>
      <w:r>
        <w:t xml:space="preserve"> to get him  to talk</w:t>
      </w:r>
      <w:r>
        <w:t xml:space="preserve"> about something else. Well I was glad that was over with and we need to be as well. Tameka came up to me and said what are you talking </w:t>
      </w:r>
      <w:r>
        <w:t>about? We are</w:t>
      </w:r>
      <w:r>
        <w:t xml:space="preserve"> just friends. I see where </w:t>
      </w:r>
      <w:r>
        <w:t>you're</w:t>
      </w:r>
      <w:r>
        <w:t xml:space="preserve"> going with this and I appreciate it. But I am serious. And so was I last </w:t>
      </w:r>
      <w:r>
        <w:t xml:space="preserve">night. And the other as </w:t>
      </w:r>
      <w:r>
        <w:t>well, Casey</w:t>
      </w:r>
      <w:r>
        <w:t xml:space="preserve"> looked complex and did not say anything else. He just handed her the reminder of the schedule for </w:t>
      </w:r>
      <w:r>
        <w:t>today's</w:t>
      </w:r>
      <w:r>
        <w:t xml:space="preserve"> work load. He called </w:t>
      </w:r>
      <w:r>
        <w:t>Candace</w:t>
      </w:r>
      <w:r>
        <w:t xml:space="preserve"> in to give her the rest of her schedule work load for the two weeks that he would be </w:t>
      </w:r>
      <w:r>
        <w:t xml:space="preserve">gone. </w:t>
      </w:r>
      <w:r>
        <w:t>Candace</w:t>
      </w:r>
      <w:r>
        <w:t xml:space="preserve"> was quite loyal why </w:t>
      </w:r>
      <w:r>
        <w:t>can't</w:t>
      </w:r>
      <w:r>
        <w:t xml:space="preserve"> he get tameka to be as well.lunch came and went by the time I notice it was time to take a break.we took a short break got a quick bite to eat and was back at work.we finally got finish at 7:40pm I was glad to be off</w:t>
      </w:r>
      <w:r>
        <w:t xml:space="preserve"> I went home to Pandora she was dressed so sexy and had candles everywhere.baby casey was asleep and the parents were gone. Boy did I need Pandora tonight we made love it was </w:t>
      </w:r>
      <w:r>
        <w:t>different. She</w:t>
      </w:r>
      <w:r>
        <w:t xml:space="preserve"> was somehow softer, more </w:t>
      </w:r>
      <w:r>
        <w:t>loving, gentle.as</w:t>
      </w:r>
      <w:r>
        <w:t xml:space="preserve"> if she knew I needed he</w:t>
      </w:r>
      <w:r>
        <w:t xml:space="preserve">r. Morning was there before I could roll over good. I got </w:t>
      </w:r>
      <w:r>
        <w:t>up, took</w:t>
      </w:r>
      <w:r>
        <w:t xml:space="preserve"> a shower and got </w:t>
      </w:r>
      <w:r>
        <w:t>dressed</w:t>
      </w:r>
      <w:r>
        <w:t xml:space="preserve">. Pandora was still asleep so I woke her because today was Friday and her </w:t>
      </w:r>
      <w:r>
        <w:t>bachelorette</w:t>
      </w:r>
      <w:r>
        <w:t xml:space="preserve"> party was today. I explained that dameon and I would be </w:t>
      </w:r>
      <w:r>
        <w:t>together. She</w:t>
      </w:r>
      <w:r>
        <w:t xml:space="preserve"> said ok.</w:t>
      </w:r>
      <w:r>
        <w:t xml:space="preserve">so I closed the door and left. I arrived </w:t>
      </w:r>
      <w:r>
        <w:t>at the</w:t>
      </w:r>
      <w:r>
        <w:t xml:space="preserve"> dam office at 7:30 </w:t>
      </w:r>
      <w:r>
        <w:t>am. I</w:t>
      </w:r>
      <w:r>
        <w:t xml:space="preserve"> needed to </w:t>
      </w:r>
      <w:r>
        <w:t>prepare</w:t>
      </w:r>
      <w:r>
        <w:t xml:space="preserve"> the last thing for tameka after today I would be on vacation for two wonderful weeks. Tameka must have since this new attitude I had because when the girl walked int</w:t>
      </w:r>
      <w:r>
        <w:t xml:space="preserve">o the office my lips dropped. She was not playing fair. But Pandora had put it on me so bad I could not see straight the girl was good. Today was another quiet day but then again her outfit was speaking loud and clear. We worked closely today. Making sure </w:t>
      </w:r>
      <w:r>
        <w:t xml:space="preserve">everything was done </w:t>
      </w:r>
      <w:r>
        <w:t>correctly</w:t>
      </w:r>
      <w:r>
        <w:t xml:space="preserve">. Jayson </w:t>
      </w:r>
      <w:r>
        <w:t>Matthews</w:t>
      </w:r>
      <w:r>
        <w:t xml:space="preserve"> was going to be working with her or the rest of her training.he was pretty good, so I </w:t>
      </w:r>
      <w:r>
        <w:t>wasn't</w:t>
      </w:r>
      <w:r>
        <w:t xml:space="preserve"> worried about  her</w:t>
      </w:r>
      <w:r>
        <w:t xml:space="preserve"> being</w:t>
      </w:r>
      <w:r>
        <w:t xml:space="preserve"> ready by the time I came back. The day went </w:t>
      </w:r>
      <w:r>
        <w:t>quickly and we</w:t>
      </w:r>
      <w:r>
        <w:t xml:space="preserve"> hugged and said our goodbyes. I </w:t>
      </w:r>
      <w:r>
        <w:t xml:space="preserve">met </w:t>
      </w:r>
      <w:r>
        <w:t>Dameon</w:t>
      </w:r>
      <w:r>
        <w:t xml:space="preserve"> at the </w:t>
      </w:r>
      <w:r>
        <w:t>sports</w:t>
      </w:r>
      <w:r>
        <w:t xml:space="preserve"> </w:t>
      </w:r>
      <w:r>
        <w:t>bar. It was</w:t>
      </w:r>
      <w:r>
        <w:t xml:space="preserve"> </w:t>
      </w:r>
      <w:r>
        <w:t>crowded. We talked</w:t>
      </w:r>
      <w:r>
        <w:t xml:space="preserve"> mostly about the </w:t>
      </w:r>
      <w:r>
        <w:t>wedding. I</w:t>
      </w:r>
      <w:r>
        <w:t xml:space="preserve"> could not believe it was really a day away Pandora was </w:t>
      </w:r>
      <w:r>
        <w:t>probably</w:t>
      </w:r>
      <w:r>
        <w:t xml:space="preserve"> having the time of her </w:t>
      </w:r>
      <w:r>
        <w:t>life. I</w:t>
      </w:r>
      <w:r>
        <w:t xml:space="preserve"> was not </w:t>
      </w:r>
      <w:r>
        <w:t>supposed</w:t>
      </w:r>
      <w:r>
        <w:t xml:space="preserve"> to see her again until tomorrow at the church. It was as if the girl knew I was thinking about her. Hi babe what is up!she said all happy, how was work it was fine. Got everything covered for two weeks,</w:t>
      </w:r>
      <w:r>
        <w:t>we're</w:t>
      </w:r>
      <w:r>
        <w:t xml:space="preserve"> gonna </w:t>
      </w:r>
      <w:r>
        <w:lastRenderedPageBreak/>
        <w:t>have a blast you know. Yeah I said just a</w:t>
      </w:r>
      <w:r>
        <w:t xml:space="preserve">s happy. Tell </w:t>
      </w:r>
      <w:r>
        <w:t>daemon</w:t>
      </w:r>
      <w:r>
        <w:t xml:space="preserve"> not to drink </w:t>
      </w:r>
      <w:r>
        <w:t>too much</w:t>
      </w:r>
      <w:r>
        <w:t xml:space="preserve"> he is the </w:t>
      </w:r>
      <w:r>
        <w:t>best man</w:t>
      </w:r>
      <w:r>
        <w:t xml:space="preserve"> oh he want.oh baby I think I am gonna stay at the hotel where my parents are at. Ok call me when you get in from the sport </w:t>
      </w:r>
      <w:r>
        <w:t>bar. I</w:t>
      </w:r>
      <w:r>
        <w:t xml:space="preserve"> should be </w:t>
      </w:r>
      <w:r>
        <w:t>finished</w:t>
      </w:r>
      <w:r>
        <w:t xml:space="preserve"> with my girls around the same time.love ya I </w:t>
      </w:r>
      <w:r>
        <w:t xml:space="preserve">gotta </w:t>
      </w:r>
      <w:r>
        <w:t>go. The</w:t>
      </w:r>
      <w:r>
        <w:t xml:space="preserve"> girls are calling </w:t>
      </w:r>
      <w:r>
        <w:t>me. Casey</w:t>
      </w:r>
      <w:r>
        <w:t xml:space="preserve"> hung up his phone and drank yet another sip of his calvados. He would stop drinking early as well he wanted his wedding day to be perfect.dameon had 2 drinks over his limit the </w:t>
      </w:r>
      <w:r>
        <w:t>conversation</w:t>
      </w:r>
      <w:r>
        <w:t xml:space="preserve"> about the wedding and th</w:t>
      </w:r>
      <w:r>
        <w:t xml:space="preserve">e job and everything was the </w:t>
      </w:r>
      <w:r>
        <w:t>highlight</w:t>
      </w:r>
      <w:r>
        <w:t xml:space="preserve"> of the night. They </w:t>
      </w:r>
      <w:r>
        <w:t>finished</w:t>
      </w:r>
      <w:r>
        <w:t xml:space="preserve"> the last of their calvados and said good night. Before long  </w:t>
      </w:r>
      <w:r>
        <w:t>Casey</w:t>
      </w:r>
      <w:r>
        <w:t xml:space="preserve"> was knocking on his mom and </w:t>
      </w:r>
      <w:r>
        <w:t>dad's suite</w:t>
      </w:r>
      <w:r>
        <w:t xml:space="preserve">. It was so huge why the two needed so much room here instead of going back to the </w:t>
      </w:r>
      <w:r>
        <w:t>house.superstitions</w:t>
      </w:r>
      <w:r>
        <w:t xml:space="preserve"> said it would be bad luck so here I am come in son come in. </w:t>
      </w:r>
      <w:r>
        <w:t>Casey</w:t>
      </w:r>
      <w:r>
        <w:t xml:space="preserve"> sat on the neatly printed checkered </w:t>
      </w:r>
      <w:r>
        <w:t>loveseat, grabbed</w:t>
      </w:r>
      <w:r>
        <w:t xml:space="preserve"> a magazine and began discussing </w:t>
      </w:r>
      <w:r>
        <w:t>an event</w:t>
      </w:r>
      <w:r>
        <w:t xml:space="preserve">, he saw from </w:t>
      </w:r>
      <w:r>
        <w:t>browsing.they</w:t>
      </w:r>
      <w:r>
        <w:t xml:space="preserve"> laughed and told him they were proud of him. Wel</w:t>
      </w:r>
      <w:r>
        <w:t xml:space="preserve">l son the rev spoke loudly do you wanna sleep here we have more </w:t>
      </w:r>
      <w:r>
        <w:t>than</w:t>
      </w:r>
      <w:r>
        <w:t xml:space="preserve"> enough room your welcome. Casey did not see why not they would meet up on tomorrow anyways. And </w:t>
      </w:r>
      <w:r>
        <w:t>besides, the</w:t>
      </w:r>
      <w:r>
        <w:t xml:space="preserve"> tux was already there. I grabbed a bite to eat. Turn the tv to a western chann</w:t>
      </w:r>
      <w:r>
        <w:t xml:space="preserve">el and before long I was feeling very tired. I had </w:t>
      </w:r>
      <w:r>
        <w:t>brought a</w:t>
      </w:r>
      <w:r>
        <w:t xml:space="preserve"> </w:t>
      </w:r>
      <w:r>
        <w:t>sleepover</w:t>
      </w:r>
      <w:r>
        <w:t xml:space="preserve"> bag so I went to take a shower the couch was a hide away bed so mom gave me there extra </w:t>
      </w:r>
      <w:r>
        <w:t>covers so I</w:t>
      </w:r>
      <w:r>
        <w:t xml:space="preserve"> made the bed quickly. Went into the shower and sanged a billie ocean song. Afterwards</w:t>
      </w:r>
      <w:r>
        <w:t xml:space="preserve"> I got </w:t>
      </w:r>
      <w:r>
        <w:t>dressed. My</w:t>
      </w:r>
      <w:r>
        <w:t xml:space="preserve"> pajama was terry cloth I always </w:t>
      </w:r>
      <w:r>
        <w:t>wore because</w:t>
      </w:r>
      <w:r>
        <w:t xml:space="preserve"> I liked the ac being on. So that made it nice and comfortable when I finally </w:t>
      </w:r>
      <w:r>
        <w:t>laid</w:t>
      </w:r>
      <w:r>
        <w:t xml:space="preserve"> down all I could think about was Pandora. I picked up the hotel phone and called </w:t>
      </w:r>
      <w:r>
        <w:t>Pandora's</w:t>
      </w:r>
      <w:r>
        <w:t xml:space="preserve">. Hi babe casey say </w:t>
      </w:r>
      <w:r>
        <w:t xml:space="preserve">clear enough for Pandora to hear over her </w:t>
      </w:r>
      <w:r>
        <w:t>bridesmaid</w:t>
      </w:r>
      <w:r>
        <w:t xml:space="preserve">  I was just thinking about you and decided to give you a call before I went to sleep. I miss you yeah I know what you mean Pandora said.i will kiss baby casey for you. Yeah do that I love you, I love you</w:t>
      </w:r>
      <w:r>
        <w:t xml:space="preserve"> too said Pandora. I will see </w:t>
      </w:r>
      <w:r>
        <w:t>you tomorrow</w:t>
      </w:r>
      <w:r>
        <w:t xml:space="preserve">. Casey placed the phone on the hook and closed his eyes. Today was the wedding day and I already had the list from hell.no.1 get my </w:t>
      </w:r>
      <w:r>
        <w:t>haircut</w:t>
      </w:r>
      <w:r>
        <w:t xml:space="preserve">  no.2 wash the car no.3 make sure all the guys were ready no.4 check the </w:t>
      </w:r>
      <w:r>
        <w:t>honeymoon</w:t>
      </w:r>
      <w:r>
        <w:t xml:space="preserve"> reservations no.5 meet dameon at the church. No.6 call Pandora before she gets to the church.no.7 talk to his father about the service. No.8 get married no.9 do the reception. No.10 </w:t>
      </w:r>
      <w:r>
        <w:t>The</w:t>
      </w:r>
      <w:r>
        <w:t xml:space="preserve"> </w:t>
      </w:r>
      <w:r>
        <w:t>honeymoon</w:t>
      </w:r>
      <w:r>
        <w:t xml:space="preserve"> </w:t>
      </w:r>
      <w:r>
        <w:t>relax</w:t>
      </w:r>
      <w:r>
        <w:t xml:space="preserve"> it is over, be happy. No.11 make sure baby </w:t>
      </w:r>
      <w:r>
        <w:t>C</w:t>
      </w:r>
      <w:r>
        <w:t>asey</w:t>
      </w:r>
      <w:r>
        <w:t xml:space="preserve"> is with Pandora parents and my parents are there to </w:t>
      </w:r>
      <w:r>
        <w:t>assist</w:t>
      </w:r>
      <w:r>
        <w:t xml:space="preserve"> for 5 days before they head back to new york no.12 enjoy the </w:t>
      </w:r>
      <w:r>
        <w:t>honeymoon</w:t>
      </w:r>
      <w:r>
        <w:t xml:space="preserve">. After checking my list off I </w:t>
      </w:r>
      <w:r>
        <w:t>prepared</w:t>
      </w:r>
      <w:r>
        <w:t xml:space="preserve"> myself </w:t>
      </w:r>
      <w:r>
        <w:t>and Dameon</w:t>
      </w:r>
      <w:r>
        <w:t xml:space="preserve"> met me at the church. We had so much to cover dad wanted the wed</w:t>
      </w:r>
      <w:r>
        <w:t xml:space="preserve">ding to go smoothly. Casey </w:t>
      </w:r>
      <w:r>
        <w:t>called</w:t>
      </w:r>
      <w:r>
        <w:t xml:space="preserve"> </w:t>
      </w:r>
      <w:r>
        <w:t>Pandora and she</w:t>
      </w:r>
      <w:r>
        <w:t xml:space="preserve"> was getting her hair and </w:t>
      </w:r>
      <w:r>
        <w:t>nails done</w:t>
      </w:r>
      <w:r>
        <w:t xml:space="preserve"> earlier that morning. The limo would be there to pick up her mom and girls her dad had met with </w:t>
      </w:r>
      <w:r>
        <w:t>Casey's</w:t>
      </w:r>
      <w:r>
        <w:t xml:space="preserve"> father and groomsmen who were already at the church waiting before</w:t>
      </w:r>
      <w:r>
        <w:t xml:space="preserve"> long 4:00 </w:t>
      </w:r>
      <w:r>
        <w:t>o'clock</w:t>
      </w:r>
      <w:r>
        <w:t xml:space="preserve"> would be </w:t>
      </w:r>
      <w:r>
        <w:t>there. It was</w:t>
      </w:r>
      <w:r>
        <w:t xml:space="preserve"> coming on fast track. The church was already starting to get </w:t>
      </w:r>
      <w:r>
        <w:t>packed</w:t>
      </w:r>
      <w:r>
        <w:t xml:space="preserve">. The ushers had already </w:t>
      </w:r>
      <w:r>
        <w:t>passed</w:t>
      </w:r>
      <w:r>
        <w:t xml:space="preserve"> some of the programs out. Casey stood behind the curtains and </w:t>
      </w:r>
      <w:r>
        <w:t>watched</w:t>
      </w:r>
      <w:r>
        <w:t xml:space="preserve"> as he saw his family, friends and even people</w:t>
      </w:r>
      <w:r>
        <w:t xml:space="preserve"> he did not know fill the seats happily.even  people from both of their jobs. As he </w:t>
      </w:r>
      <w:r>
        <w:t>continued</w:t>
      </w:r>
      <w:r>
        <w:t xml:space="preserve"> to watch he would not help from thinking Pandora would be excited just as he himself was. Casey hung the phone up Pandora </w:t>
      </w:r>
      <w:r>
        <w:t>and a limo</w:t>
      </w:r>
      <w:r>
        <w:t xml:space="preserve"> was on the way. He placed the phone back in the </w:t>
      </w:r>
      <w:r>
        <w:t>church, studied</w:t>
      </w:r>
      <w:r>
        <w:t xml:space="preserve"> Pandora and limo finally arrived pretty soon the wedding would </w:t>
      </w:r>
      <w:r>
        <w:t>begin</w:t>
      </w:r>
      <w:r>
        <w:t xml:space="preserve">. Tameka walked into the </w:t>
      </w:r>
      <w:r>
        <w:t>church, sat</w:t>
      </w:r>
      <w:r>
        <w:t xml:space="preserve"> down on the </w:t>
      </w:r>
      <w:r>
        <w:t>groom's</w:t>
      </w:r>
      <w:r>
        <w:t xml:space="preserve"> side and waited like everyone else to see the bride walk down the </w:t>
      </w:r>
      <w:r>
        <w:t>aisle</w:t>
      </w:r>
      <w:r>
        <w:t xml:space="preserve">. But to tameka casey was more important she wanted to see casey and when she finally did fix them eyes on him he </w:t>
      </w:r>
      <w:r>
        <w:lastRenderedPageBreak/>
        <w:t xml:space="preserve">so handsome casey tuxedo made tameka bite her lips hard he was just that </w:t>
      </w:r>
      <w:r>
        <w:t>damn</w:t>
      </w:r>
      <w:r>
        <w:t xml:space="preserve"> fine. Dress sharper </w:t>
      </w:r>
      <w:r>
        <w:t>than</w:t>
      </w:r>
      <w:r>
        <w:t xml:space="preserve"> a two </w:t>
      </w:r>
      <w:r>
        <w:t>edged</w:t>
      </w:r>
      <w:r>
        <w:t xml:space="preserve"> sword. She had to give</w:t>
      </w:r>
      <w:r>
        <w:t xml:space="preserve"> Pandora points for making </w:t>
      </w:r>
      <w:r>
        <w:t>Casey</w:t>
      </w:r>
      <w:r>
        <w:t xml:space="preserve"> look that way. When </w:t>
      </w:r>
      <w:r>
        <w:t>Casey</w:t>
      </w:r>
      <w:r>
        <w:t xml:space="preserve"> finally saw </w:t>
      </w:r>
      <w:r>
        <w:t>Tameka</w:t>
      </w:r>
      <w:r>
        <w:t xml:space="preserve"> he was already up front with his dad and best man but he still could not help  from blushing. She was looking in his direction. And she was so beautiful. But today I was marrying</w:t>
      </w:r>
      <w:r>
        <w:t xml:space="preserve"> </w:t>
      </w:r>
      <w:r>
        <w:t>Pandora. She</w:t>
      </w:r>
      <w:r>
        <w:t xml:space="preserve"> was who I had invested my 5 years in and she was who had my son. And I loved her. The music started playing </w:t>
      </w:r>
      <w:r>
        <w:t>daddy's</w:t>
      </w:r>
      <w:r>
        <w:t xml:space="preserve"> little girl and the wedding </w:t>
      </w:r>
      <w:r>
        <w:t>began. I</w:t>
      </w:r>
      <w:r>
        <w:t xml:space="preserve"> could not believe how each detail I thought was too much was also beautiful and my mouth </w:t>
      </w:r>
      <w:r>
        <w:t xml:space="preserve">dropped when I saw my Pandora the flowers had made a trail of rose </w:t>
      </w:r>
      <w:r>
        <w:t>petals</w:t>
      </w:r>
      <w:r>
        <w:t xml:space="preserve"> that made her dress look so chic. The beauty was memorizing. I watched her all the way to the front as we stood at the </w:t>
      </w:r>
      <w:r>
        <w:t>altar. I</w:t>
      </w:r>
      <w:r>
        <w:t xml:space="preserve"> could not help thinking how </w:t>
      </w:r>
      <w:r>
        <w:t>blessed</w:t>
      </w:r>
      <w:r>
        <w:t xml:space="preserve"> I was. My father s</w:t>
      </w:r>
      <w:r>
        <w:t xml:space="preserve">tarted the ceremony with a prayer and </w:t>
      </w:r>
      <w:r>
        <w:t>then</w:t>
      </w:r>
      <w:r>
        <w:t xml:space="preserve"> we began our </w:t>
      </w:r>
      <w:r>
        <w:t>vowels. We had</w:t>
      </w:r>
      <w:r>
        <w:t xml:space="preserve"> written our own </w:t>
      </w:r>
      <w:r>
        <w:t>Pandora first</w:t>
      </w:r>
      <w:r>
        <w:t xml:space="preserve"> because after today she would follow her husband </w:t>
      </w:r>
      <w:r>
        <w:t>Pandora and</w:t>
      </w:r>
      <w:r>
        <w:t xml:space="preserve"> made me smile as she began. When I think about love I can not help but see your face. I love y</w:t>
      </w:r>
      <w:r>
        <w:t xml:space="preserve">ou beyond the natural eyes. I love you stronger </w:t>
      </w:r>
      <w:r>
        <w:t>than</w:t>
      </w:r>
      <w:r>
        <w:t xml:space="preserve"> any force from god heaven above or </w:t>
      </w:r>
      <w:r>
        <w:t>man's</w:t>
      </w:r>
      <w:r>
        <w:t xml:space="preserve"> earth below. The love I have for you tells </w:t>
      </w:r>
      <w:r>
        <w:t>its own</w:t>
      </w:r>
      <w:r>
        <w:t xml:space="preserve"> story. I love your </w:t>
      </w:r>
      <w:r>
        <w:t>gentle</w:t>
      </w:r>
      <w:r>
        <w:t xml:space="preserve"> smile. Your warm and compassionate heart. I love the excitement you have when you cal</w:t>
      </w:r>
      <w:r>
        <w:t xml:space="preserve">l my name. I love the way you always know just what to say when I am feeling sad or down. I love </w:t>
      </w:r>
      <w:r>
        <w:t>The</w:t>
      </w:r>
      <w:r>
        <w:t xml:space="preserve"> way you always remember. The little things, while always taken care of the big things. Simply just I love you. Words can never really express how much I ad</w:t>
      </w:r>
      <w:r>
        <w:t xml:space="preserve">ore </w:t>
      </w:r>
      <w:r>
        <w:t>you and</w:t>
      </w:r>
      <w:r>
        <w:t xml:space="preserve"> love you. </w:t>
      </w:r>
      <w:r>
        <w:t>Today</w:t>
      </w:r>
      <w:r>
        <w:t xml:space="preserve"> I not only marry my best friend I marry my soulmate. And I do promise to love you with every fiber. And I vowel never to take you or your love for </w:t>
      </w:r>
      <w:r>
        <w:t>granted</w:t>
      </w:r>
      <w:r>
        <w:t xml:space="preserve"> or forget why I am standing here before god and man. I love </w:t>
      </w:r>
      <w:r>
        <w:t>you, what</w:t>
      </w:r>
      <w:r>
        <w:t xml:space="preserve"> a b</w:t>
      </w:r>
      <w:r>
        <w:t xml:space="preserve">lessing I will be proud to be your </w:t>
      </w:r>
      <w:r>
        <w:t>wife. Tears</w:t>
      </w:r>
      <w:r>
        <w:t xml:space="preserve"> came down </w:t>
      </w:r>
      <w:r>
        <w:t>Pandora's</w:t>
      </w:r>
      <w:r>
        <w:t xml:space="preserve"> </w:t>
      </w:r>
      <w:r>
        <w:t>eyes. She</w:t>
      </w:r>
      <w:r>
        <w:t xml:space="preserve"> could not believe all the long hours and planning had made this beautiful day as </w:t>
      </w:r>
      <w:r>
        <w:t>Casey</w:t>
      </w:r>
      <w:r>
        <w:t xml:space="preserve"> began to say his vowel. When I hear how much you love me, I can truly say I can match the va</w:t>
      </w:r>
      <w:r>
        <w:t xml:space="preserve">lue, I love you beyond the strength of love,I love you because you’re the most caring and unselfish person I have ever seen. Your heart </w:t>
      </w:r>
      <w:r>
        <w:t>carries</w:t>
      </w:r>
      <w:r>
        <w:t xml:space="preserve"> a lot of love that you never turn off. Not in good times or bad. Health or sickness. You love me so much that ev</w:t>
      </w:r>
      <w:r>
        <w:t xml:space="preserve">erytime I look into your eyes I can not help but see god. And today I express my love for you. Today I marry my best friend, and soulmate. And I vowel and promise never to take you or your love </w:t>
      </w:r>
      <w:r>
        <w:t>for granted. I</w:t>
      </w:r>
      <w:r>
        <w:t xml:space="preserve"> promise to always cherish and adore you and I v</w:t>
      </w:r>
      <w:r>
        <w:t xml:space="preserve">owel before god and man to never forget why I am standing here . I love you so </w:t>
      </w:r>
      <w:r>
        <w:t>much what</w:t>
      </w:r>
      <w:r>
        <w:t xml:space="preserve"> a blessing and I will be honored to be your husband. My dad went on after our vowels were said to talk about grace and  our binding cord god although I was </w:t>
      </w:r>
      <w:r>
        <w:t>familiar</w:t>
      </w:r>
      <w:r>
        <w:t xml:space="preserve"> wi</w:t>
      </w:r>
      <w:r>
        <w:t xml:space="preserve">th god and everything I just wanted dad to hurry I could feel tameka looking at me in </w:t>
      </w:r>
      <w:r>
        <w:t>a way</w:t>
      </w:r>
      <w:r>
        <w:t xml:space="preserve"> that made me feel distant from my own dam wedding. I quickly </w:t>
      </w:r>
      <w:r>
        <w:t>regained</w:t>
      </w:r>
      <w:r>
        <w:t xml:space="preserve"> my sense my soon to be wife was looking at me also she was waiting for me to kiss her. Dad had</w:t>
      </w:r>
      <w:r>
        <w:t xml:space="preserve"> gotten to by the state of </w:t>
      </w:r>
      <w:r>
        <w:t>New</w:t>
      </w:r>
      <w:r>
        <w:t xml:space="preserve"> </w:t>
      </w:r>
      <w:r>
        <w:t>Jersey.</w:t>
      </w:r>
      <w:r>
        <w:t xml:space="preserve"> I now pronounce you husband and wife. It was finally </w:t>
      </w:r>
      <w:r>
        <w:t>over. I</w:t>
      </w:r>
      <w:r>
        <w:t xml:space="preserve"> could not believe no one had </w:t>
      </w:r>
      <w:r>
        <w:t>stopped</w:t>
      </w:r>
      <w:r>
        <w:t xml:space="preserve"> the </w:t>
      </w:r>
      <w:r>
        <w:t>wedding,</w:t>
      </w:r>
      <w:r>
        <w:t xml:space="preserve"> not even tameka Baptist. The reception went just as </w:t>
      </w:r>
      <w:r>
        <w:t>smoothly</w:t>
      </w:r>
      <w:r>
        <w:t xml:space="preserve"> as the </w:t>
      </w:r>
      <w:r>
        <w:t>wedding, the</w:t>
      </w:r>
      <w:r>
        <w:t xml:space="preserve"> cutting of the cake and t</w:t>
      </w:r>
      <w:r>
        <w:t xml:space="preserve">he electric slide was the best part for me. Although Pandora could  out dance me any day </w:t>
      </w:r>
      <w:r>
        <w:t>she was simply</w:t>
      </w:r>
      <w:r>
        <w:t xml:space="preserve"> good . so just let us merge softly.dad and mom along with her parents had made this day memorable. Something I would never </w:t>
      </w:r>
      <w:r>
        <w:t>forget, especially</w:t>
      </w:r>
      <w:r>
        <w:t xml:space="preserve"> the binding cord. Pandora and I went to </w:t>
      </w:r>
      <w:r>
        <w:t>Dubai. That</w:t>
      </w:r>
      <w:r>
        <w:t xml:space="preserve"> was the final choice we were so excited upon the I guess international airport we could not believe how beautiful everything was. people were different and </w:t>
      </w:r>
      <w:r>
        <w:t>neat; they</w:t>
      </w:r>
      <w:r>
        <w:t xml:space="preserve"> made our </w:t>
      </w:r>
      <w:r>
        <w:t>honeymoon</w:t>
      </w:r>
      <w:r>
        <w:t xml:space="preserve"> </w:t>
      </w:r>
      <w:r>
        <w:t>romantic and exciting</w:t>
      </w:r>
      <w:r>
        <w:t xml:space="preserve">. We ate at </w:t>
      </w:r>
      <w:r>
        <w:lastRenderedPageBreak/>
        <w:t xml:space="preserve">places I can </w:t>
      </w:r>
      <w:r>
        <w:t>barely</w:t>
      </w:r>
      <w:r>
        <w:t xml:space="preserve"> </w:t>
      </w:r>
      <w:r>
        <w:t>pronounce, then</w:t>
      </w:r>
      <w:r>
        <w:t xml:space="preserve"> we also went to </w:t>
      </w:r>
      <w:r>
        <w:t>places</w:t>
      </w:r>
      <w:r>
        <w:t xml:space="preserve"> like the </w:t>
      </w:r>
      <w:r>
        <w:t>iguazu and lguassu</w:t>
      </w:r>
      <w:r>
        <w:t xml:space="preserve"> waterfalls, then the subtropical forest with araucaria trees. Pandora especially liked the curitibas glass opera house. I wanted to fin</w:t>
      </w:r>
      <w:r>
        <w:t xml:space="preserve">ish our </w:t>
      </w:r>
      <w:r>
        <w:t>honeymoon</w:t>
      </w:r>
      <w:r>
        <w:t xml:space="preserve"> in the hotel blue tree </w:t>
      </w:r>
      <w:r>
        <w:t>paulista. We will remain</w:t>
      </w:r>
      <w:r>
        <w:t xml:space="preserve"> there until our final day. Except for we stayed an extra day to go </w:t>
      </w:r>
      <w:r>
        <w:t>snorkeling</w:t>
      </w:r>
      <w:r>
        <w:t xml:space="preserve">. But after all that excitement we headed home.all we wanted was to see baby </w:t>
      </w:r>
      <w:r>
        <w:t>Casey. We</w:t>
      </w:r>
      <w:r>
        <w:t xml:space="preserve"> missed him so much.mom and</w:t>
      </w:r>
      <w:r>
        <w:t xml:space="preserve"> dad met us at the </w:t>
      </w:r>
      <w:r>
        <w:t>airport. We were</w:t>
      </w:r>
      <w:r>
        <w:t xml:space="preserve"> tired from the flight, I showered baby </w:t>
      </w:r>
      <w:r>
        <w:t>Casey</w:t>
      </w:r>
      <w:r>
        <w:t xml:space="preserve"> with kisses while </w:t>
      </w:r>
      <w:r>
        <w:t>Casey</w:t>
      </w:r>
      <w:r>
        <w:t xml:space="preserve"> waited for his turn. We </w:t>
      </w:r>
      <w:r>
        <w:t>arrived</w:t>
      </w:r>
      <w:r>
        <w:t xml:space="preserve"> back home. Our home as </w:t>
      </w:r>
      <w:r>
        <w:t>Mr.</w:t>
      </w:r>
      <w:r>
        <w:t xml:space="preserve"> and mrs casey michale sharperson. We were </w:t>
      </w:r>
      <w:r>
        <w:t>married and</w:t>
      </w:r>
      <w:r>
        <w:t xml:space="preserve"> now all we had to tackle was finding a</w:t>
      </w:r>
      <w:r>
        <w:t xml:space="preserve"> bigger home. Casey wanted more children of course but I said not until baby </w:t>
      </w:r>
      <w:r>
        <w:t>Casey</w:t>
      </w:r>
      <w:r>
        <w:t xml:space="preserve"> was at least 2 or 3 years of age. He agreed but I know he was disappointed </w:t>
      </w:r>
      <w:r>
        <w:t>Casey</w:t>
      </w:r>
      <w:r>
        <w:t xml:space="preserve"> stayed out of work for 3 more days and I went back to </w:t>
      </w:r>
      <w:r>
        <w:t>work. We needed</w:t>
      </w:r>
      <w:r>
        <w:t xml:space="preserve"> to see how the </w:t>
      </w:r>
      <w:r>
        <w:t>transit</w:t>
      </w:r>
      <w:r>
        <w:t>ion</w:t>
      </w:r>
      <w:r>
        <w:t xml:space="preserve"> would take. I was pleased I was back to work </w:t>
      </w:r>
      <w:r>
        <w:t>because Casey</w:t>
      </w:r>
      <w:r>
        <w:t xml:space="preserve"> did the </w:t>
      </w:r>
      <w:r>
        <w:t>interview</w:t>
      </w:r>
      <w:r>
        <w:t xml:space="preserve"> for the daycare that would have baby casey. Finally we had everything back on track. I would drop baby </w:t>
      </w:r>
      <w:r>
        <w:t>Casey</w:t>
      </w:r>
      <w:r>
        <w:t xml:space="preserve"> off at 8:30 and pick him up at 6 </w:t>
      </w:r>
      <w:r>
        <w:t>sharp. Casey</w:t>
      </w:r>
      <w:r>
        <w:t xml:space="preserve"> did not get off unti</w:t>
      </w:r>
      <w:r>
        <w:t xml:space="preserve">l 6 everyday. I like this arrangement better except we do not get to eat dinner until 7 or 7:30 </w:t>
      </w:r>
      <w:r>
        <w:t>every night</w:t>
      </w:r>
      <w:r>
        <w:t xml:space="preserve"> unless I get off which I said no not yet I just got back. Things </w:t>
      </w:r>
      <w:r>
        <w:t>continued</w:t>
      </w:r>
      <w:r>
        <w:t xml:space="preserve"> to run very </w:t>
      </w:r>
      <w:r>
        <w:t>smoothly. It was</w:t>
      </w:r>
      <w:r>
        <w:t xml:space="preserve"> now several months later 3 to be exact and </w:t>
      </w:r>
      <w:r>
        <w:t>C</w:t>
      </w:r>
      <w:r>
        <w:t>asey</w:t>
      </w:r>
      <w:r>
        <w:t xml:space="preserve"> was acting very funny, whispering on the phone hanging up </w:t>
      </w:r>
      <w:r>
        <w:t>when I came</w:t>
      </w:r>
      <w:r>
        <w:t xml:space="preserve"> into the </w:t>
      </w:r>
      <w:r>
        <w:t>room. At first</w:t>
      </w:r>
      <w:r>
        <w:t xml:space="preserve"> I played it </w:t>
      </w:r>
      <w:r>
        <w:t>off. We were</w:t>
      </w:r>
      <w:r>
        <w:t xml:space="preserve"> </w:t>
      </w:r>
      <w:r>
        <w:t>newlyweds</w:t>
      </w:r>
      <w:r>
        <w:t xml:space="preserve"> but his moods were terrible. So I simply asked him what was his dam problem he paused and said nothing I was mad as hell t</w:t>
      </w:r>
      <w:r>
        <w:t xml:space="preserve">his brotha must have forgotten who he talking to. So I decided to give him sometime to come clean but them the brotha </w:t>
      </w:r>
      <w:r>
        <w:t>tried</w:t>
      </w:r>
      <w:r>
        <w:t xml:space="preserve"> to p</w:t>
      </w:r>
      <w:r>
        <w:t>lay me</w:t>
      </w:r>
      <w:r>
        <w:t xml:space="preserve"> like I was stupid, acting like I did not confront him at all. So I decided to ask him again what harm could it do, hell w</w:t>
      </w:r>
      <w:r>
        <w:t xml:space="preserve">e were already married. Casey staired aimlessly into the ceiling then this brotha had the nerve. To say he was sorry. Everybody  </w:t>
      </w:r>
      <w:r>
        <w:t>knows</w:t>
      </w:r>
      <w:r>
        <w:t xml:space="preserve"> if a </w:t>
      </w:r>
      <w:r>
        <w:t>conversation started</w:t>
      </w:r>
      <w:r>
        <w:t xml:space="preserve"> with I am so  </w:t>
      </w:r>
      <w:r>
        <w:t>sorry you</w:t>
      </w:r>
      <w:r>
        <w:t xml:space="preserve"> know that person did something terrible  I was not so sure now that I r</w:t>
      </w:r>
      <w:r>
        <w:t xml:space="preserve">eally wanted to know,but of course the woman in me said spill or die. </w:t>
      </w:r>
      <w:r>
        <w:t>Casey Locked</w:t>
      </w:r>
      <w:r>
        <w:t xml:space="preserve"> away this time he </w:t>
      </w:r>
      <w:r>
        <w:t>looked</w:t>
      </w:r>
      <w:r>
        <w:t xml:space="preserve"> at baby casey. Pandora she is </w:t>
      </w:r>
      <w:r>
        <w:t>pregnant</w:t>
      </w:r>
      <w:r>
        <w:t xml:space="preserve">, who is </w:t>
      </w:r>
      <w:r>
        <w:t>pregnant</w:t>
      </w:r>
      <w:r>
        <w:t xml:space="preserve"> casey, tameka Baptist and she said it is mine, well is it. I do not know I can not remember </w:t>
      </w:r>
      <w:r>
        <w:t xml:space="preserve">that night </w:t>
      </w:r>
      <w:r>
        <w:t>too many</w:t>
      </w:r>
      <w:r>
        <w:t xml:space="preserve"> calvados,I see said Pandora so what are you gonna do.i do not know if it is mine you know I am gonna take care</w:t>
      </w:r>
      <w:r>
        <w:t xml:space="preserve"> on</w:t>
      </w:r>
      <w:r>
        <w:t xml:space="preserve"> my responsibilities. The other thing is she been,hanging out with dameon so let me get this right. The girl dameon had at </w:t>
      </w:r>
      <w:r>
        <w:t xml:space="preserve">our wedding, our wedding casey is now saying she is </w:t>
      </w:r>
      <w:r>
        <w:t>pregnant</w:t>
      </w:r>
      <w:r>
        <w:t xml:space="preserve"> for you correct. I am gonna be sick Pandora rushed into the bathroom. Her eyes were puffy and swollen from all the tears that would not stop. It looked like the waterfalls we had seen on our </w:t>
      </w:r>
      <w:r>
        <w:t>hone</w:t>
      </w:r>
      <w:r>
        <w:t>ymoon</w:t>
      </w:r>
      <w:r>
        <w:t xml:space="preserve">. Just thinking about it made Pandora,sadder and her </w:t>
      </w:r>
      <w:r>
        <w:t>stomach</w:t>
      </w:r>
      <w:r>
        <w:t xml:space="preserve"> was still sick from all that grief she was holding inside. Casey tried holding her but she did not want to be held by him, he even </w:t>
      </w:r>
      <w:r>
        <w:t>apologized</w:t>
      </w:r>
      <w:r>
        <w:t xml:space="preserve"> a thousand times. Look </w:t>
      </w:r>
      <w:r>
        <w:t>Casey,</w:t>
      </w:r>
      <w:r>
        <w:t xml:space="preserve"> I need </w:t>
      </w:r>
      <w:r>
        <w:t>some time</w:t>
      </w:r>
      <w:r>
        <w:t xml:space="preserve"> to think about all </w:t>
      </w:r>
      <w:r>
        <w:t>this. I</w:t>
      </w:r>
      <w:r>
        <w:t xml:space="preserve"> will be </w:t>
      </w:r>
      <w:r>
        <w:t>with my</w:t>
      </w:r>
      <w:r>
        <w:t xml:space="preserve"> mom and dads. I will leave right after baby caseys nap. It will give me time to pack, casey eyes were </w:t>
      </w:r>
      <w:r>
        <w:t>worried</w:t>
      </w:r>
      <w:r>
        <w:t xml:space="preserve"> he was tired he just got his family now he could lose everything for a night he could not rem</w:t>
      </w:r>
      <w:r>
        <w:t>ember. All casey could think about was how abnormal his and Pandoras relationship had been from the very beginning and now that things had finally seemed normal it could be over casey need time to think so he went to the sports bar he ran right into dameon</w:t>
      </w:r>
      <w:r>
        <w:t xml:space="preserve"> and tameka this was not what he expected, what is up dameon said all energetic, hi I said may I speak to tameka for a brief moment, sure dameon smiled go right </w:t>
      </w:r>
      <w:r>
        <w:t>ahead</w:t>
      </w:r>
      <w:r>
        <w:t xml:space="preserve">, what the hell are you doing here tameka your 3 </w:t>
      </w:r>
      <w:r>
        <w:lastRenderedPageBreak/>
        <w:t xml:space="preserve">months </w:t>
      </w:r>
      <w:r>
        <w:t>pregnant</w:t>
      </w:r>
      <w:r>
        <w:t xml:space="preserve"> this can not be good I am</w:t>
      </w:r>
      <w:r>
        <w:t xml:space="preserve"> not drinking I am just eating. And go home, what! You </w:t>
      </w:r>
      <w:r>
        <w:t>don't</w:t>
      </w:r>
      <w:r>
        <w:t xml:space="preserve"> own me. The baby </w:t>
      </w:r>
      <w:r>
        <w:t>is not</w:t>
      </w:r>
      <w:r>
        <w:t xml:space="preserve"> </w:t>
      </w:r>
      <w:r>
        <w:t>mine</w:t>
      </w:r>
      <w:r>
        <w:t xml:space="preserve">Keep your voice down </w:t>
      </w:r>
      <w:r>
        <w:t>Casey</w:t>
      </w:r>
      <w:r>
        <w:t xml:space="preserve"> I have not told dameon yet </w:t>
      </w:r>
      <w:r>
        <w:t>in fact</w:t>
      </w:r>
      <w:r>
        <w:t xml:space="preserve"> if you have to know that is why </w:t>
      </w:r>
      <w:r>
        <w:t>we</w:t>
      </w:r>
      <w:r>
        <w:t xml:space="preserve"> are here. Yeah right casey continues scolding tameka,just remember tam</w:t>
      </w:r>
      <w:r>
        <w:t xml:space="preserve">eka he is my best friend and what you say will </w:t>
      </w:r>
      <w:r>
        <w:t>affect</w:t>
      </w:r>
      <w:r>
        <w:t xml:space="preserve"> us all. I have already lost my wife for god </w:t>
      </w:r>
      <w:r>
        <w:t>knows</w:t>
      </w:r>
      <w:r>
        <w:t xml:space="preserve"> how long it might be forever so just be careful I am serious I am out of here .casey tells dameon he is gotta go meet Pandora he believes casey so casey</w:t>
      </w:r>
      <w:r>
        <w:t xml:space="preserve"> leaves. He drove around town for several hours but finally ends up on </w:t>
      </w:r>
      <w:r>
        <w:t>pandora's</w:t>
      </w:r>
      <w:r>
        <w:t xml:space="preserve"> parents driveway he sitting in the car with the radio on and a song that they use for the wedding came on after the entire song had went straight thru he got out of the car an</w:t>
      </w:r>
      <w:r>
        <w:t xml:space="preserve">d knock on the front door mrs </w:t>
      </w:r>
      <w:r>
        <w:t>pulitzer</w:t>
      </w:r>
      <w:r>
        <w:t xml:space="preserve"> answer is Pandora here yes. How are you dear, I </w:t>
      </w:r>
      <w:r>
        <w:t>could better</w:t>
      </w:r>
      <w:r>
        <w:t xml:space="preserve"> wait in the den I will get her. Yes </w:t>
      </w:r>
      <w:r>
        <w:t>ma'am</w:t>
      </w:r>
      <w:r>
        <w:t xml:space="preserve"> casey smiled. Moments later Pandora enters what the hell do you want </w:t>
      </w:r>
      <w:r>
        <w:t>Casey? We</w:t>
      </w:r>
      <w:r>
        <w:t xml:space="preserve"> have nothing to talk about yeah he </w:t>
      </w:r>
      <w:r>
        <w:t xml:space="preserve">tried not to yell what about the vowel we took. It should mean something, look </w:t>
      </w:r>
      <w:r>
        <w:t>Casey</w:t>
      </w:r>
      <w:r>
        <w:t xml:space="preserve"> I do not have time for this. I love you </w:t>
      </w:r>
      <w:r>
        <w:t>Pandora, it</w:t>
      </w:r>
      <w:r>
        <w:t xml:space="preserve"> </w:t>
      </w:r>
      <w:r>
        <w:t>has always</w:t>
      </w:r>
      <w:r>
        <w:t xml:space="preserve"> been you. I married you because I am in love with you, so why did you sleep with her. I do not know </w:t>
      </w:r>
      <w:r>
        <w:t>Casey</w:t>
      </w:r>
      <w:r>
        <w:t xml:space="preserve"> lo</w:t>
      </w:r>
      <w:r>
        <w:t xml:space="preserve">oked as if he wanted to cry. Did you tell your parents no I did not they just think it was a </w:t>
      </w:r>
      <w:r>
        <w:t>terrible</w:t>
      </w:r>
      <w:r>
        <w:t xml:space="preserve"> </w:t>
      </w:r>
      <w:r>
        <w:t>argument</w:t>
      </w:r>
      <w:r>
        <w:t xml:space="preserve"> nothing more. Well thank you, for not making me look like a total eel. Is that all you have to say casey. Because I was in the middle of feeding </w:t>
      </w:r>
      <w:r>
        <w:t xml:space="preserve">our son. Can I see him, I suppose so but right after </w:t>
      </w:r>
      <w:r>
        <w:t>leave</w:t>
      </w:r>
      <w:r>
        <w:t xml:space="preserve"> </w:t>
      </w:r>
      <w:r>
        <w:t>you are</w:t>
      </w:r>
      <w:r>
        <w:t xml:space="preserve"> coming back </w:t>
      </w:r>
      <w:r>
        <w:t>home. Casey</w:t>
      </w:r>
      <w:r>
        <w:t xml:space="preserve"> asked quickly, I do not know </w:t>
      </w:r>
      <w:r>
        <w:t>Casey,</w:t>
      </w:r>
      <w:r>
        <w:t xml:space="preserve"> my heart is broken and torn no matter what you say she will still be </w:t>
      </w:r>
      <w:r>
        <w:t>pregnant</w:t>
      </w:r>
      <w:r>
        <w:t xml:space="preserve"> with your child. Poor dameon does </w:t>
      </w:r>
      <w:r>
        <w:t>not know</w:t>
      </w:r>
      <w:r>
        <w:t xml:space="preserve"> tameka t</w:t>
      </w:r>
      <w:r>
        <w:t xml:space="preserve">elling him tonight and how do you know </w:t>
      </w:r>
      <w:r>
        <w:t>this? I</w:t>
      </w:r>
      <w:r>
        <w:t xml:space="preserve"> saw them at the sports bar. I was there before I came here. Pandora was upset again. Just leave casey. Casey heart sanked he could not stand seeing his beloved Pandora like this and all because of him. All the</w:t>
      </w:r>
      <w:r>
        <w:t xml:space="preserve"> way home </w:t>
      </w:r>
      <w:r>
        <w:t>Casey</w:t>
      </w:r>
      <w:r>
        <w:t xml:space="preserve"> kept trying to remember that evening but still nothing, he was not </w:t>
      </w:r>
      <w:r>
        <w:t>used</w:t>
      </w:r>
      <w:r>
        <w:t xml:space="preserve"> to being </w:t>
      </w:r>
      <w:r>
        <w:t>alone, Pandora's always</w:t>
      </w:r>
      <w:r>
        <w:t xml:space="preserve"> </w:t>
      </w:r>
      <w:r>
        <w:t>home</w:t>
      </w:r>
      <w:r>
        <w:t xml:space="preserve"> to meet and greet </w:t>
      </w:r>
      <w:r>
        <w:t>him, how</w:t>
      </w:r>
      <w:r>
        <w:t xml:space="preserve"> could his life that was so perfect be so out of control. He checked the </w:t>
      </w:r>
      <w:r>
        <w:t>messages</w:t>
      </w:r>
      <w:r>
        <w:t xml:space="preserve"> dameon was on the way </w:t>
      </w:r>
      <w:r>
        <w:t xml:space="preserve">dameon this is casey I will meet you at the bar you better be there because you have some explaining to do. I </w:t>
      </w:r>
      <w:r>
        <w:t>promised</w:t>
      </w:r>
      <w:r>
        <w:t xml:space="preserve"> I </w:t>
      </w:r>
      <w:r>
        <w:t>would</w:t>
      </w:r>
      <w:r>
        <w:t xml:space="preserve"> be there 45minutes later </w:t>
      </w:r>
      <w:r>
        <w:t>Casey</w:t>
      </w:r>
      <w:r>
        <w:t xml:space="preserve"> was back at the bar. Tameka was still there, what's this casey, she </w:t>
      </w:r>
      <w:r>
        <w:t>says</w:t>
      </w:r>
      <w:r>
        <w:t xml:space="preserve"> she is </w:t>
      </w:r>
      <w:r>
        <w:t>pregnant</w:t>
      </w:r>
      <w:r>
        <w:t xml:space="preserve"> and it is</w:t>
      </w:r>
      <w:r>
        <w:t xml:space="preserve"> yours, look dameon I can not remember I had </w:t>
      </w:r>
      <w:r>
        <w:t>too much</w:t>
      </w:r>
      <w:r>
        <w:t xml:space="preserve"> to drink so all this time it was you. No man it is not like that at all. </w:t>
      </w:r>
      <w:r>
        <w:t>Tameka, what</w:t>
      </w:r>
      <w:r>
        <w:t xml:space="preserve"> did you tell </w:t>
      </w:r>
      <w:r>
        <w:t>him?</w:t>
      </w:r>
      <w:r>
        <w:t xml:space="preserve"> I simply told him that it was not his and he brought your name up because I am not stupid I saw da</w:t>
      </w:r>
      <w:r>
        <w:t xml:space="preserve">meon  </w:t>
      </w:r>
      <w:r>
        <w:t>shout</w:t>
      </w:r>
      <w:r>
        <w:t xml:space="preserve"> how you two wore looking at each other. Look dameon I am married now. </w:t>
      </w:r>
      <w:r>
        <w:t>Whatever</w:t>
      </w:r>
      <w:r>
        <w:t xml:space="preserve"> we had or did not have is over how </w:t>
      </w:r>
      <w:r>
        <w:t>convenient</w:t>
      </w:r>
      <w:r>
        <w:t xml:space="preserve">. It is not how it sounds I have always been </w:t>
      </w:r>
      <w:r>
        <w:t>honest</w:t>
      </w:r>
      <w:r>
        <w:t xml:space="preserve"> with tameka. Look tameka I am sorry but I love my wife and dameon I am even more sorry because you’re my best friend and no one will ever change that not even  tameka Baptist. But when it comes to the baby no matter who is the father the baby will have a </w:t>
      </w:r>
      <w:r>
        <w:t xml:space="preserve">great dad tameka. </w:t>
      </w:r>
      <w:r>
        <w:t xml:space="preserve">Dameon And </w:t>
      </w:r>
      <w:r>
        <w:t xml:space="preserve">I am sorry but we </w:t>
      </w:r>
      <w:r>
        <w:t>want to know</w:t>
      </w:r>
      <w:r>
        <w:t xml:space="preserve"> who </w:t>
      </w:r>
      <w:r>
        <w:t>the father is</w:t>
      </w:r>
      <w:r>
        <w:t xml:space="preserve"> for another 6 </w:t>
      </w:r>
      <w:r>
        <w:t>months. They</w:t>
      </w:r>
      <w:r>
        <w:t xml:space="preserve"> agree and </w:t>
      </w:r>
      <w:r>
        <w:t>shake</w:t>
      </w:r>
      <w:r>
        <w:t xml:space="preserve"> hands and </w:t>
      </w:r>
      <w:r>
        <w:t>Casey</w:t>
      </w:r>
      <w:r>
        <w:t xml:space="preserve"> leaves when he pulls up home he </w:t>
      </w:r>
      <w:r>
        <w:t>notices</w:t>
      </w:r>
      <w:r>
        <w:t xml:space="preserve"> the lights </w:t>
      </w:r>
      <w:r>
        <w:t>are</w:t>
      </w:r>
      <w:r>
        <w:t xml:space="preserve"> on. Pandora and baby </w:t>
      </w:r>
      <w:r>
        <w:t>Casey</w:t>
      </w:r>
      <w:r>
        <w:t xml:space="preserve"> </w:t>
      </w:r>
      <w:r>
        <w:t>were</w:t>
      </w:r>
      <w:r>
        <w:t xml:space="preserve"> waiting </w:t>
      </w:r>
      <w:r>
        <w:t>for him</w:t>
      </w:r>
      <w:r>
        <w:t>. We have a lot t</w:t>
      </w:r>
      <w:r>
        <w:t>o talk about Pandora smiles.your not getting off that easy and smiles again.         The end.</w:t>
      </w:r>
    </w:p>
    <w:sectPr w:rsidR="004E019B">
      <w:footerReference w:type="default" r:id="rId6"/>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ABC76" w14:textId="77777777" w:rsidR="00991503" w:rsidRDefault="00991503">
      <w:r>
        <w:separator/>
      </w:r>
    </w:p>
  </w:endnote>
  <w:endnote w:type="continuationSeparator" w:id="0">
    <w:p w14:paraId="5DE19509" w14:textId="77777777" w:rsidR="00991503" w:rsidRDefault="00991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4E019B" w:rsidRDefault="004E01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FCC40" w14:textId="77777777" w:rsidR="00991503" w:rsidRDefault="00991503">
      <w:r>
        <w:separator/>
      </w:r>
    </w:p>
  </w:footnote>
  <w:footnote w:type="continuationSeparator" w:id="0">
    <w:p w14:paraId="712E23EF" w14:textId="77777777" w:rsidR="00991503" w:rsidRDefault="009915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NzEyNrU0M7awNDFR0lEKTi0uzszPAykwrAUAgbILNCwAAAA="/>
  </w:docVars>
  <w:rsids>
    <w:rsidRoot w:val="004E019B"/>
    <w:rsid w:val="002A2133"/>
    <w:rsid w:val="004E019B"/>
    <w:rsid w:val="00991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BF86CC-DABD-46EB-B21F-863549914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12987</Words>
  <Characters>74031</Characters>
  <Application>Microsoft Office Word</Application>
  <DocSecurity>0</DocSecurity>
  <Lines>616</Lines>
  <Paragraphs>173</Paragraphs>
  <ScaleCrop>false</ScaleCrop>
  <Company/>
  <LinksUpToDate>false</LinksUpToDate>
  <CharactersWithSpaces>8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yd</dc:creator>
  <cp:lastModifiedBy>The Author</cp:lastModifiedBy>
  <cp:revision>2</cp:revision>
  <dcterms:created xsi:type="dcterms:W3CDTF">2021-04-08T16:51:00Z</dcterms:created>
  <dcterms:modified xsi:type="dcterms:W3CDTF">2021-04-08T16:51:00Z</dcterms:modified>
</cp:coreProperties>
</file>